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15CB" w:rsidRPr="008B312C" w:rsidRDefault="008515CB" w:rsidP="008515CB">
      <w:pPr>
        <w:pBdr>
          <w:bottom w:val="single" w:sz="6" w:space="8" w:color="D4D4D4"/>
        </w:pBdr>
        <w:spacing w:before="450" w:after="300" w:line="405" w:lineRule="atLeast"/>
        <w:outlineLvl w:val="2"/>
        <w:rPr>
          <w:rFonts w:ascii="Cambria" w:eastAsia="Times New Roman" w:hAnsi="Cambria" w:cs="Helvetica"/>
          <w:b/>
          <w:bCs/>
          <w:color w:val="7030A0"/>
          <w:sz w:val="40"/>
          <w:szCs w:val="40"/>
        </w:rPr>
      </w:pPr>
      <w:r w:rsidRPr="008B312C">
        <w:rPr>
          <w:rFonts w:ascii="Cambria" w:eastAsia="Times New Roman" w:hAnsi="Cambria" w:cs="Helvetica"/>
          <w:b/>
          <w:bCs/>
          <w:color w:val="7030A0"/>
          <w:sz w:val="40"/>
          <w:szCs w:val="40"/>
        </w:rPr>
        <w:t>Full feature list</w:t>
      </w:r>
    </w:p>
    <w:p w:rsidR="005749CB" w:rsidRDefault="008515CB">
      <w:pPr>
        <w:rPr>
          <w:rFonts w:ascii="Cambria" w:hAnsi="Cambria"/>
        </w:rPr>
      </w:pPr>
      <w:r w:rsidRPr="00C3100E">
        <w:rPr>
          <w:rFonts w:ascii="Cambria" w:hAnsi="Cambria"/>
        </w:rPr>
        <w:t>Full feature list</w:t>
      </w:r>
    </w:p>
    <w:p w:rsidR="00F12426" w:rsidRPr="00C3100E" w:rsidRDefault="00F12426">
      <w:pPr>
        <w:rPr>
          <w:rFonts w:ascii="Cambria" w:hAnsi="Cambria"/>
        </w:rPr>
      </w:pPr>
      <w:r>
        <w:rPr>
          <w:rFonts w:ascii="Cambria" w:hAnsi="Cambria"/>
        </w:rPr>
        <w:t>Multi Login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Student </w:t>
      </w:r>
      <w:r w:rsidR="008515CB" w:rsidRPr="00C3100E">
        <w:rPr>
          <w:rFonts w:ascii="Cambria" w:hAnsi="Cambria" w:cs="Helvetica"/>
        </w:rPr>
        <w:t>Management</w:t>
      </w:r>
      <w:r w:rsidRPr="00C3100E">
        <w:rPr>
          <w:rFonts w:ascii="Cambria" w:hAnsi="Cambria"/>
        </w:rPr>
        <w:t>.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Teacher </w:t>
      </w:r>
      <w:r w:rsidR="008515CB" w:rsidRPr="00C3100E">
        <w:rPr>
          <w:rFonts w:ascii="Cambria" w:hAnsi="Cambria" w:cs="Helvetica"/>
        </w:rPr>
        <w:t>Management.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Attendance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Salary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Payment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Timetable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Exam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Petty Cash </w:t>
      </w:r>
      <w:r w:rsidR="008515CB" w:rsidRPr="00C3100E">
        <w:rPr>
          <w:rFonts w:ascii="Cambria" w:hAnsi="Cambria" w:cs="Helvetica"/>
        </w:rPr>
        <w:t>Management</w:t>
      </w:r>
      <w:r w:rsidR="008515CB" w:rsidRPr="00C3100E">
        <w:rPr>
          <w:rFonts w:ascii="Cambria" w:hAnsi="Cambria"/>
        </w:rPr>
        <w:t xml:space="preserve"> 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Event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Notification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>Online Cha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Classroom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Grade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 w:cs="Helvetica"/>
        </w:rPr>
      </w:pPr>
      <w:r w:rsidRPr="00C3100E">
        <w:rPr>
          <w:rFonts w:ascii="Cambria" w:hAnsi="Cambria"/>
        </w:rPr>
        <w:t xml:space="preserve">Subject </w:t>
      </w:r>
      <w:r w:rsidR="008515CB" w:rsidRPr="00C3100E">
        <w:rPr>
          <w:rFonts w:ascii="Cambria" w:hAnsi="Cambria" w:cs="Helvetica"/>
        </w:rPr>
        <w:t>Management</w:t>
      </w:r>
    </w:p>
    <w:p w:rsidR="00C42A92" w:rsidRDefault="00C42A92" w:rsidP="00C42A92">
      <w:pPr>
        <w:rPr>
          <w:rFonts w:ascii="Cambria" w:hAnsi="Cambria" w:cs="Helvetica"/>
        </w:rPr>
      </w:pPr>
      <w:r w:rsidRPr="00C3100E">
        <w:rPr>
          <w:rFonts w:ascii="Cambria" w:hAnsi="Cambria"/>
        </w:rPr>
        <w:t xml:space="preserve">Invoice </w:t>
      </w:r>
      <w:r w:rsidRPr="00C3100E">
        <w:rPr>
          <w:rFonts w:ascii="Cambria" w:hAnsi="Cambria" w:cs="Helvetica"/>
        </w:rPr>
        <w:t>Management</w:t>
      </w:r>
    </w:p>
    <w:p w:rsidR="003568D4" w:rsidRDefault="003568D4" w:rsidP="00C42A92">
      <w:pPr>
        <w:rPr>
          <w:rFonts w:ascii="Cambria" w:hAnsi="Cambria" w:cs="Helvetica"/>
        </w:rPr>
      </w:pPr>
    </w:p>
    <w:p w:rsidR="003568D4" w:rsidRDefault="003568D4" w:rsidP="00C42A92">
      <w:pPr>
        <w:rPr>
          <w:rFonts w:ascii="Cambria" w:hAnsi="Cambria"/>
          <w:color w:val="7030A0"/>
          <w:sz w:val="44"/>
          <w:szCs w:val="44"/>
          <w:shd w:val="clear" w:color="auto" w:fill="FFFFFF"/>
        </w:rPr>
      </w:pPr>
      <w:r w:rsidRPr="003568D4">
        <w:rPr>
          <w:rFonts w:ascii="Cambria" w:hAnsi="Cambria"/>
          <w:color w:val="7030A0"/>
          <w:sz w:val="44"/>
          <w:szCs w:val="44"/>
          <w:shd w:val="clear" w:color="auto" w:fill="FFFFFF"/>
        </w:rPr>
        <w:t>Requirements</w:t>
      </w:r>
    </w:p>
    <w:p w:rsidR="0026058C" w:rsidRPr="0026058C" w:rsidRDefault="0026058C" w:rsidP="0026058C">
      <w:pPr>
        <w:numPr>
          <w:ilvl w:val="0"/>
          <w:numId w:val="82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PHP 5.5</w:t>
      </w:r>
    </w:p>
    <w:p w:rsidR="0026058C" w:rsidRPr="0026058C" w:rsidRDefault="0026058C" w:rsidP="0026058C">
      <w:pPr>
        <w:numPr>
          <w:ilvl w:val="0"/>
          <w:numId w:val="82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MYSQL 4.6</w:t>
      </w:r>
    </w:p>
    <w:p w:rsidR="0026058C" w:rsidRPr="0026058C" w:rsidRDefault="0026058C" w:rsidP="0026058C">
      <w:pPr>
        <w:numPr>
          <w:ilvl w:val="0"/>
          <w:numId w:val="82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Text Editor Software</w:t>
      </w:r>
    </w:p>
    <w:p w:rsidR="0026058C" w:rsidRDefault="0026058C" w:rsidP="00C42A92">
      <w:pPr>
        <w:rPr>
          <w:rFonts w:ascii="Cambria" w:hAnsi="Cambria"/>
          <w:color w:val="7030A0"/>
          <w:sz w:val="56"/>
          <w:szCs w:val="56"/>
          <w:shd w:val="clear" w:color="auto" w:fill="FFFFFF"/>
        </w:rPr>
      </w:pPr>
      <w:r w:rsidRPr="0026058C">
        <w:rPr>
          <w:rFonts w:ascii="Cambria" w:hAnsi="Cambria"/>
          <w:color w:val="7030A0"/>
          <w:sz w:val="56"/>
          <w:szCs w:val="56"/>
          <w:shd w:val="clear" w:color="auto" w:fill="FFFFFF"/>
        </w:rPr>
        <w:t>Instructions</w:t>
      </w:r>
    </w:p>
    <w:p w:rsidR="0026058C" w:rsidRPr="0026058C" w:rsidRDefault="0026058C" w:rsidP="0026058C">
      <w:pPr>
        <w:numPr>
          <w:ilvl w:val="0"/>
          <w:numId w:val="83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Create new database on the PHPMyAdmin and give any name. Then import the std_db.sql.</w:t>
      </w:r>
    </w:p>
    <w:p w:rsidR="0026058C" w:rsidRPr="0026058C" w:rsidRDefault="0026058C" w:rsidP="0026058C">
      <w:pPr>
        <w:numPr>
          <w:ilvl w:val="0"/>
          <w:numId w:val="83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lastRenderedPageBreak/>
        <w:t>Upload std1 folder to the your root folder.</w:t>
      </w:r>
    </w:p>
    <w:p w:rsidR="0026058C" w:rsidRPr="0026058C" w:rsidRDefault="0026058C" w:rsidP="0026058C">
      <w:pPr>
        <w:numPr>
          <w:ilvl w:val="0"/>
          <w:numId w:val="83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Edit this file.  (controller/config.php)</w:t>
      </w:r>
    </w:p>
    <w:p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servername = "localhost";</w:t>
      </w:r>
    </w:p>
    <w:p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username   = "root";</w:t>
      </w:r>
    </w:p>
    <w:p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password   = "";</w:t>
      </w:r>
    </w:p>
    <w:p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dbname     = "std_db";</w:t>
      </w:r>
    </w:p>
    <w:p w:rsidR="003568D4" w:rsidRPr="0026058C" w:rsidRDefault="0026058C" w:rsidP="00C42A92">
      <w:pPr>
        <w:numPr>
          <w:ilvl w:val="0"/>
          <w:numId w:val="84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Give your server user name, password and database name.</w:t>
      </w:r>
    </w:p>
    <w:p w:rsidR="00402BC9" w:rsidRDefault="00402BC9" w:rsidP="00C42A92">
      <w:pPr>
        <w:rPr>
          <w:rFonts w:ascii="Cambria" w:hAnsi="Cambria" w:cs="Helvetica"/>
        </w:rPr>
      </w:pPr>
    </w:p>
    <w:p w:rsidR="00402BC9" w:rsidRPr="00E05E4C" w:rsidRDefault="00402BC9" w:rsidP="00402BC9">
      <w:pPr>
        <w:jc w:val="center"/>
        <w:rPr>
          <w:rFonts w:ascii="Cambria" w:hAnsi="Cambria"/>
          <w:b/>
          <w:color w:val="7030A0"/>
          <w:sz w:val="44"/>
          <w:szCs w:val="44"/>
        </w:rPr>
      </w:pPr>
      <w:r w:rsidRPr="00E05E4C">
        <w:rPr>
          <w:rFonts w:ascii="Cambria" w:hAnsi="Cambria"/>
          <w:b/>
          <w:color w:val="7030A0"/>
          <w:sz w:val="44"/>
          <w:szCs w:val="44"/>
        </w:rPr>
        <w:t xml:space="preserve">All Files </w:t>
      </w:r>
    </w:p>
    <w:p w:rsidR="00402BC9" w:rsidRPr="00E05E4C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  <w:r w:rsidRPr="00E05E4C">
        <w:rPr>
          <w:rFonts w:ascii="Cambria" w:hAnsi="Cambria"/>
          <w:b/>
          <w:color w:val="7030A0"/>
          <w:sz w:val="44"/>
          <w:szCs w:val="44"/>
        </w:rPr>
        <w:t>Admin</w:t>
      </w:r>
    </w:p>
    <w:p w:rsidR="00402BC9" w:rsidRPr="00EF18AE" w:rsidRDefault="00402BC9" w:rsidP="00402BC9">
      <w:pPr>
        <w:rPr>
          <w:rFonts w:ascii="Cambria" w:hAnsi="Cambria"/>
        </w:rPr>
      </w:pPr>
      <w:r w:rsidRPr="00EF18AE">
        <w:rPr>
          <w:rFonts w:ascii="Cambria" w:hAnsi="Cambria"/>
        </w:rPr>
        <w:t>Dashboard</w:t>
      </w:r>
    </w:p>
    <w:p w:rsidR="00402BC9" w:rsidRPr="00EF18AE" w:rsidRDefault="00402BC9" w:rsidP="00402BC9">
      <w:pPr>
        <w:pStyle w:val="ListParagraph"/>
        <w:numPr>
          <w:ilvl w:val="0"/>
          <w:numId w:val="42"/>
        </w:numPr>
        <w:rPr>
          <w:rFonts w:ascii="Cambria" w:hAnsi="Cambria"/>
        </w:rPr>
      </w:pPr>
      <w:r w:rsidRPr="00EF18AE">
        <w:rPr>
          <w:rFonts w:ascii="Cambria" w:hAnsi="Cambria"/>
        </w:rPr>
        <w:t>view/dashboard.php</w:t>
      </w:r>
    </w:p>
    <w:p w:rsidR="00402BC9" w:rsidRPr="00EF18AE" w:rsidRDefault="00402BC9" w:rsidP="00402BC9">
      <w:pPr>
        <w:pStyle w:val="ListParagraph"/>
        <w:numPr>
          <w:ilvl w:val="0"/>
          <w:numId w:val="42"/>
        </w:numPr>
        <w:rPr>
          <w:rFonts w:ascii="Cambria" w:hAnsi="Cambria"/>
        </w:rPr>
      </w:pPr>
      <w:r w:rsidRPr="00EF18AE">
        <w:rPr>
          <w:rFonts w:ascii="Cambria" w:hAnsi="Cambria"/>
        </w:rPr>
        <w:t>view/all_events1.php.</w:t>
      </w:r>
    </w:p>
    <w:p w:rsidR="00402BC9" w:rsidRPr="00EF18AE" w:rsidRDefault="00402BC9" w:rsidP="00402BC9">
      <w:pPr>
        <w:pStyle w:val="ListParagraph"/>
        <w:numPr>
          <w:ilvl w:val="0"/>
          <w:numId w:val="42"/>
        </w:numPr>
        <w:rPr>
          <w:rFonts w:ascii="Cambria" w:hAnsi="Cambria"/>
        </w:rPr>
      </w:pPr>
      <w:r w:rsidRPr="00EF18AE">
        <w:rPr>
          <w:rFonts w:ascii="Cambria" w:hAnsi="Cambria"/>
        </w:rPr>
        <w:t>view/show_events1.php</w:t>
      </w:r>
    </w:p>
    <w:p w:rsidR="00402BC9" w:rsidRPr="00EA2F8D" w:rsidRDefault="00402BC9" w:rsidP="00402BC9">
      <w:pPr>
        <w:rPr>
          <w:rFonts w:ascii="Cambria" w:hAnsi="Cambria"/>
        </w:rPr>
      </w:pPr>
      <w:r w:rsidRPr="00EA2F8D">
        <w:rPr>
          <w:rFonts w:ascii="Cambria" w:hAnsi="Cambria"/>
        </w:rPr>
        <w:t>My Profile</w:t>
      </w:r>
    </w:p>
    <w:p w:rsidR="00402BC9" w:rsidRPr="00EA2F8D" w:rsidRDefault="00402BC9" w:rsidP="00402BC9">
      <w:pPr>
        <w:pStyle w:val="ListParagraph"/>
        <w:numPr>
          <w:ilvl w:val="0"/>
          <w:numId w:val="75"/>
        </w:numPr>
        <w:rPr>
          <w:rFonts w:ascii="Cambria" w:hAnsi="Cambria"/>
        </w:rPr>
      </w:pPr>
      <w:r w:rsidRPr="00EA2F8D">
        <w:rPr>
          <w:rFonts w:ascii="Cambria" w:hAnsi="Cambria"/>
        </w:rPr>
        <w:t>view/admin_profile.php</w:t>
      </w:r>
    </w:p>
    <w:p w:rsidR="00402BC9" w:rsidRPr="00EA2F8D" w:rsidRDefault="00402BC9" w:rsidP="00402BC9">
      <w:pPr>
        <w:pStyle w:val="ListParagraph"/>
        <w:numPr>
          <w:ilvl w:val="0"/>
          <w:numId w:val="75"/>
        </w:numPr>
        <w:rPr>
          <w:rFonts w:ascii="Cambria" w:hAnsi="Cambria"/>
        </w:rPr>
      </w:pPr>
      <w:r w:rsidRPr="00EA2F8D">
        <w:rPr>
          <w:rFonts w:ascii="Cambria" w:hAnsi="Cambria"/>
        </w:rPr>
        <w:t>model/get_admin_profile.php</w:t>
      </w:r>
    </w:p>
    <w:p w:rsidR="00402BC9" w:rsidRDefault="00402BC9" w:rsidP="00402BC9">
      <w:pPr>
        <w:pStyle w:val="ListParagraph"/>
        <w:numPr>
          <w:ilvl w:val="0"/>
          <w:numId w:val="75"/>
        </w:numPr>
        <w:rPr>
          <w:rFonts w:ascii="Cambria" w:hAnsi="Cambria"/>
        </w:rPr>
      </w:pPr>
      <w:r w:rsidRPr="00EA2F8D">
        <w:rPr>
          <w:rFonts w:ascii="Cambria" w:hAnsi="Cambria"/>
        </w:rPr>
        <w:t>view/my_profile_update_form.php</w:t>
      </w:r>
    </w:p>
    <w:p w:rsidR="00402BC9" w:rsidRPr="0003345C" w:rsidRDefault="00402BC9" w:rsidP="00402BC9">
      <w:pPr>
        <w:pStyle w:val="ListParagraph"/>
        <w:numPr>
          <w:ilvl w:val="0"/>
          <w:numId w:val="75"/>
        </w:numPr>
        <w:rPr>
          <w:rFonts w:ascii="Cambria" w:hAnsi="Cambria"/>
        </w:rPr>
      </w:pPr>
      <w:r>
        <w:rPr>
          <w:rFonts w:ascii="Cambria" w:hAnsi="Cambria"/>
        </w:rPr>
        <w:t>model/update_admin_profile.com</w:t>
      </w:r>
    </w:p>
    <w:p w:rsidR="00402BC9" w:rsidRPr="00DC643F" w:rsidRDefault="00402BC9" w:rsidP="00402BC9">
      <w:pPr>
        <w:rPr>
          <w:rFonts w:ascii="Cambria" w:hAnsi="Cambria"/>
        </w:rPr>
      </w:pPr>
      <w:r w:rsidRPr="00DC643F">
        <w:rPr>
          <w:rFonts w:ascii="Cambria" w:hAnsi="Cambria"/>
        </w:rPr>
        <w:t>Classroom</w:t>
      </w:r>
    </w:p>
    <w:p w:rsidR="00402BC9" w:rsidRPr="00DC643F" w:rsidRDefault="00402BC9" w:rsidP="00402BC9">
      <w:pPr>
        <w:pStyle w:val="ListParagraph"/>
        <w:numPr>
          <w:ilvl w:val="0"/>
          <w:numId w:val="41"/>
        </w:numPr>
        <w:rPr>
          <w:rFonts w:ascii="Cambria" w:hAnsi="Cambria"/>
        </w:rPr>
      </w:pPr>
      <w:r w:rsidRPr="00DC643F">
        <w:rPr>
          <w:rFonts w:ascii="Cambria" w:hAnsi="Cambria"/>
        </w:rPr>
        <w:t>view/class_room.php</w:t>
      </w:r>
    </w:p>
    <w:p w:rsidR="00402BC9" w:rsidRPr="00032724" w:rsidRDefault="00402BC9" w:rsidP="00402BC9">
      <w:pPr>
        <w:pStyle w:val="ListParagraph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view/show_classroom_table.php</w:t>
      </w:r>
    </w:p>
    <w:p w:rsidR="00402BC9" w:rsidRPr="00032724" w:rsidRDefault="00402BC9" w:rsidP="00402BC9">
      <w:pPr>
        <w:pStyle w:val="ListParagraph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model/add_classroom.php</w:t>
      </w:r>
    </w:p>
    <w:p w:rsidR="00402BC9" w:rsidRPr="00032724" w:rsidRDefault="00402BC9" w:rsidP="00402BC9">
      <w:pPr>
        <w:pStyle w:val="ListParagraph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model/get_classroom.php</w:t>
      </w:r>
    </w:p>
    <w:p w:rsidR="00402BC9" w:rsidRDefault="00402BC9" w:rsidP="00402BC9">
      <w:pPr>
        <w:pStyle w:val="ListParagraph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model/update_classroom.php</w:t>
      </w:r>
    </w:p>
    <w:p w:rsidR="00402BC9" w:rsidRPr="0003345C" w:rsidRDefault="00402BC9" w:rsidP="00402BC9">
      <w:pPr>
        <w:pStyle w:val="ListParagraph"/>
        <w:numPr>
          <w:ilvl w:val="0"/>
          <w:numId w:val="41"/>
        </w:numPr>
        <w:rPr>
          <w:rFonts w:ascii="Cambria" w:hAnsi="Cambria"/>
        </w:rPr>
      </w:pPr>
      <w:r w:rsidRPr="00982E17">
        <w:rPr>
          <w:rFonts w:ascii="Cambria" w:hAnsi="Cambria"/>
        </w:rPr>
        <w:t>model/delete_record.php</w:t>
      </w:r>
    </w:p>
    <w:p w:rsidR="00402BC9" w:rsidRPr="001F3671" w:rsidRDefault="00402BC9" w:rsidP="00402BC9">
      <w:pPr>
        <w:rPr>
          <w:rFonts w:ascii="Cambria" w:hAnsi="Cambria"/>
        </w:rPr>
      </w:pPr>
      <w:r w:rsidRPr="001F3671">
        <w:rPr>
          <w:rFonts w:ascii="Cambria" w:hAnsi="Cambria"/>
        </w:rPr>
        <w:t>Grade</w:t>
      </w:r>
    </w:p>
    <w:p w:rsidR="00402BC9" w:rsidRPr="00CB348C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>view/grade.php</w:t>
      </w:r>
    </w:p>
    <w:p w:rsidR="00402BC9" w:rsidRPr="00CB348C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 xml:space="preserve">view/show_grade_table.php  </w:t>
      </w:r>
    </w:p>
    <w:p w:rsidR="00402BC9" w:rsidRPr="00044CF5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view/emarks_range_grade_update_form.php</w:t>
      </w:r>
    </w:p>
    <w:p w:rsidR="00402BC9" w:rsidRPr="00044CF5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view/range_garde_text.php</w:t>
      </w:r>
    </w:p>
    <w:p w:rsidR="00402BC9" w:rsidRPr="00044CF5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model/add_grade.php</w:t>
      </w:r>
    </w:p>
    <w:p w:rsidR="00402BC9" w:rsidRPr="00CB348C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>model/get_grade.php</w:t>
      </w:r>
    </w:p>
    <w:p w:rsidR="00402BC9" w:rsidRPr="00CB348C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lastRenderedPageBreak/>
        <w:t>model/update_grade.php</w:t>
      </w:r>
    </w:p>
    <w:p w:rsidR="00402BC9" w:rsidRPr="00044CF5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model/add_emarks_range_grade.php</w:t>
      </w:r>
    </w:p>
    <w:p w:rsidR="00402BC9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model/delete_grade.php</w:t>
      </w:r>
    </w:p>
    <w:p w:rsidR="00402BC9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044CF5">
        <w:rPr>
          <w:rFonts w:ascii="Cambria" w:hAnsi="Cambria"/>
        </w:rPr>
        <w:t>update_emarks_range_grade</w:t>
      </w:r>
      <w:r>
        <w:rPr>
          <w:rFonts w:ascii="Cambria" w:hAnsi="Cambria"/>
        </w:rPr>
        <w:t>.php</w:t>
      </w:r>
    </w:p>
    <w:p w:rsidR="00402BC9" w:rsidRDefault="00402BC9" w:rsidP="00402BC9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1C787B">
        <w:rPr>
          <w:rFonts w:ascii="Cambria" w:hAnsi="Cambria"/>
        </w:rPr>
        <w:t>delete_range_grade</w:t>
      </w:r>
      <w:r>
        <w:rPr>
          <w:rFonts w:ascii="Cambria" w:hAnsi="Cambria"/>
        </w:rPr>
        <w:t>.php</w:t>
      </w:r>
    </w:p>
    <w:p w:rsidR="00402BC9" w:rsidRPr="00044CF5" w:rsidRDefault="00402BC9" w:rsidP="00402BC9">
      <w:pPr>
        <w:pStyle w:val="ListParagraph"/>
        <w:rPr>
          <w:rFonts w:ascii="Cambria" w:hAnsi="Cambria"/>
        </w:rPr>
      </w:pPr>
    </w:p>
    <w:p w:rsidR="00402BC9" w:rsidRPr="00783F23" w:rsidRDefault="00402BC9" w:rsidP="00402BC9">
      <w:pPr>
        <w:rPr>
          <w:rFonts w:ascii="Cambria" w:hAnsi="Cambria"/>
        </w:rPr>
      </w:pPr>
      <w:r w:rsidRPr="00783F23">
        <w:rPr>
          <w:rFonts w:ascii="Cambria" w:hAnsi="Cambria"/>
        </w:rPr>
        <w:t>Subject</w:t>
      </w:r>
    </w:p>
    <w:p w:rsidR="00402BC9" w:rsidRPr="00783F23" w:rsidRDefault="00402BC9" w:rsidP="00402BC9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view/subject.php</w:t>
      </w:r>
    </w:p>
    <w:p w:rsidR="00402BC9" w:rsidRPr="00783F23" w:rsidRDefault="00402BC9" w:rsidP="00402BC9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view/show_subject_table.php</w:t>
      </w:r>
    </w:p>
    <w:p w:rsidR="00402BC9" w:rsidRPr="00783F23" w:rsidRDefault="00402BC9" w:rsidP="00402BC9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model/add_subject.php</w:t>
      </w:r>
    </w:p>
    <w:p w:rsidR="00402BC9" w:rsidRPr="00783F23" w:rsidRDefault="00402BC9" w:rsidP="00402BC9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model/get_subject.php</w:t>
      </w:r>
    </w:p>
    <w:p w:rsidR="00402BC9" w:rsidRPr="00783F23" w:rsidRDefault="00402BC9" w:rsidP="00402BC9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model/update_subject.php</w:t>
      </w:r>
    </w:p>
    <w:p w:rsidR="00402BC9" w:rsidRPr="00783F23" w:rsidRDefault="00402BC9" w:rsidP="00402BC9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model/delete_record.php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186771" w:rsidRDefault="00402BC9" w:rsidP="00402BC9">
      <w:pPr>
        <w:rPr>
          <w:rFonts w:ascii="Cambria" w:hAnsi="Cambria"/>
        </w:rPr>
      </w:pPr>
      <w:r w:rsidRPr="00186771">
        <w:rPr>
          <w:rFonts w:ascii="Cambria" w:hAnsi="Cambria"/>
        </w:rPr>
        <w:t>Teacher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ab/>
      </w:r>
      <w:r w:rsidRPr="006317C6">
        <w:rPr>
          <w:rFonts w:ascii="Cambria" w:hAnsi="Cambria"/>
        </w:rPr>
        <w:t>Add Teacher</w:t>
      </w:r>
    </w:p>
    <w:p w:rsidR="00402BC9" w:rsidRPr="006317C6" w:rsidRDefault="00402BC9" w:rsidP="00402BC9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6317C6">
        <w:rPr>
          <w:rFonts w:ascii="Cambria" w:hAnsi="Cambria"/>
        </w:rPr>
        <w:t>view/teacher.php</w:t>
      </w:r>
    </w:p>
    <w:p w:rsidR="00402BC9" w:rsidRPr="006317C6" w:rsidRDefault="00402BC9" w:rsidP="00402BC9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6317C6">
        <w:rPr>
          <w:rFonts w:ascii="Cambria" w:hAnsi="Cambria"/>
        </w:rPr>
        <w:t>model/add_teacher.php</w:t>
      </w:r>
    </w:p>
    <w:p w:rsidR="00402BC9" w:rsidRPr="00186771" w:rsidRDefault="00402BC9" w:rsidP="00402BC9">
      <w:pPr>
        <w:ind w:firstLine="720"/>
        <w:rPr>
          <w:rFonts w:ascii="Cambria" w:hAnsi="Cambria"/>
        </w:rPr>
      </w:pPr>
      <w:r w:rsidRPr="00186771">
        <w:rPr>
          <w:rFonts w:ascii="Cambria" w:hAnsi="Cambria"/>
        </w:rPr>
        <w:t>All Teacher</w:t>
      </w:r>
    </w:p>
    <w:p w:rsidR="00402BC9" w:rsidRPr="00186771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 w:rsidRPr="00186771">
        <w:rPr>
          <w:rFonts w:ascii="Cambria" w:hAnsi="Cambria"/>
        </w:rPr>
        <w:t>view/all_teacher.php</w:t>
      </w:r>
    </w:p>
    <w:p w:rsidR="00402BC9" w:rsidRPr="00186771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 w:rsidRPr="00186771">
        <w:rPr>
          <w:rFonts w:ascii="Cambria" w:hAnsi="Cambria"/>
        </w:rPr>
        <w:t>view/show_teacher_table.php</w:t>
      </w:r>
    </w:p>
    <w:p w:rsidR="00402BC9" w:rsidRPr="000F593B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 w:rsidRPr="000F593B">
        <w:rPr>
          <w:rFonts w:ascii="Cambria" w:hAnsi="Cambria"/>
        </w:rPr>
        <w:t>model/get_teacher.php</w:t>
      </w:r>
    </w:p>
    <w:p w:rsidR="00402BC9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 w:rsidRPr="000F593B">
        <w:rPr>
          <w:rFonts w:ascii="Cambria" w:hAnsi="Cambria"/>
        </w:rPr>
        <w:t>model/update_teacher.php</w:t>
      </w:r>
    </w:p>
    <w:p w:rsidR="00402BC9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details</w:t>
      </w:r>
      <w:r>
        <w:rPr>
          <w:rFonts w:ascii="Cambria" w:hAnsi="Cambria"/>
        </w:rPr>
        <w:t>.php</w:t>
      </w:r>
    </w:p>
    <w:p w:rsidR="00402BC9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details</w:t>
      </w:r>
      <w:r>
        <w:rPr>
          <w:rFonts w:ascii="Cambria" w:hAnsi="Cambria"/>
        </w:rPr>
        <w:t>2.php</w:t>
      </w:r>
    </w:p>
    <w:p w:rsidR="00402BC9" w:rsidRPr="00186771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details</w:t>
      </w:r>
      <w:r>
        <w:rPr>
          <w:rFonts w:ascii="Cambria" w:hAnsi="Cambria"/>
        </w:rPr>
        <w:t>3.php</w:t>
      </w:r>
    </w:p>
    <w:p w:rsidR="00402BC9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add_teacher_salary</w:t>
      </w:r>
      <w:r>
        <w:rPr>
          <w:rFonts w:ascii="Cambria" w:hAnsi="Cambria"/>
        </w:rPr>
        <w:t>.php</w:t>
      </w:r>
    </w:p>
    <w:p w:rsidR="00402BC9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invoice.php</w:t>
      </w:r>
    </w:p>
    <w:p w:rsidR="00402BC9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186771">
        <w:rPr>
          <w:rFonts w:ascii="Cambria" w:hAnsi="Cambria"/>
        </w:rPr>
        <w:t>teacher_salary_invoice1.php</w:t>
      </w:r>
    </w:p>
    <w:p w:rsidR="00402BC9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history1.php</w:t>
      </w:r>
    </w:p>
    <w:p w:rsidR="00402BC9" w:rsidRPr="000F593B" w:rsidRDefault="00402BC9" w:rsidP="00402BC9">
      <w:pPr>
        <w:pStyle w:val="ListParagraph"/>
        <w:numPr>
          <w:ilvl w:val="0"/>
          <w:numId w:val="31"/>
        </w:numPr>
        <w:rPr>
          <w:rFonts w:ascii="Cambria" w:hAnsi="Cambria"/>
        </w:rPr>
      </w:pPr>
      <w:r w:rsidRPr="00186771">
        <w:rPr>
          <w:rFonts w:ascii="Cambria" w:hAnsi="Cambria"/>
        </w:rPr>
        <w:t>model/delete_record.php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511868" w:rsidRDefault="00402BC9" w:rsidP="00402BC9">
      <w:pPr>
        <w:rPr>
          <w:rFonts w:ascii="Cambria" w:hAnsi="Cambria"/>
        </w:rPr>
      </w:pPr>
      <w:r w:rsidRPr="00511868">
        <w:rPr>
          <w:rFonts w:ascii="Cambria" w:hAnsi="Cambria"/>
        </w:rPr>
        <w:t>Subject Routing</w:t>
      </w:r>
    </w:p>
    <w:p w:rsidR="00402BC9" w:rsidRPr="00511868" w:rsidRDefault="00402BC9" w:rsidP="00402BC9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511868">
        <w:rPr>
          <w:rFonts w:ascii="Cambria" w:hAnsi="Cambria"/>
        </w:rPr>
        <w:t>view/subject_routing.php</w:t>
      </w:r>
    </w:p>
    <w:p w:rsidR="00402BC9" w:rsidRPr="00511868" w:rsidRDefault="00402BC9" w:rsidP="00402BC9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511868">
        <w:rPr>
          <w:rFonts w:ascii="Cambria" w:hAnsi="Cambria"/>
        </w:rPr>
        <w:t>view/show_subject_routing_table.php</w:t>
      </w:r>
    </w:p>
    <w:p w:rsidR="00402BC9" w:rsidRPr="00975143" w:rsidRDefault="00402BC9" w:rsidP="00402BC9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975143">
        <w:rPr>
          <w:rFonts w:ascii="Cambria" w:hAnsi="Cambria"/>
        </w:rPr>
        <w:t>view/</w:t>
      </w:r>
      <w:r w:rsidRPr="00975143">
        <w:t xml:space="preserve"> </w:t>
      </w:r>
      <w:r w:rsidRPr="00975143">
        <w:rPr>
          <w:rFonts w:ascii="Cambria" w:hAnsi="Cambria"/>
        </w:rPr>
        <w:t>subject_fee_text.php</w:t>
      </w:r>
    </w:p>
    <w:p w:rsidR="00402BC9" w:rsidRPr="00975143" w:rsidRDefault="00402BC9" w:rsidP="00402BC9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975143">
        <w:rPr>
          <w:rFonts w:ascii="Cambria" w:hAnsi="Cambria"/>
        </w:rPr>
        <w:t>model/add_subject_routing.php</w:t>
      </w:r>
    </w:p>
    <w:p w:rsidR="00402BC9" w:rsidRPr="00975143" w:rsidRDefault="00402BC9" w:rsidP="00402BC9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975143">
        <w:rPr>
          <w:rFonts w:ascii="Cambria" w:hAnsi="Cambria"/>
        </w:rPr>
        <w:t>model/get_subject_routing.php</w:t>
      </w:r>
    </w:p>
    <w:p w:rsidR="00402BC9" w:rsidRDefault="00402BC9" w:rsidP="00402BC9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5E0D98">
        <w:rPr>
          <w:rFonts w:ascii="Cambria" w:hAnsi="Cambria"/>
        </w:rPr>
        <w:t>model/update_subject_routing.php</w:t>
      </w:r>
    </w:p>
    <w:p w:rsidR="00402BC9" w:rsidRDefault="00402BC9" w:rsidP="00402BC9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5E0D98">
        <w:rPr>
          <w:rFonts w:ascii="Cambria" w:hAnsi="Cambria"/>
        </w:rPr>
        <w:t>model/update_subject_</w:t>
      </w:r>
      <w:r>
        <w:rPr>
          <w:rFonts w:ascii="Cambria" w:hAnsi="Cambria"/>
        </w:rPr>
        <w:t>fee</w:t>
      </w:r>
      <w:r w:rsidRPr="005E0D98">
        <w:rPr>
          <w:rFonts w:ascii="Cambria" w:hAnsi="Cambria"/>
        </w:rPr>
        <w:t>.php</w:t>
      </w:r>
    </w:p>
    <w:p w:rsidR="00402BC9" w:rsidRPr="005E0D98" w:rsidRDefault="00402BC9" w:rsidP="00402BC9">
      <w:pPr>
        <w:pStyle w:val="ListParagraph"/>
        <w:rPr>
          <w:rFonts w:ascii="Cambria" w:hAnsi="Cambria"/>
        </w:rPr>
      </w:pPr>
    </w:p>
    <w:p w:rsidR="00402BC9" w:rsidRPr="001C728B" w:rsidRDefault="00402BC9" w:rsidP="00402BC9">
      <w:pPr>
        <w:rPr>
          <w:rFonts w:ascii="Cambria" w:hAnsi="Cambria"/>
        </w:rPr>
      </w:pPr>
      <w:r w:rsidRPr="001C728B">
        <w:rPr>
          <w:rFonts w:ascii="Cambria" w:hAnsi="Cambria"/>
        </w:rPr>
        <w:t>Timetable</w:t>
      </w:r>
    </w:p>
    <w:p w:rsidR="00402BC9" w:rsidRPr="001C728B" w:rsidRDefault="00402BC9" w:rsidP="00402BC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timetable.php</w:t>
      </w:r>
    </w:p>
    <w:p w:rsidR="00402BC9" w:rsidRPr="001C728B" w:rsidRDefault="00402BC9" w:rsidP="00402BC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</w:t>
      </w:r>
      <w:r w:rsidRPr="001C728B">
        <w:t xml:space="preserve"> </w:t>
      </w:r>
      <w:r w:rsidRPr="001C728B">
        <w:rPr>
          <w:rFonts w:ascii="Cambria" w:hAnsi="Cambria"/>
        </w:rPr>
        <w:t>timetable_grade_wise.php</w:t>
      </w:r>
    </w:p>
    <w:p w:rsidR="00402BC9" w:rsidRPr="001C728B" w:rsidRDefault="00402BC9" w:rsidP="00402BC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timetable_insert_form.php</w:t>
      </w:r>
    </w:p>
    <w:p w:rsidR="00402BC9" w:rsidRPr="001C728B" w:rsidRDefault="00402BC9" w:rsidP="00402BC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</w:t>
      </w:r>
      <w:r w:rsidRPr="001C728B">
        <w:t xml:space="preserve"> </w:t>
      </w:r>
      <w:r w:rsidRPr="001C728B">
        <w:rPr>
          <w:rFonts w:ascii="Cambria" w:hAnsi="Cambria"/>
        </w:rPr>
        <w:t>timetable_update_form.php</w:t>
      </w:r>
    </w:p>
    <w:p w:rsidR="00402BC9" w:rsidRPr="001C728B" w:rsidRDefault="00402BC9" w:rsidP="00402BC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model/get_teacher_timetable.php</w:t>
      </w:r>
    </w:p>
    <w:p w:rsidR="00402BC9" w:rsidRPr="001C728B" w:rsidRDefault="00402BC9" w:rsidP="00402BC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model/get_timetable.php</w:t>
      </w:r>
    </w:p>
    <w:p w:rsidR="00402BC9" w:rsidRDefault="00402BC9" w:rsidP="00402BC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511868">
        <w:rPr>
          <w:rFonts w:ascii="Cambria" w:hAnsi="Cambria"/>
        </w:rPr>
        <w:t>model/add_timetable.php</w:t>
      </w:r>
    </w:p>
    <w:p w:rsidR="00402BC9" w:rsidRPr="00511868" w:rsidRDefault="00402BC9" w:rsidP="00402BC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model/delete_record.php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EF32FC" w:rsidRDefault="00402BC9" w:rsidP="00402BC9">
      <w:pPr>
        <w:rPr>
          <w:rFonts w:ascii="Cambria" w:hAnsi="Cambria"/>
        </w:rPr>
      </w:pPr>
      <w:r w:rsidRPr="00EF32FC">
        <w:rPr>
          <w:rFonts w:ascii="Cambria" w:hAnsi="Cambria"/>
        </w:rPr>
        <w:t>Student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ab/>
      </w:r>
      <w:r w:rsidRPr="00C15336">
        <w:rPr>
          <w:rFonts w:ascii="Cambria" w:hAnsi="Cambria"/>
        </w:rPr>
        <w:t>Add Student</w:t>
      </w:r>
    </w:p>
    <w:p w:rsidR="00402BC9" w:rsidRPr="00416F78" w:rsidRDefault="00402BC9" w:rsidP="00402BC9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416F78">
        <w:rPr>
          <w:rFonts w:ascii="Cambria" w:hAnsi="Cambria"/>
        </w:rPr>
        <w:t>view/student.php</w:t>
      </w:r>
    </w:p>
    <w:p w:rsidR="00402BC9" w:rsidRPr="00C87E36" w:rsidRDefault="00402BC9" w:rsidP="00402BC9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C87E36">
        <w:rPr>
          <w:rFonts w:ascii="Cambria" w:hAnsi="Cambria"/>
        </w:rPr>
        <w:t xml:space="preserve">view/show_student_subject.php       </w:t>
      </w:r>
    </w:p>
    <w:p w:rsidR="00402BC9" w:rsidRPr="00C87E36" w:rsidRDefault="00402BC9" w:rsidP="00402BC9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C87E36">
        <w:rPr>
          <w:rFonts w:ascii="Cambria" w:hAnsi="Cambria"/>
        </w:rPr>
        <w:t>view/student_first_payment.php</w:t>
      </w:r>
    </w:p>
    <w:p w:rsidR="00402BC9" w:rsidRPr="00C87E36" w:rsidRDefault="00402BC9" w:rsidP="00402BC9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C87E36">
        <w:rPr>
          <w:rFonts w:ascii="Cambria" w:hAnsi="Cambria"/>
        </w:rPr>
        <w:t>model/add_student.php</w:t>
      </w:r>
    </w:p>
    <w:p w:rsidR="00402BC9" w:rsidRPr="00416F78" w:rsidRDefault="00402BC9" w:rsidP="00402BC9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416F78">
        <w:rPr>
          <w:rFonts w:ascii="Cambria" w:hAnsi="Cambria"/>
        </w:rPr>
        <w:t>model/add_student_ first _payment.php</w:t>
      </w:r>
    </w:p>
    <w:p w:rsidR="00402BC9" w:rsidRPr="00982E17" w:rsidRDefault="00402BC9" w:rsidP="00402BC9">
      <w:pPr>
        <w:pStyle w:val="ListParagraph"/>
        <w:rPr>
          <w:rFonts w:ascii="Cambria" w:hAnsi="Cambria"/>
          <w:color w:val="FF0000"/>
        </w:rPr>
      </w:pPr>
    </w:p>
    <w:p w:rsidR="00402BC9" w:rsidRPr="00EF32FC" w:rsidRDefault="00402BC9" w:rsidP="00402BC9">
      <w:pPr>
        <w:ind w:left="720"/>
        <w:rPr>
          <w:rFonts w:ascii="Cambria" w:hAnsi="Cambria"/>
        </w:rPr>
      </w:pPr>
      <w:r w:rsidRPr="00EF32FC">
        <w:rPr>
          <w:rFonts w:ascii="Cambria" w:hAnsi="Cambria"/>
        </w:rPr>
        <w:t>All Student</w:t>
      </w:r>
    </w:p>
    <w:p w:rsidR="00402BC9" w:rsidRPr="00EF32FC" w:rsidRDefault="00402BC9" w:rsidP="00402BC9">
      <w:pPr>
        <w:pStyle w:val="ListParagraph"/>
        <w:numPr>
          <w:ilvl w:val="0"/>
          <w:numId w:val="7"/>
        </w:numPr>
        <w:ind w:left="1440"/>
        <w:rPr>
          <w:rFonts w:ascii="Cambria" w:hAnsi="Cambria"/>
        </w:rPr>
      </w:pPr>
      <w:r w:rsidRPr="00EF32FC">
        <w:rPr>
          <w:rFonts w:ascii="Cambria" w:hAnsi="Cambria"/>
        </w:rPr>
        <w:t>view/all_student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ind w:left="1440"/>
        <w:rPr>
          <w:rFonts w:ascii="Cambria" w:hAnsi="Cambria"/>
        </w:rPr>
      </w:pPr>
      <w:r w:rsidRPr="002C3BD0">
        <w:rPr>
          <w:rFonts w:ascii="Cambria" w:hAnsi="Cambria"/>
        </w:rPr>
        <w:t>view/student_grade_wise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ind w:left="1440"/>
        <w:rPr>
          <w:rFonts w:ascii="Cambria" w:hAnsi="Cambria"/>
        </w:rPr>
      </w:pPr>
      <w:r w:rsidRPr="002C3BD0">
        <w:rPr>
          <w:rFonts w:ascii="Cambria" w:hAnsi="Cambria"/>
        </w:rPr>
        <w:t>model/get_student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ind w:left="1440"/>
        <w:rPr>
          <w:rFonts w:ascii="Cambria" w:hAnsi="Cambria"/>
        </w:rPr>
      </w:pPr>
      <w:r w:rsidRPr="002C3BD0">
        <w:rPr>
          <w:rFonts w:ascii="Cambria" w:hAnsi="Cambria"/>
        </w:rPr>
        <w:t>model/ leave_student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model/delete_student_grade_subject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how_student_grade_subject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</w:t>
      </w:r>
      <w:r w:rsidRPr="002C3BD0">
        <w:t xml:space="preserve"> </w:t>
      </w:r>
      <w:r w:rsidRPr="002C3BD0">
        <w:rPr>
          <w:rFonts w:ascii="Cambria" w:hAnsi="Cambria"/>
        </w:rPr>
        <w:t>student_first_payment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model/add_student_first_payment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how_student_subject1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model/add_student_subject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tudent_exam_mark_subject_table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tudent_exam_mark_insert_form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tudent_exam_mark_subject_view_table.php</w:t>
      </w:r>
    </w:p>
    <w:p w:rsidR="00402BC9" w:rsidRPr="002C3BD0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tudent_exam_mark_view_form.php</w:t>
      </w:r>
    </w:p>
    <w:p w:rsidR="00402BC9" w:rsidRPr="009C2CDB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exam_mark_text.php</w:t>
      </w:r>
    </w:p>
    <w:p w:rsidR="00402BC9" w:rsidRPr="0003345C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03345C">
        <w:rPr>
          <w:rFonts w:ascii="Cambria" w:hAnsi="Cambria"/>
        </w:rPr>
        <w:t>model/update_student_exam_mark.php</w:t>
      </w:r>
    </w:p>
    <w:p w:rsidR="00402BC9" w:rsidRPr="009C2CDB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student_payment_details.php</w:t>
      </w:r>
    </w:p>
    <w:p w:rsidR="00402BC9" w:rsidRPr="009C2CDB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lastRenderedPageBreak/>
        <w:t>view/student_payment_details2.php</w:t>
      </w:r>
    </w:p>
    <w:p w:rsidR="00402BC9" w:rsidRPr="00DA4114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DA4114">
        <w:rPr>
          <w:rFonts w:ascii="Cambria" w:hAnsi="Cambria"/>
        </w:rPr>
        <w:t>view/student_payment_invoice.php</w:t>
      </w:r>
    </w:p>
    <w:p w:rsidR="00402BC9" w:rsidRPr="00DA4114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DA4114">
        <w:rPr>
          <w:rFonts w:ascii="Cambria" w:hAnsi="Cambria"/>
        </w:rPr>
        <w:t>view/student_payment_history.php</w:t>
      </w:r>
    </w:p>
    <w:p w:rsidR="00402BC9" w:rsidRPr="009C2CDB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student_payment_details3.php</w:t>
      </w:r>
    </w:p>
    <w:p w:rsidR="00402BC9" w:rsidRPr="00DA4114" w:rsidRDefault="00402BC9" w:rsidP="00402BC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DA4114">
        <w:rPr>
          <w:rFonts w:ascii="Cambria" w:hAnsi="Cambria"/>
        </w:rPr>
        <w:t>view/student_payment_invoice1.php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E356A9" w:rsidRDefault="00402BC9" w:rsidP="00402BC9">
      <w:pPr>
        <w:rPr>
          <w:rFonts w:ascii="Cambria" w:hAnsi="Cambria"/>
        </w:rPr>
      </w:pPr>
      <w:r w:rsidRPr="00E356A9">
        <w:rPr>
          <w:rFonts w:ascii="Cambria" w:hAnsi="Cambria"/>
        </w:rPr>
        <w:t>Student Payment</w:t>
      </w:r>
    </w:p>
    <w:p w:rsidR="00402BC9" w:rsidRPr="00E356A9" w:rsidRDefault="00402BC9" w:rsidP="00402BC9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>view/student_payment.php</w:t>
      </w:r>
    </w:p>
    <w:p w:rsidR="00402BC9" w:rsidRPr="00E356A9" w:rsidRDefault="00402BC9" w:rsidP="00402BC9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>view/student_payment_details.php</w:t>
      </w:r>
    </w:p>
    <w:p w:rsidR="00402BC9" w:rsidRPr="00E356A9" w:rsidRDefault="00402BC9" w:rsidP="00402BC9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>view/student_payment_details4.php</w:t>
      </w:r>
    </w:p>
    <w:p w:rsidR="00402BC9" w:rsidRPr="00E356A9" w:rsidRDefault="00402BC9" w:rsidP="00402BC9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 xml:space="preserve">model/student_payment_invoice.php    </w:t>
      </w:r>
    </w:p>
    <w:p w:rsidR="00402BC9" w:rsidRPr="00E356A9" w:rsidRDefault="00402BC9" w:rsidP="00402BC9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>modal/add_student_payment.php</w:t>
      </w:r>
    </w:p>
    <w:p w:rsidR="00402BC9" w:rsidRDefault="00402BC9" w:rsidP="00402BC9">
      <w:pPr>
        <w:rPr>
          <w:rFonts w:ascii="Cambria" w:hAnsi="Cambria"/>
          <w:color w:val="FF0000"/>
        </w:rPr>
      </w:pPr>
    </w:p>
    <w:p w:rsidR="00402BC9" w:rsidRPr="0069676D" w:rsidRDefault="00402BC9" w:rsidP="00402BC9">
      <w:pPr>
        <w:rPr>
          <w:rFonts w:ascii="Cambria" w:hAnsi="Cambria"/>
        </w:rPr>
      </w:pPr>
      <w:r w:rsidRPr="0069676D">
        <w:rPr>
          <w:rFonts w:ascii="Cambria" w:hAnsi="Cambria"/>
        </w:rPr>
        <w:t xml:space="preserve">Attendance </w:t>
      </w:r>
    </w:p>
    <w:p w:rsidR="00402BC9" w:rsidRPr="005F4FF5" w:rsidRDefault="00402BC9" w:rsidP="00402BC9">
      <w:pPr>
        <w:ind w:firstLine="720"/>
        <w:rPr>
          <w:rFonts w:ascii="Arial" w:hAnsi="Arial" w:cs="Arial"/>
          <w:sz w:val="27"/>
          <w:szCs w:val="27"/>
          <w:shd w:val="clear" w:color="auto" w:fill="FFFFFF"/>
        </w:rPr>
      </w:pPr>
      <w:r w:rsidRPr="005F4FF5">
        <w:rPr>
          <w:rFonts w:ascii="Cambria" w:hAnsi="Cambria"/>
        </w:rPr>
        <w:t>Add Attenddance</w:t>
      </w:r>
    </w:p>
    <w:p w:rsidR="00402BC9" w:rsidRPr="005F4FF5" w:rsidRDefault="00402BC9" w:rsidP="00402BC9">
      <w:pPr>
        <w:pStyle w:val="ListParagraph"/>
        <w:numPr>
          <w:ilvl w:val="0"/>
          <w:numId w:val="77"/>
        </w:numPr>
        <w:rPr>
          <w:rFonts w:ascii="Cambria" w:hAnsi="Cambria"/>
        </w:rPr>
      </w:pPr>
      <w:r w:rsidRPr="005F4FF5">
        <w:rPr>
          <w:rFonts w:ascii="Cambria" w:hAnsi="Cambria"/>
        </w:rPr>
        <w:t>view/add_attendance.php</w:t>
      </w:r>
    </w:p>
    <w:p w:rsidR="00402BC9" w:rsidRPr="005F4FF5" w:rsidRDefault="00402BC9" w:rsidP="00402BC9">
      <w:pPr>
        <w:pStyle w:val="ListParagraph"/>
        <w:numPr>
          <w:ilvl w:val="0"/>
          <w:numId w:val="77"/>
        </w:numPr>
        <w:rPr>
          <w:rFonts w:ascii="Cambria" w:hAnsi="Cambria"/>
        </w:rPr>
      </w:pPr>
      <w:r w:rsidRPr="005F4FF5">
        <w:rPr>
          <w:rFonts w:ascii="Cambria" w:hAnsi="Cambria"/>
        </w:rPr>
        <w:t>model/add_attendance.php</w:t>
      </w:r>
    </w:p>
    <w:p w:rsidR="00402BC9" w:rsidRDefault="00402BC9" w:rsidP="00402BC9">
      <w:pPr>
        <w:pStyle w:val="ListParagraph"/>
        <w:numPr>
          <w:ilvl w:val="0"/>
          <w:numId w:val="77"/>
        </w:numPr>
        <w:rPr>
          <w:rFonts w:ascii="Cambria" w:hAnsi="Cambria"/>
        </w:rPr>
      </w:pPr>
      <w:r w:rsidRPr="005F4FF5">
        <w:rPr>
          <w:rFonts w:ascii="Cambria" w:hAnsi="Cambria"/>
        </w:rPr>
        <w:t>model/add_payment_notifications.php</w:t>
      </w:r>
    </w:p>
    <w:p w:rsidR="00402BC9" w:rsidRPr="005F4FF5" w:rsidRDefault="00402BC9" w:rsidP="00402BC9">
      <w:pPr>
        <w:pStyle w:val="ListParagraph"/>
        <w:ind w:left="1440"/>
        <w:rPr>
          <w:rFonts w:ascii="Cambria" w:hAnsi="Cambria"/>
        </w:rPr>
      </w:pPr>
    </w:p>
    <w:p w:rsidR="00402BC9" w:rsidRPr="00B40D1C" w:rsidRDefault="00402BC9" w:rsidP="00402BC9">
      <w:pPr>
        <w:ind w:firstLine="720"/>
        <w:rPr>
          <w:rFonts w:ascii="Cambria" w:hAnsi="Cambria"/>
        </w:rPr>
      </w:pPr>
      <w:r w:rsidRPr="00B40D1C">
        <w:rPr>
          <w:rFonts w:ascii="Cambria" w:hAnsi="Cambria"/>
        </w:rPr>
        <w:t xml:space="preserve">Student </w:t>
      </w:r>
      <w:r>
        <w:rPr>
          <w:rFonts w:ascii="Cambria" w:hAnsi="Cambria"/>
        </w:rPr>
        <w:t xml:space="preserve"> Attend</w:t>
      </w:r>
      <w:r w:rsidRPr="00B40D1C">
        <w:rPr>
          <w:rFonts w:ascii="Cambria" w:hAnsi="Cambria"/>
        </w:rPr>
        <w:t>ance History</w:t>
      </w:r>
    </w:p>
    <w:p w:rsidR="00402BC9" w:rsidRPr="00B40D1C" w:rsidRDefault="00402BC9" w:rsidP="00402BC9">
      <w:pPr>
        <w:pStyle w:val="ListParagraph"/>
        <w:numPr>
          <w:ilvl w:val="0"/>
          <w:numId w:val="78"/>
        </w:numPr>
        <w:rPr>
          <w:rFonts w:ascii="Cambria" w:hAnsi="Cambria"/>
        </w:rPr>
      </w:pPr>
      <w:r w:rsidRPr="00B40D1C">
        <w:rPr>
          <w:rFonts w:ascii="Cambria" w:hAnsi="Cambria"/>
        </w:rPr>
        <w:t>view/student_attendance_history.php</w:t>
      </w:r>
    </w:p>
    <w:p w:rsidR="00402BC9" w:rsidRPr="00B40D1C" w:rsidRDefault="00402BC9" w:rsidP="00402BC9">
      <w:pPr>
        <w:pStyle w:val="ListParagraph"/>
        <w:numPr>
          <w:ilvl w:val="0"/>
          <w:numId w:val="78"/>
        </w:numPr>
        <w:rPr>
          <w:rFonts w:ascii="Cambria" w:hAnsi="Cambria"/>
        </w:rPr>
      </w:pPr>
      <w:r w:rsidRPr="00B40D1C">
        <w:rPr>
          <w:rFonts w:ascii="Cambria" w:hAnsi="Cambria"/>
        </w:rPr>
        <w:t>view/student_attendance_history1.php</w:t>
      </w:r>
    </w:p>
    <w:p w:rsidR="00402BC9" w:rsidRPr="00B40D1C" w:rsidRDefault="00402BC9" w:rsidP="00402BC9">
      <w:pPr>
        <w:pStyle w:val="ListParagraph"/>
        <w:numPr>
          <w:ilvl w:val="0"/>
          <w:numId w:val="78"/>
        </w:numPr>
        <w:rPr>
          <w:rFonts w:ascii="Cambria" w:hAnsi="Cambria"/>
        </w:rPr>
      </w:pPr>
      <w:r w:rsidRPr="00B40D1C">
        <w:rPr>
          <w:rFonts w:ascii="Cambria" w:hAnsi="Cambria"/>
        </w:rPr>
        <w:t>view/show_student2.php</w:t>
      </w:r>
    </w:p>
    <w:p w:rsidR="00402BC9" w:rsidRDefault="00402BC9" w:rsidP="00402BC9">
      <w:pPr>
        <w:pStyle w:val="ListParagraph"/>
        <w:numPr>
          <w:ilvl w:val="0"/>
          <w:numId w:val="78"/>
        </w:numPr>
        <w:rPr>
          <w:rFonts w:ascii="Cambria" w:hAnsi="Cambria"/>
        </w:rPr>
      </w:pPr>
      <w:r w:rsidRPr="00B40D1C">
        <w:rPr>
          <w:rFonts w:ascii="Cambria" w:hAnsi="Cambria"/>
        </w:rPr>
        <w:t>view/student_profile.php</w:t>
      </w:r>
    </w:p>
    <w:p w:rsidR="00402BC9" w:rsidRPr="0069676D" w:rsidRDefault="00402BC9" w:rsidP="00402BC9">
      <w:pPr>
        <w:pStyle w:val="ListParagraph"/>
        <w:ind w:left="1440"/>
        <w:rPr>
          <w:rFonts w:ascii="Cambria" w:hAnsi="Cambria"/>
        </w:rPr>
      </w:pPr>
    </w:p>
    <w:p w:rsidR="00402BC9" w:rsidRPr="0069676D" w:rsidRDefault="00402BC9" w:rsidP="00402BC9">
      <w:pPr>
        <w:ind w:firstLine="720"/>
        <w:rPr>
          <w:rFonts w:ascii="Cambria" w:hAnsi="Cambria"/>
        </w:rPr>
      </w:pPr>
      <w:r w:rsidRPr="0069676D">
        <w:rPr>
          <w:rFonts w:ascii="Cambria" w:hAnsi="Cambria"/>
        </w:rPr>
        <w:t>Teacher  Attendance History</w:t>
      </w:r>
    </w:p>
    <w:p w:rsidR="00402BC9" w:rsidRPr="0069676D" w:rsidRDefault="00402BC9" w:rsidP="00402BC9">
      <w:pPr>
        <w:pStyle w:val="ListParagraph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teacher_attendance_history.php</w:t>
      </w:r>
    </w:p>
    <w:p w:rsidR="00402BC9" w:rsidRPr="0069676D" w:rsidRDefault="00402BC9" w:rsidP="00402BC9">
      <w:pPr>
        <w:pStyle w:val="ListParagraph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teacher_attendance_history1.php</w:t>
      </w:r>
    </w:p>
    <w:p w:rsidR="00402BC9" w:rsidRPr="0069676D" w:rsidRDefault="00402BC9" w:rsidP="00402BC9">
      <w:pPr>
        <w:pStyle w:val="ListParagraph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show_teacher2.php</w:t>
      </w:r>
    </w:p>
    <w:p w:rsidR="00402BC9" w:rsidRPr="0069676D" w:rsidRDefault="00402BC9" w:rsidP="00402BC9">
      <w:pPr>
        <w:pStyle w:val="ListParagraph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teacher_profile.php</w:t>
      </w:r>
    </w:p>
    <w:p w:rsidR="00402BC9" w:rsidRDefault="00402BC9" w:rsidP="00402BC9">
      <w:pPr>
        <w:ind w:left="720"/>
        <w:rPr>
          <w:rFonts w:ascii="Cambria" w:hAnsi="Cambria"/>
        </w:rPr>
      </w:pPr>
    </w:p>
    <w:p w:rsidR="00402BC9" w:rsidRPr="00B40D1C" w:rsidRDefault="00402BC9" w:rsidP="00402BC9">
      <w:pPr>
        <w:ind w:left="720"/>
        <w:rPr>
          <w:rFonts w:ascii="Cambria" w:hAnsi="Cambria"/>
        </w:rPr>
      </w:pPr>
    </w:p>
    <w:p w:rsidR="00402BC9" w:rsidRPr="005F4FF5" w:rsidRDefault="00402BC9" w:rsidP="00402BC9">
      <w:pPr>
        <w:pStyle w:val="ListParagraph"/>
        <w:ind w:left="1440"/>
        <w:rPr>
          <w:rFonts w:ascii="Cambria" w:hAnsi="Cambria"/>
          <w:color w:val="FF0000"/>
        </w:rPr>
      </w:pPr>
    </w:p>
    <w:p w:rsidR="00402BC9" w:rsidRPr="005F4FF5" w:rsidRDefault="00402BC9" w:rsidP="00402BC9">
      <w:pPr>
        <w:ind w:left="720"/>
        <w:rPr>
          <w:rFonts w:ascii="Cambria" w:hAnsi="Cambria"/>
        </w:rPr>
      </w:pPr>
    </w:p>
    <w:p w:rsidR="00402BC9" w:rsidRDefault="00402BC9" w:rsidP="00402BC9">
      <w:pPr>
        <w:rPr>
          <w:rFonts w:ascii="Cambria" w:hAnsi="Cambria"/>
          <w:color w:val="FF0000"/>
        </w:rPr>
      </w:pPr>
    </w:p>
    <w:p w:rsidR="00402BC9" w:rsidRDefault="00402BC9" w:rsidP="00402BC9">
      <w:pPr>
        <w:rPr>
          <w:rFonts w:ascii="Cambria" w:hAnsi="Cambria"/>
          <w:color w:val="FF0000"/>
        </w:rPr>
      </w:pPr>
    </w:p>
    <w:p w:rsidR="00402BC9" w:rsidRPr="003125B3" w:rsidRDefault="00402BC9" w:rsidP="00402BC9">
      <w:pPr>
        <w:rPr>
          <w:rFonts w:ascii="Cambria" w:hAnsi="Cambria"/>
        </w:rPr>
      </w:pPr>
      <w:r w:rsidRPr="003125B3">
        <w:rPr>
          <w:rFonts w:ascii="Cambria" w:hAnsi="Cambria"/>
        </w:rPr>
        <w:lastRenderedPageBreak/>
        <w:t>Exam</w:t>
      </w:r>
    </w:p>
    <w:p w:rsidR="00402BC9" w:rsidRDefault="00402BC9" w:rsidP="00402BC9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ab/>
      </w:r>
      <w:r w:rsidRPr="00C15336">
        <w:rPr>
          <w:rFonts w:ascii="Cambria" w:hAnsi="Cambria"/>
        </w:rPr>
        <w:t>Create Exam</w:t>
      </w:r>
    </w:p>
    <w:p w:rsidR="00402BC9" w:rsidRPr="00C15336" w:rsidRDefault="00402BC9" w:rsidP="00402BC9">
      <w:pPr>
        <w:pStyle w:val="ListParagraph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view/exam.php</w:t>
      </w:r>
    </w:p>
    <w:p w:rsidR="00402BC9" w:rsidRPr="00C15336" w:rsidRDefault="00402BC9" w:rsidP="00402BC9">
      <w:pPr>
        <w:pStyle w:val="ListParagraph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get_exam.php</w:t>
      </w:r>
    </w:p>
    <w:p w:rsidR="00402BC9" w:rsidRPr="00C15336" w:rsidRDefault="00402BC9" w:rsidP="00402BC9">
      <w:pPr>
        <w:pStyle w:val="ListParagraph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update_exam.php</w:t>
      </w:r>
    </w:p>
    <w:p w:rsidR="00402BC9" w:rsidRPr="00C15336" w:rsidRDefault="00402BC9" w:rsidP="00402BC9">
      <w:pPr>
        <w:pStyle w:val="ListParagraph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view/show_exam_table.php</w:t>
      </w:r>
    </w:p>
    <w:p w:rsidR="00402BC9" w:rsidRPr="00C15336" w:rsidRDefault="00402BC9" w:rsidP="00402BC9">
      <w:pPr>
        <w:pStyle w:val="ListParagraph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delete_record.php</w:t>
      </w:r>
    </w:p>
    <w:p w:rsidR="00402BC9" w:rsidRDefault="00402BC9" w:rsidP="00402BC9">
      <w:pPr>
        <w:pStyle w:val="ListParagraph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add_exam.php</w:t>
      </w:r>
    </w:p>
    <w:p w:rsidR="00402BC9" w:rsidRPr="00C15336" w:rsidRDefault="00402BC9" w:rsidP="00402BC9">
      <w:pPr>
        <w:rPr>
          <w:rFonts w:ascii="Cambria" w:hAnsi="Cambria"/>
        </w:rPr>
      </w:pPr>
    </w:p>
    <w:p w:rsidR="00402BC9" w:rsidRPr="00C11E16" w:rsidRDefault="00402BC9" w:rsidP="00402BC9">
      <w:pPr>
        <w:ind w:left="720"/>
        <w:rPr>
          <w:rFonts w:ascii="Cambria" w:hAnsi="Cambria"/>
        </w:rPr>
      </w:pPr>
      <w:r w:rsidRPr="00C11E16">
        <w:rPr>
          <w:rFonts w:ascii="Cambria" w:hAnsi="Cambria"/>
        </w:rPr>
        <w:t>Exam Timetable</w:t>
      </w:r>
    </w:p>
    <w:p w:rsidR="00402BC9" w:rsidRPr="00C11E16" w:rsidRDefault="00402BC9" w:rsidP="00402BC9">
      <w:pPr>
        <w:pStyle w:val="ListParagraph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exam_timetable.php</w:t>
      </w:r>
    </w:p>
    <w:p w:rsidR="00402BC9" w:rsidRPr="00C11E16" w:rsidRDefault="00402BC9" w:rsidP="00402BC9">
      <w:pPr>
        <w:pStyle w:val="ListParagraph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exam_timetable_grade_wise.php</w:t>
      </w:r>
    </w:p>
    <w:p w:rsidR="00402BC9" w:rsidRPr="00C11E16" w:rsidRDefault="00402BC9" w:rsidP="00402BC9">
      <w:pPr>
        <w:pStyle w:val="ListParagraph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exam_timetable_insert_form.php</w:t>
      </w:r>
    </w:p>
    <w:p w:rsidR="00402BC9" w:rsidRPr="00C11E16" w:rsidRDefault="00402BC9" w:rsidP="00402BC9">
      <w:pPr>
        <w:pStyle w:val="ListParagraph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exam_timetable_update_form.php</w:t>
      </w:r>
    </w:p>
    <w:p w:rsidR="00402BC9" w:rsidRPr="00C11E16" w:rsidRDefault="00402BC9" w:rsidP="00402BC9">
      <w:pPr>
        <w:pStyle w:val="ListParagraph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get_exam_timetable.php</w:t>
      </w:r>
    </w:p>
    <w:p w:rsidR="00402BC9" w:rsidRPr="00C11E16" w:rsidRDefault="00402BC9" w:rsidP="00402BC9">
      <w:pPr>
        <w:pStyle w:val="ListParagraph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delete_record.php</w:t>
      </w:r>
    </w:p>
    <w:p w:rsidR="00402BC9" w:rsidRPr="00C11E16" w:rsidRDefault="00402BC9" w:rsidP="00402BC9">
      <w:pPr>
        <w:pStyle w:val="ListParagraph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add_exam_timetable.php</w:t>
      </w:r>
    </w:p>
    <w:p w:rsidR="00402BC9" w:rsidRDefault="00402BC9" w:rsidP="00402BC9">
      <w:pPr>
        <w:pStyle w:val="ListParagraph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update_exam_timetable.php</w:t>
      </w:r>
    </w:p>
    <w:p w:rsidR="00402BC9" w:rsidRPr="00846FE6" w:rsidRDefault="00402BC9" w:rsidP="00402BC9">
      <w:pPr>
        <w:ind w:left="720"/>
        <w:rPr>
          <w:rFonts w:ascii="Cambria" w:hAnsi="Cambria"/>
        </w:rPr>
      </w:pPr>
      <w:r w:rsidRPr="00846FE6">
        <w:rPr>
          <w:rFonts w:ascii="Cambria" w:hAnsi="Cambria"/>
        </w:rPr>
        <w:t>Student Exam Marks</w:t>
      </w:r>
    </w:p>
    <w:p w:rsidR="00402BC9" w:rsidRPr="00846FE6" w:rsidRDefault="00402BC9" w:rsidP="00402BC9">
      <w:pPr>
        <w:pStyle w:val="ListParagraph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tudent_exam_marks.php</w:t>
      </w:r>
    </w:p>
    <w:p w:rsidR="00402BC9" w:rsidRPr="00846FE6" w:rsidRDefault="00402BC9" w:rsidP="00402BC9">
      <w:pPr>
        <w:pStyle w:val="ListParagraph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how_student.php</w:t>
      </w:r>
    </w:p>
    <w:p w:rsidR="00402BC9" w:rsidRPr="00846FE6" w:rsidRDefault="00402BC9" w:rsidP="00402BC9">
      <w:pPr>
        <w:pStyle w:val="ListParagraph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tudent_profile.php</w:t>
      </w:r>
    </w:p>
    <w:p w:rsidR="00402BC9" w:rsidRPr="00846FE6" w:rsidRDefault="00402BC9" w:rsidP="00402BC9">
      <w:pPr>
        <w:pStyle w:val="ListParagraph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tudent_exam_mark_insert_form1.php</w:t>
      </w:r>
    </w:p>
    <w:p w:rsidR="00402BC9" w:rsidRPr="00846FE6" w:rsidRDefault="00402BC9" w:rsidP="00402BC9">
      <w:pPr>
        <w:pStyle w:val="ListParagraph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tudent_exam_mark_update_form.php</w:t>
      </w:r>
    </w:p>
    <w:p w:rsidR="00402BC9" w:rsidRPr="00846FE6" w:rsidRDefault="00402BC9" w:rsidP="00402BC9">
      <w:pPr>
        <w:pStyle w:val="ListParagraph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my_student_exam_marks1.php</w:t>
      </w:r>
    </w:p>
    <w:p w:rsidR="00402BC9" w:rsidRDefault="00402BC9" w:rsidP="00402BC9">
      <w:pPr>
        <w:pStyle w:val="ListParagraph"/>
        <w:numPr>
          <w:ilvl w:val="0"/>
          <w:numId w:val="34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846FE6">
        <w:rPr>
          <w:rFonts w:ascii="Cambria" w:hAnsi="Cambria"/>
        </w:rPr>
        <w:t>add_student_exam_mark1</w:t>
      </w:r>
      <w:r>
        <w:rPr>
          <w:rFonts w:ascii="Cambria" w:hAnsi="Cambria"/>
        </w:rPr>
        <w:t>.php</w:t>
      </w:r>
    </w:p>
    <w:p w:rsidR="00402BC9" w:rsidRPr="00C11E16" w:rsidRDefault="00402BC9" w:rsidP="00402BC9">
      <w:pPr>
        <w:pStyle w:val="ListParagraph"/>
        <w:numPr>
          <w:ilvl w:val="0"/>
          <w:numId w:val="34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846FE6">
        <w:rPr>
          <w:rFonts w:ascii="Cambria" w:hAnsi="Cambria"/>
        </w:rPr>
        <w:t>update_student_exam_mark2</w:t>
      </w:r>
      <w:r>
        <w:rPr>
          <w:rFonts w:ascii="Cambria" w:hAnsi="Cambria"/>
        </w:rPr>
        <w:t>.ph</w:t>
      </w:r>
    </w:p>
    <w:p w:rsidR="00402BC9" w:rsidRPr="003125B3" w:rsidRDefault="00402BC9" w:rsidP="00402BC9">
      <w:pPr>
        <w:ind w:left="720"/>
        <w:rPr>
          <w:rFonts w:ascii="Cambria" w:hAnsi="Cambria"/>
        </w:rPr>
      </w:pPr>
      <w:r w:rsidRPr="003125B3">
        <w:rPr>
          <w:rFonts w:ascii="Cambria" w:hAnsi="Cambria"/>
        </w:rPr>
        <w:t>Student Exam Marks History</w:t>
      </w:r>
    </w:p>
    <w:p w:rsidR="00402BC9" w:rsidRPr="003125B3" w:rsidRDefault="00402BC9" w:rsidP="00402BC9">
      <w:pPr>
        <w:pStyle w:val="ListParagraph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student_exam_marks_history.php</w:t>
      </w:r>
    </w:p>
    <w:p w:rsidR="00402BC9" w:rsidRPr="003125B3" w:rsidRDefault="00402BC9" w:rsidP="00402BC9">
      <w:pPr>
        <w:pStyle w:val="ListParagraph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show_student1.php</w:t>
      </w:r>
    </w:p>
    <w:p w:rsidR="00402BC9" w:rsidRPr="003125B3" w:rsidRDefault="00402BC9" w:rsidP="00402BC9">
      <w:pPr>
        <w:pStyle w:val="ListParagraph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student_profile.php</w:t>
      </w:r>
    </w:p>
    <w:p w:rsidR="00402BC9" w:rsidRDefault="00402BC9" w:rsidP="00402BC9">
      <w:pPr>
        <w:pStyle w:val="ListParagraph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my_student_exam_marks1.php</w:t>
      </w:r>
    </w:p>
    <w:p w:rsidR="00402BC9" w:rsidRPr="003125B3" w:rsidRDefault="00402BC9" w:rsidP="00402BC9">
      <w:pPr>
        <w:rPr>
          <w:rFonts w:ascii="Cambria" w:hAnsi="Cambria"/>
          <w:color w:val="FF0000"/>
        </w:rPr>
      </w:pPr>
    </w:p>
    <w:p w:rsidR="00402BC9" w:rsidRPr="002B4674" w:rsidRDefault="00402BC9" w:rsidP="00402BC9">
      <w:pPr>
        <w:rPr>
          <w:rFonts w:ascii="Cambria" w:hAnsi="Cambria"/>
        </w:rPr>
      </w:pPr>
      <w:r w:rsidRPr="002B4674">
        <w:rPr>
          <w:rFonts w:ascii="Cambria" w:hAnsi="Cambria"/>
        </w:rPr>
        <w:t>Petty Cash</w:t>
      </w:r>
    </w:p>
    <w:p w:rsidR="00402BC9" w:rsidRPr="002B4674" w:rsidRDefault="00402BC9" w:rsidP="00402BC9">
      <w:pPr>
        <w:pStyle w:val="ListParagraph"/>
        <w:numPr>
          <w:ilvl w:val="0"/>
          <w:numId w:val="36"/>
        </w:numPr>
        <w:rPr>
          <w:rFonts w:ascii="Cambria" w:hAnsi="Cambria"/>
        </w:rPr>
      </w:pPr>
      <w:r w:rsidRPr="002B4674">
        <w:rPr>
          <w:rFonts w:ascii="Cambria" w:hAnsi="Cambria"/>
        </w:rPr>
        <w:t>view/petty_cash.php</w:t>
      </w:r>
    </w:p>
    <w:p w:rsidR="00402BC9" w:rsidRPr="002B4674" w:rsidRDefault="00402BC9" w:rsidP="00402BC9">
      <w:pPr>
        <w:pStyle w:val="ListParagraph"/>
        <w:numPr>
          <w:ilvl w:val="0"/>
          <w:numId w:val="36"/>
        </w:numPr>
        <w:rPr>
          <w:rFonts w:ascii="Cambria" w:hAnsi="Cambria"/>
        </w:rPr>
      </w:pPr>
      <w:r w:rsidRPr="002B4674">
        <w:rPr>
          <w:rFonts w:ascii="Cambria" w:hAnsi="Cambria"/>
        </w:rPr>
        <w:t>model/approve_petty_cash.php</w:t>
      </w:r>
    </w:p>
    <w:p w:rsidR="00402BC9" w:rsidRPr="00F40B73" w:rsidRDefault="00402BC9" w:rsidP="00402BC9">
      <w:pPr>
        <w:pStyle w:val="ListParagraph"/>
        <w:numPr>
          <w:ilvl w:val="0"/>
          <w:numId w:val="36"/>
        </w:numPr>
        <w:rPr>
          <w:rFonts w:ascii="Cambria" w:hAnsi="Cambria"/>
        </w:rPr>
      </w:pPr>
      <w:r w:rsidRPr="00F40B73">
        <w:rPr>
          <w:rFonts w:ascii="Cambria" w:hAnsi="Cambria"/>
        </w:rPr>
        <w:t>view/petty_cash_details.php</w:t>
      </w:r>
    </w:p>
    <w:p w:rsidR="00402BC9" w:rsidRPr="00F40B73" w:rsidRDefault="00402BC9" w:rsidP="00402BC9">
      <w:pPr>
        <w:pStyle w:val="ListParagraph"/>
        <w:numPr>
          <w:ilvl w:val="0"/>
          <w:numId w:val="36"/>
        </w:numPr>
        <w:rPr>
          <w:rFonts w:ascii="Cambria" w:hAnsi="Cambria"/>
        </w:rPr>
      </w:pPr>
      <w:r w:rsidRPr="00F40B73">
        <w:rPr>
          <w:rFonts w:ascii="Cambria" w:hAnsi="Cambria"/>
        </w:rPr>
        <w:t>model/add_petty_cash.php</w:t>
      </w:r>
    </w:p>
    <w:p w:rsidR="00402BC9" w:rsidRPr="007168A6" w:rsidRDefault="00402BC9" w:rsidP="00402BC9">
      <w:pPr>
        <w:rPr>
          <w:rFonts w:ascii="Cambria" w:hAnsi="Cambria"/>
        </w:rPr>
      </w:pPr>
      <w:r w:rsidRPr="007168A6">
        <w:rPr>
          <w:rFonts w:ascii="Cambria" w:hAnsi="Cambria"/>
        </w:rPr>
        <w:t>Friends</w:t>
      </w:r>
    </w:p>
    <w:p w:rsidR="00402BC9" w:rsidRPr="0085092E" w:rsidRDefault="00402BC9" w:rsidP="00402BC9">
      <w:pPr>
        <w:rPr>
          <w:rFonts w:ascii="Cambria" w:hAnsi="Cambria"/>
        </w:rPr>
      </w:pPr>
      <w:r>
        <w:rPr>
          <w:rFonts w:ascii="Cambria" w:hAnsi="Cambria"/>
          <w:color w:val="FF0000"/>
        </w:rPr>
        <w:lastRenderedPageBreak/>
        <w:tab/>
      </w:r>
      <w:r w:rsidRPr="0085092E">
        <w:rPr>
          <w:rFonts w:ascii="Cambria" w:hAnsi="Cambria"/>
        </w:rPr>
        <w:t>Add Friends</w:t>
      </w:r>
    </w:p>
    <w:p w:rsidR="00402BC9" w:rsidRPr="0085092E" w:rsidRDefault="00402BC9" w:rsidP="00402BC9">
      <w:pPr>
        <w:pStyle w:val="ListParagraph"/>
        <w:numPr>
          <w:ilvl w:val="0"/>
          <w:numId w:val="37"/>
        </w:numPr>
        <w:rPr>
          <w:rFonts w:ascii="Cambria" w:hAnsi="Cambria"/>
        </w:rPr>
      </w:pPr>
      <w:r w:rsidRPr="0085092E">
        <w:rPr>
          <w:rFonts w:ascii="Cambria" w:hAnsi="Cambria"/>
        </w:rPr>
        <w:t>view/add_friends.php</w:t>
      </w:r>
    </w:p>
    <w:p w:rsidR="00402BC9" w:rsidRPr="002B4674" w:rsidRDefault="00402BC9" w:rsidP="00402BC9">
      <w:pPr>
        <w:pStyle w:val="ListParagraph"/>
        <w:numPr>
          <w:ilvl w:val="0"/>
          <w:numId w:val="37"/>
        </w:numPr>
        <w:rPr>
          <w:rFonts w:ascii="Cambria" w:hAnsi="Cambria"/>
        </w:rPr>
      </w:pPr>
      <w:r w:rsidRPr="002B4674">
        <w:rPr>
          <w:rFonts w:ascii="Cambria" w:hAnsi="Cambria"/>
        </w:rPr>
        <w:t>model/add_friends.php</w:t>
      </w:r>
    </w:p>
    <w:p w:rsidR="00402BC9" w:rsidRPr="002B4674" w:rsidRDefault="00402BC9" w:rsidP="00402BC9">
      <w:pPr>
        <w:pStyle w:val="ListParagraph"/>
        <w:numPr>
          <w:ilvl w:val="0"/>
          <w:numId w:val="37"/>
        </w:numPr>
        <w:rPr>
          <w:rFonts w:ascii="Cambria" w:hAnsi="Cambria"/>
        </w:rPr>
      </w:pPr>
      <w:r w:rsidRPr="002B4674">
        <w:rPr>
          <w:rFonts w:ascii="Cambria" w:hAnsi="Cambria"/>
        </w:rPr>
        <w:t>model/confirm_friends.php</w:t>
      </w:r>
    </w:p>
    <w:p w:rsidR="00402BC9" w:rsidRPr="0085092E" w:rsidRDefault="00402BC9" w:rsidP="00402BC9">
      <w:pPr>
        <w:pStyle w:val="ListParagraph"/>
        <w:numPr>
          <w:ilvl w:val="0"/>
          <w:numId w:val="37"/>
        </w:numPr>
        <w:rPr>
          <w:rFonts w:ascii="Cambria" w:hAnsi="Cambria"/>
        </w:rPr>
      </w:pPr>
      <w:r w:rsidRPr="0085092E">
        <w:rPr>
          <w:rFonts w:ascii="Cambria" w:hAnsi="Cambria"/>
        </w:rPr>
        <w:t>view/friend_profile.php</w:t>
      </w:r>
    </w:p>
    <w:p w:rsidR="00402BC9" w:rsidRDefault="00402BC9" w:rsidP="00402BC9">
      <w:pPr>
        <w:pStyle w:val="ListParagraph"/>
        <w:numPr>
          <w:ilvl w:val="0"/>
          <w:numId w:val="37"/>
        </w:numPr>
        <w:rPr>
          <w:rFonts w:ascii="Cambria" w:hAnsi="Cambria"/>
        </w:rPr>
      </w:pPr>
      <w:r w:rsidRPr="0085092E">
        <w:rPr>
          <w:rFonts w:ascii="Cambria" w:hAnsi="Cambria"/>
        </w:rPr>
        <w:t>view/find_friends.php</w:t>
      </w:r>
    </w:p>
    <w:p w:rsidR="00402BC9" w:rsidRPr="007168A6" w:rsidRDefault="00402BC9" w:rsidP="00402BC9">
      <w:pPr>
        <w:ind w:left="720"/>
        <w:rPr>
          <w:rFonts w:ascii="Cambria" w:hAnsi="Cambria"/>
        </w:rPr>
      </w:pPr>
      <w:r w:rsidRPr="007168A6">
        <w:rPr>
          <w:rFonts w:ascii="Cambria" w:hAnsi="Cambria"/>
        </w:rPr>
        <w:t>My Friends</w:t>
      </w:r>
    </w:p>
    <w:p w:rsidR="00402BC9" w:rsidRPr="007168A6" w:rsidRDefault="00402BC9" w:rsidP="00402BC9">
      <w:pPr>
        <w:pStyle w:val="ListParagraph"/>
        <w:numPr>
          <w:ilvl w:val="0"/>
          <w:numId w:val="38"/>
        </w:numPr>
        <w:rPr>
          <w:rFonts w:ascii="Cambria" w:hAnsi="Cambria"/>
        </w:rPr>
      </w:pPr>
      <w:r w:rsidRPr="007168A6">
        <w:rPr>
          <w:rFonts w:ascii="Cambria" w:hAnsi="Cambria"/>
        </w:rPr>
        <w:t>view/my_friends.php</w:t>
      </w:r>
    </w:p>
    <w:p w:rsidR="00402BC9" w:rsidRPr="004109B0" w:rsidRDefault="00402BC9" w:rsidP="00402BC9">
      <w:pPr>
        <w:pStyle w:val="ListParagraph"/>
        <w:numPr>
          <w:ilvl w:val="0"/>
          <w:numId w:val="38"/>
        </w:numPr>
        <w:rPr>
          <w:rFonts w:ascii="Cambria" w:hAnsi="Cambria"/>
        </w:rPr>
      </w:pPr>
      <w:r w:rsidRPr="004109B0">
        <w:rPr>
          <w:rFonts w:ascii="Cambria" w:hAnsi="Cambria"/>
        </w:rPr>
        <w:t>view/friend_profile.php</w:t>
      </w:r>
    </w:p>
    <w:p w:rsidR="00402BC9" w:rsidRPr="004109B0" w:rsidRDefault="00402BC9" w:rsidP="00402BC9">
      <w:pPr>
        <w:pStyle w:val="ListParagraph"/>
        <w:numPr>
          <w:ilvl w:val="0"/>
          <w:numId w:val="38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4109B0">
        <w:rPr>
          <w:rFonts w:ascii="Cambria" w:hAnsi="Cambria"/>
        </w:rPr>
        <w:t>conversation_history_admin.php</w:t>
      </w:r>
    </w:p>
    <w:p w:rsidR="00402BC9" w:rsidRPr="007168A6" w:rsidRDefault="00402BC9" w:rsidP="00402BC9">
      <w:pPr>
        <w:pStyle w:val="ListParagraph"/>
        <w:numPr>
          <w:ilvl w:val="0"/>
          <w:numId w:val="38"/>
        </w:numPr>
        <w:rPr>
          <w:rFonts w:ascii="Cambria" w:hAnsi="Cambria"/>
        </w:rPr>
      </w:pPr>
      <w:r w:rsidRPr="007168A6">
        <w:rPr>
          <w:rFonts w:ascii="Cambria" w:hAnsi="Cambria"/>
        </w:rPr>
        <w:t>model/add_message.php</w:t>
      </w:r>
    </w:p>
    <w:p w:rsidR="00402BC9" w:rsidRPr="004109B0" w:rsidRDefault="00402BC9" w:rsidP="00402BC9">
      <w:pPr>
        <w:pStyle w:val="ListParagraph"/>
        <w:numPr>
          <w:ilvl w:val="0"/>
          <w:numId w:val="38"/>
        </w:numPr>
        <w:rPr>
          <w:rFonts w:ascii="Cambria" w:hAnsi="Cambria"/>
        </w:rPr>
      </w:pPr>
      <w:r w:rsidRPr="004109B0">
        <w:rPr>
          <w:rFonts w:ascii="Cambria" w:hAnsi="Cambria"/>
        </w:rPr>
        <w:t>view/conversation_history_admin1.php</w:t>
      </w:r>
    </w:p>
    <w:p w:rsidR="00402BC9" w:rsidRPr="007168A6" w:rsidRDefault="00402BC9" w:rsidP="00402BC9">
      <w:pPr>
        <w:pStyle w:val="ListParagraph"/>
        <w:numPr>
          <w:ilvl w:val="0"/>
          <w:numId w:val="38"/>
        </w:numPr>
        <w:rPr>
          <w:rFonts w:ascii="Cambria" w:hAnsi="Cambria"/>
        </w:rPr>
      </w:pPr>
      <w:r w:rsidRPr="007168A6">
        <w:rPr>
          <w:rFonts w:ascii="Cambria" w:hAnsi="Cambria"/>
        </w:rPr>
        <w:t>model/confirm_msg_read.php</w:t>
      </w:r>
    </w:p>
    <w:p w:rsidR="00402BC9" w:rsidRDefault="00402BC9" w:rsidP="00402BC9">
      <w:pPr>
        <w:pStyle w:val="ListParagraph"/>
        <w:numPr>
          <w:ilvl w:val="0"/>
          <w:numId w:val="38"/>
        </w:numPr>
        <w:rPr>
          <w:rFonts w:ascii="Cambria" w:hAnsi="Cambria"/>
        </w:rPr>
      </w:pPr>
      <w:r w:rsidRPr="007168A6">
        <w:rPr>
          <w:rFonts w:ascii="Cambria" w:hAnsi="Cambria"/>
        </w:rPr>
        <w:t>view/unread_msg.php</w:t>
      </w:r>
    </w:p>
    <w:p w:rsidR="00402BC9" w:rsidRPr="005364F0" w:rsidRDefault="00402BC9" w:rsidP="00402BC9">
      <w:pPr>
        <w:rPr>
          <w:rFonts w:ascii="Cambria" w:hAnsi="Cambria"/>
        </w:rPr>
      </w:pPr>
      <w:r w:rsidRPr="005364F0">
        <w:rPr>
          <w:rFonts w:ascii="Cambria" w:hAnsi="Cambria"/>
        </w:rPr>
        <w:t>Event</w:t>
      </w:r>
    </w:p>
    <w:p w:rsidR="00402BC9" w:rsidRPr="007168A6" w:rsidRDefault="00402BC9" w:rsidP="00402BC9">
      <w:pPr>
        <w:rPr>
          <w:rFonts w:ascii="Cambria" w:hAnsi="Cambria"/>
          <w:color w:val="FF0000"/>
        </w:rPr>
      </w:pPr>
      <w:r w:rsidRPr="007168A6">
        <w:rPr>
          <w:rFonts w:ascii="Cambria" w:hAnsi="Cambria"/>
          <w:color w:val="FF0000"/>
        </w:rPr>
        <w:tab/>
      </w:r>
      <w:r w:rsidRPr="002E6C17">
        <w:rPr>
          <w:rFonts w:ascii="Cambria" w:hAnsi="Cambria"/>
        </w:rPr>
        <w:t>My Events</w:t>
      </w:r>
    </w:p>
    <w:p w:rsidR="00402BC9" w:rsidRPr="002E6C17" w:rsidRDefault="00402BC9" w:rsidP="00402BC9">
      <w:pPr>
        <w:pStyle w:val="ListParagraph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my_events.php</w:t>
      </w:r>
    </w:p>
    <w:p w:rsidR="00402BC9" w:rsidRPr="002E6C17" w:rsidRDefault="00402BC9" w:rsidP="00402BC9">
      <w:pPr>
        <w:pStyle w:val="ListParagraph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event1.php</w:t>
      </w:r>
    </w:p>
    <w:p w:rsidR="00402BC9" w:rsidRPr="002E6C17" w:rsidRDefault="00402BC9" w:rsidP="00402BC9">
      <w:pPr>
        <w:pStyle w:val="ListParagraph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show_events.php</w:t>
      </w:r>
    </w:p>
    <w:p w:rsidR="00402BC9" w:rsidRPr="002E6C17" w:rsidRDefault="00402BC9" w:rsidP="00402BC9">
      <w:pPr>
        <w:pStyle w:val="ListParagraph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create_events.php</w:t>
      </w:r>
    </w:p>
    <w:p w:rsidR="00402BC9" w:rsidRPr="002E6C17" w:rsidRDefault="00402BC9" w:rsidP="00402BC9">
      <w:pPr>
        <w:pStyle w:val="ListParagraph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model/get_events.php</w:t>
      </w:r>
    </w:p>
    <w:p w:rsidR="00402BC9" w:rsidRPr="002E6C17" w:rsidRDefault="00402BC9" w:rsidP="00402BC9">
      <w:pPr>
        <w:pStyle w:val="ListParagraph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model/delete_record1.php</w:t>
      </w:r>
    </w:p>
    <w:p w:rsidR="00402BC9" w:rsidRDefault="00402BC9" w:rsidP="00402BC9">
      <w:pPr>
        <w:pStyle w:val="ListParagraph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model/add_events.php</w:t>
      </w:r>
    </w:p>
    <w:p w:rsidR="00402BC9" w:rsidRPr="005364F0" w:rsidRDefault="00402BC9" w:rsidP="00402BC9">
      <w:pPr>
        <w:ind w:left="720"/>
        <w:rPr>
          <w:rFonts w:ascii="Cambria" w:hAnsi="Cambria"/>
        </w:rPr>
      </w:pPr>
      <w:r w:rsidRPr="005364F0">
        <w:rPr>
          <w:rFonts w:ascii="Cambria" w:hAnsi="Cambria"/>
        </w:rPr>
        <w:t>All Events</w:t>
      </w:r>
    </w:p>
    <w:p w:rsidR="00402BC9" w:rsidRPr="005364F0" w:rsidRDefault="00402BC9" w:rsidP="00402BC9">
      <w:pPr>
        <w:pStyle w:val="ListParagraph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view/all_events.php</w:t>
      </w:r>
    </w:p>
    <w:p w:rsidR="00402BC9" w:rsidRPr="005364F0" w:rsidRDefault="00402BC9" w:rsidP="00402BC9">
      <w:pPr>
        <w:pStyle w:val="ListParagraph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view/all_events1.php</w:t>
      </w:r>
    </w:p>
    <w:p w:rsidR="00402BC9" w:rsidRPr="005364F0" w:rsidRDefault="00402BC9" w:rsidP="00402BC9">
      <w:pPr>
        <w:pStyle w:val="ListParagraph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view/show_events1.php</w:t>
      </w:r>
    </w:p>
    <w:p w:rsidR="00402BC9" w:rsidRPr="005364F0" w:rsidRDefault="00402BC9" w:rsidP="00402BC9">
      <w:pPr>
        <w:pStyle w:val="ListParagraph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model/get_events.php</w:t>
      </w:r>
    </w:p>
    <w:p w:rsidR="00402BC9" w:rsidRPr="002E6C17" w:rsidRDefault="00402BC9" w:rsidP="00402BC9">
      <w:pPr>
        <w:pStyle w:val="ListParagraph"/>
        <w:ind w:left="1800"/>
        <w:rPr>
          <w:rFonts w:ascii="Cambria" w:hAnsi="Cambria"/>
          <w:color w:val="FF0000"/>
        </w:rPr>
      </w:pPr>
    </w:p>
    <w:p w:rsidR="00402BC9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  <w:r>
        <w:rPr>
          <w:rFonts w:ascii="Cambria" w:hAnsi="Cambria"/>
          <w:b/>
          <w:color w:val="7030A0"/>
          <w:sz w:val="44"/>
          <w:szCs w:val="44"/>
        </w:rPr>
        <w:t>Teacher</w:t>
      </w:r>
    </w:p>
    <w:p w:rsidR="00402BC9" w:rsidRPr="007D7D52" w:rsidRDefault="00402BC9" w:rsidP="00402BC9">
      <w:pPr>
        <w:rPr>
          <w:rFonts w:ascii="Cambria" w:hAnsi="Cambria"/>
        </w:rPr>
      </w:pPr>
      <w:r w:rsidRPr="007D7D52">
        <w:rPr>
          <w:rFonts w:ascii="Cambria" w:hAnsi="Cambria"/>
        </w:rPr>
        <w:t>Dashboard</w:t>
      </w:r>
    </w:p>
    <w:p w:rsidR="00402BC9" w:rsidRPr="007D7D52" w:rsidRDefault="00402BC9" w:rsidP="00402BC9">
      <w:pPr>
        <w:pStyle w:val="ListParagraph"/>
        <w:numPr>
          <w:ilvl w:val="0"/>
          <w:numId w:val="43"/>
        </w:numPr>
        <w:rPr>
          <w:rFonts w:ascii="Cambria" w:hAnsi="Cambria"/>
        </w:rPr>
      </w:pPr>
      <w:r w:rsidRPr="007D7D52">
        <w:rPr>
          <w:rFonts w:ascii="Cambria" w:hAnsi="Cambria"/>
        </w:rPr>
        <w:t>view/dashboard2.php</w:t>
      </w:r>
    </w:p>
    <w:p w:rsidR="00402BC9" w:rsidRPr="007D7D52" w:rsidRDefault="00402BC9" w:rsidP="00402BC9">
      <w:pPr>
        <w:pStyle w:val="ListParagraph"/>
        <w:numPr>
          <w:ilvl w:val="0"/>
          <w:numId w:val="43"/>
        </w:numPr>
        <w:rPr>
          <w:rFonts w:ascii="Cambria" w:hAnsi="Cambria"/>
        </w:rPr>
      </w:pPr>
      <w:r w:rsidRPr="007D7D52">
        <w:rPr>
          <w:rFonts w:ascii="Cambria" w:hAnsi="Cambria"/>
        </w:rPr>
        <w:t>view/all_events1.php</w:t>
      </w:r>
    </w:p>
    <w:p w:rsidR="00402BC9" w:rsidRPr="007D7D52" w:rsidRDefault="00402BC9" w:rsidP="00402BC9">
      <w:pPr>
        <w:pStyle w:val="ListParagraph"/>
        <w:numPr>
          <w:ilvl w:val="0"/>
          <w:numId w:val="43"/>
        </w:numPr>
        <w:rPr>
          <w:rFonts w:ascii="Cambria" w:hAnsi="Cambria"/>
        </w:rPr>
      </w:pPr>
      <w:r w:rsidRPr="007D7D52">
        <w:rPr>
          <w:rFonts w:ascii="Cambria" w:hAnsi="Cambria"/>
        </w:rPr>
        <w:t>view/show_events1.php</w:t>
      </w:r>
    </w:p>
    <w:p w:rsidR="00402BC9" w:rsidRPr="00BB75C4" w:rsidRDefault="00402BC9" w:rsidP="00402BC9">
      <w:pPr>
        <w:rPr>
          <w:rFonts w:ascii="Cambria" w:hAnsi="Cambria"/>
        </w:rPr>
      </w:pPr>
      <w:r w:rsidRPr="00BB75C4">
        <w:rPr>
          <w:rFonts w:ascii="Cambria" w:hAnsi="Cambria"/>
        </w:rPr>
        <w:t>My Profile</w:t>
      </w:r>
    </w:p>
    <w:p w:rsidR="00402BC9" w:rsidRPr="00BB75C4" w:rsidRDefault="00402BC9" w:rsidP="00402BC9">
      <w:pPr>
        <w:pStyle w:val="ListParagraph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view/teacher_profile2.php</w:t>
      </w:r>
    </w:p>
    <w:p w:rsidR="00402BC9" w:rsidRPr="00BB75C4" w:rsidRDefault="00402BC9" w:rsidP="00402BC9">
      <w:pPr>
        <w:pStyle w:val="ListParagraph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model/get_teacher_profile.php</w:t>
      </w:r>
    </w:p>
    <w:p w:rsidR="00402BC9" w:rsidRPr="00BB75C4" w:rsidRDefault="00402BC9" w:rsidP="00402BC9">
      <w:pPr>
        <w:pStyle w:val="ListParagraph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view/my_profile_update_form2.php</w:t>
      </w:r>
    </w:p>
    <w:p w:rsidR="00402BC9" w:rsidRDefault="00402BC9" w:rsidP="00402BC9">
      <w:pPr>
        <w:pStyle w:val="ListParagraph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lastRenderedPageBreak/>
        <w:t>model/</w:t>
      </w:r>
      <w:r w:rsidRPr="00BB75C4">
        <w:t xml:space="preserve"> </w:t>
      </w:r>
      <w:r w:rsidRPr="00BB75C4">
        <w:rPr>
          <w:rFonts w:ascii="Cambria" w:hAnsi="Cambria"/>
        </w:rPr>
        <w:t>update_teacher_profile.php</w:t>
      </w:r>
    </w:p>
    <w:p w:rsidR="00402BC9" w:rsidRPr="007D7D52" w:rsidRDefault="00402BC9" w:rsidP="00402BC9">
      <w:pPr>
        <w:rPr>
          <w:rFonts w:ascii="Cambria" w:hAnsi="Cambria"/>
        </w:rPr>
      </w:pPr>
    </w:p>
    <w:p w:rsidR="00402BC9" w:rsidRPr="009875C0" w:rsidRDefault="00402BC9" w:rsidP="00402BC9">
      <w:pPr>
        <w:rPr>
          <w:rFonts w:ascii="Cambria" w:hAnsi="Cambria"/>
        </w:rPr>
      </w:pPr>
      <w:r w:rsidRPr="009875C0">
        <w:rPr>
          <w:rFonts w:ascii="Cambria" w:hAnsi="Cambria"/>
        </w:rPr>
        <w:t>My Student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my_student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grade_wise2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get_student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leave_student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delete_student_grade_subject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how_student_grade_subject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first_payment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add_student_first_payment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get_student_subject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how_student_subject1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add_student_subject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exam_mark_subject_table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exam_mark_insert_form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exam_mark_subject_view_table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exam_mark_view_form.php</w:t>
      </w:r>
    </w:p>
    <w:p w:rsidR="00402BC9" w:rsidRPr="009875C0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exam_mark_text.php</w:t>
      </w:r>
    </w:p>
    <w:p w:rsidR="00402BC9" w:rsidRDefault="00402BC9" w:rsidP="00402BC9">
      <w:pPr>
        <w:pStyle w:val="ListParagraph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update_student_exam_mark.php</w:t>
      </w:r>
    </w:p>
    <w:p w:rsidR="00402BC9" w:rsidRDefault="00402BC9" w:rsidP="00402BC9">
      <w:pPr>
        <w:rPr>
          <w:rFonts w:ascii="Cambria" w:hAnsi="Cambria"/>
        </w:rPr>
      </w:pPr>
    </w:p>
    <w:p w:rsidR="00402BC9" w:rsidRPr="00FA5EC6" w:rsidRDefault="00402BC9" w:rsidP="00402BC9">
      <w:pPr>
        <w:rPr>
          <w:rFonts w:ascii="Cambria" w:hAnsi="Cambria"/>
        </w:rPr>
      </w:pPr>
      <w:r w:rsidRPr="00FA5EC6">
        <w:rPr>
          <w:rFonts w:ascii="Cambria" w:hAnsi="Cambria"/>
        </w:rPr>
        <w:t>Subject</w:t>
      </w:r>
    </w:p>
    <w:p w:rsidR="00402BC9" w:rsidRPr="009875C0" w:rsidRDefault="00402BC9" w:rsidP="00402BC9">
      <w:pPr>
        <w:rPr>
          <w:rFonts w:ascii="Cambria" w:hAnsi="Cambria"/>
        </w:rPr>
      </w:pPr>
      <w:r w:rsidRPr="009875C0">
        <w:rPr>
          <w:rFonts w:ascii="Cambria" w:hAnsi="Cambria"/>
          <w:color w:val="FF0000"/>
        </w:rPr>
        <w:tab/>
      </w:r>
      <w:r w:rsidRPr="009875C0">
        <w:rPr>
          <w:rFonts w:ascii="Cambria" w:hAnsi="Cambria"/>
        </w:rPr>
        <w:t>My Subject</w:t>
      </w:r>
    </w:p>
    <w:p w:rsidR="00402BC9" w:rsidRDefault="00402BC9" w:rsidP="00402BC9">
      <w:pPr>
        <w:pStyle w:val="ListParagraph"/>
        <w:numPr>
          <w:ilvl w:val="0"/>
          <w:numId w:val="45"/>
        </w:numPr>
        <w:rPr>
          <w:rFonts w:ascii="Cambria" w:hAnsi="Cambria"/>
        </w:rPr>
      </w:pPr>
      <w:r w:rsidRPr="009875C0">
        <w:rPr>
          <w:rFonts w:ascii="Cambria" w:hAnsi="Cambria"/>
        </w:rPr>
        <w:t>view/my_subject2.php</w:t>
      </w:r>
    </w:p>
    <w:p w:rsidR="00402BC9" w:rsidRDefault="00402BC9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All Subject</w:t>
      </w:r>
    </w:p>
    <w:p w:rsidR="00402BC9" w:rsidRPr="009875C0" w:rsidRDefault="00402BC9" w:rsidP="00402BC9">
      <w:pPr>
        <w:pStyle w:val="ListParagraph"/>
        <w:numPr>
          <w:ilvl w:val="0"/>
          <w:numId w:val="46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9875C0">
        <w:rPr>
          <w:rFonts w:ascii="Cambria" w:hAnsi="Cambria"/>
        </w:rPr>
        <w:t>all_subject2.php</w:t>
      </w:r>
    </w:p>
    <w:p w:rsidR="00402BC9" w:rsidRPr="00BE25D0" w:rsidRDefault="00402BC9" w:rsidP="00402BC9">
      <w:pPr>
        <w:rPr>
          <w:rFonts w:ascii="Cambria" w:hAnsi="Cambria"/>
        </w:rPr>
      </w:pPr>
      <w:r w:rsidRPr="00BE25D0">
        <w:rPr>
          <w:rFonts w:ascii="Cambria" w:hAnsi="Cambria"/>
        </w:rPr>
        <w:t>Timetable</w:t>
      </w:r>
    </w:p>
    <w:p w:rsidR="00402BC9" w:rsidRPr="001A48F5" w:rsidRDefault="00402BC9" w:rsidP="00402BC9">
      <w:pPr>
        <w:rPr>
          <w:rFonts w:ascii="Cambria" w:hAnsi="Cambria"/>
        </w:rPr>
      </w:pPr>
      <w:r>
        <w:rPr>
          <w:rFonts w:ascii="Cambria" w:hAnsi="Cambria"/>
          <w:color w:val="FF0000"/>
        </w:rPr>
        <w:tab/>
      </w:r>
      <w:r w:rsidRPr="001A48F5">
        <w:rPr>
          <w:rFonts w:ascii="Cambria" w:hAnsi="Cambria"/>
        </w:rPr>
        <w:t>My Timetable</w:t>
      </w:r>
    </w:p>
    <w:p w:rsidR="00402BC9" w:rsidRPr="001A48F5" w:rsidRDefault="00402BC9" w:rsidP="00402BC9">
      <w:pPr>
        <w:pStyle w:val="ListParagraph"/>
        <w:numPr>
          <w:ilvl w:val="0"/>
          <w:numId w:val="47"/>
        </w:numPr>
        <w:rPr>
          <w:rFonts w:ascii="Cambria" w:hAnsi="Cambria"/>
        </w:rPr>
      </w:pPr>
      <w:r w:rsidRPr="001A48F5">
        <w:rPr>
          <w:rFonts w:ascii="Cambria" w:hAnsi="Cambria"/>
        </w:rPr>
        <w:t>view/my_timetable2.php</w:t>
      </w:r>
    </w:p>
    <w:p w:rsidR="00402BC9" w:rsidRPr="003E0063" w:rsidRDefault="00402BC9" w:rsidP="00402BC9">
      <w:pPr>
        <w:pStyle w:val="ListParagraph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get_subject_timetable.php</w:t>
      </w:r>
    </w:p>
    <w:p w:rsidR="00402BC9" w:rsidRPr="003E0063" w:rsidRDefault="00402BC9" w:rsidP="00402BC9">
      <w:pPr>
        <w:pStyle w:val="ListParagraph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view/timetable_insert_form2.php</w:t>
      </w:r>
    </w:p>
    <w:p w:rsidR="00402BC9" w:rsidRPr="003E0063" w:rsidRDefault="00402BC9" w:rsidP="00402BC9">
      <w:pPr>
        <w:pStyle w:val="ListParagraph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view/timetable_update_form2.php</w:t>
      </w:r>
    </w:p>
    <w:p w:rsidR="00402BC9" w:rsidRPr="003E0063" w:rsidRDefault="00402BC9" w:rsidP="00402BC9">
      <w:pPr>
        <w:pStyle w:val="ListParagraph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get_timetable.php</w:t>
      </w:r>
    </w:p>
    <w:p w:rsidR="00402BC9" w:rsidRPr="003E0063" w:rsidRDefault="00402BC9" w:rsidP="00402BC9">
      <w:pPr>
        <w:pStyle w:val="ListParagraph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delete_record.php</w:t>
      </w:r>
    </w:p>
    <w:p w:rsidR="00402BC9" w:rsidRDefault="00402BC9" w:rsidP="00402BC9">
      <w:pPr>
        <w:pStyle w:val="ListParagraph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add_timetable.php</w:t>
      </w:r>
    </w:p>
    <w:p w:rsidR="00402BC9" w:rsidRDefault="00402BC9" w:rsidP="00402BC9">
      <w:pPr>
        <w:pStyle w:val="ListParagraph"/>
        <w:numPr>
          <w:ilvl w:val="0"/>
          <w:numId w:val="47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3E0063">
        <w:rPr>
          <w:rFonts w:ascii="Cambria" w:hAnsi="Cambria"/>
        </w:rPr>
        <w:t>update_timetable</w:t>
      </w:r>
      <w:r>
        <w:rPr>
          <w:rFonts w:ascii="Cambria" w:hAnsi="Cambria"/>
        </w:rPr>
        <w:t>.php</w:t>
      </w:r>
    </w:p>
    <w:p w:rsidR="00402BC9" w:rsidRPr="00BE25D0" w:rsidRDefault="00402BC9" w:rsidP="00402BC9">
      <w:pPr>
        <w:ind w:left="720"/>
        <w:rPr>
          <w:rFonts w:ascii="Cambria" w:hAnsi="Cambria"/>
        </w:rPr>
      </w:pPr>
      <w:r w:rsidRPr="00BE25D0">
        <w:rPr>
          <w:rFonts w:ascii="Cambria" w:hAnsi="Cambria"/>
        </w:rPr>
        <w:t>All Timetable</w:t>
      </w:r>
    </w:p>
    <w:p w:rsidR="00402BC9" w:rsidRPr="00BE25D0" w:rsidRDefault="00402BC9" w:rsidP="00402BC9">
      <w:pPr>
        <w:pStyle w:val="ListParagraph"/>
        <w:numPr>
          <w:ilvl w:val="0"/>
          <w:numId w:val="48"/>
        </w:numPr>
        <w:rPr>
          <w:rFonts w:ascii="Cambria" w:hAnsi="Cambria"/>
        </w:rPr>
      </w:pPr>
      <w:r w:rsidRPr="00BE25D0">
        <w:rPr>
          <w:rFonts w:ascii="Cambria" w:hAnsi="Cambria"/>
        </w:rPr>
        <w:t>view/all_timetable2.php</w:t>
      </w:r>
    </w:p>
    <w:p w:rsidR="00402BC9" w:rsidRDefault="00402BC9" w:rsidP="00402BC9">
      <w:pPr>
        <w:pStyle w:val="ListParagraph"/>
        <w:numPr>
          <w:ilvl w:val="0"/>
          <w:numId w:val="48"/>
        </w:numPr>
        <w:rPr>
          <w:rFonts w:ascii="Cambria" w:hAnsi="Cambria"/>
        </w:rPr>
      </w:pPr>
      <w:r w:rsidRPr="00BE25D0">
        <w:rPr>
          <w:rFonts w:ascii="Cambria" w:hAnsi="Cambria"/>
        </w:rPr>
        <w:lastRenderedPageBreak/>
        <w:t>view/timetable_grade_wise2.php</w:t>
      </w:r>
    </w:p>
    <w:p w:rsidR="00402BC9" w:rsidRPr="009B4339" w:rsidRDefault="00402BC9" w:rsidP="00402BC9">
      <w:pPr>
        <w:rPr>
          <w:rFonts w:ascii="Cambria" w:hAnsi="Cambria" w:cs="Arial"/>
          <w:shd w:val="clear" w:color="auto" w:fill="FFFFFF"/>
        </w:rPr>
      </w:pPr>
      <w:r w:rsidRPr="009B4339">
        <w:rPr>
          <w:rFonts w:ascii="Cambria" w:hAnsi="Cambria" w:cs="Arial"/>
          <w:shd w:val="clear" w:color="auto" w:fill="FFFFFF"/>
        </w:rPr>
        <w:t>Attendance</w:t>
      </w:r>
    </w:p>
    <w:p w:rsidR="00402BC9" w:rsidRPr="009B4339" w:rsidRDefault="00402BC9" w:rsidP="00402BC9">
      <w:pPr>
        <w:rPr>
          <w:rFonts w:ascii="Cambria" w:hAnsi="Cambria" w:cs="Arial"/>
          <w:shd w:val="clear" w:color="auto" w:fill="FFFFFF"/>
        </w:rPr>
      </w:pPr>
      <w:r w:rsidRPr="009B4339">
        <w:rPr>
          <w:rFonts w:ascii="Cambria" w:hAnsi="Cambria" w:cs="Arial"/>
          <w:shd w:val="clear" w:color="auto" w:fill="FFFFFF"/>
        </w:rPr>
        <w:tab/>
        <w:t>My Attendance</w:t>
      </w:r>
    </w:p>
    <w:p w:rsidR="00402BC9" w:rsidRPr="009B4339" w:rsidRDefault="00402BC9" w:rsidP="00402BC9">
      <w:pPr>
        <w:pStyle w:val="ListParagraph"/>
        <w:numPr>
          <w:ilvl w:val="0"/>
          <w:numId w:val="49"/>
        </w:numPr>
        <w:rPr>
          <w:rFonts w:ascii="Cambria" w:hAnsi="Cambria" w:cs="Arial"/>
          <w:shd w:val="clear" w:color="auto" w:fill="FFFFFF"/>
        </w:rPr>
      </w:pPr>
      <w:r w:rsidRPr="009B4339">
        <w:rPr>
          <w:rFonts w:ascii="Cambria" w:hAnsi="Cambria" w:cs="Arial"/>
          <w:shd w:val="clear" w:color="auto" w:fill="FFFFFF"/>
        </w:rPr>
        <w:t>view/my_attendance2.php</w:t>
      </w:r>
    </w:p>
    <w:p w:rsidR="00402BC9" w:rsidRPr="009B4339" w:rsidRDefault="00402BC9" w:rsidP="00402BC9">
      <w:pPr>
        <w:pStyle w:val="ListParagraph"/>
        <w:ind w:left="1800"/>
        <w:rPr>
          <w:rFonts w:ascii="Cambria" w:hAnsi="Cambria" w:cs="Arial"/>
          <w:shd w:val="clear" w:color="auto" w:fill="FFFFFF"/>
        </w:rPr>
      </w:pPr>
    </w:p>
    <w:p w:rsidR="00402BC9" w:rsidRPr="009B4339" w:rsidRDefault="00402BC9" w:rsidP="00402BC9">
      <w:pPr>
        <w:rPr>
          <w:rFonts w:ascii="Cambria" w:hAnsi="Cambria" w:cs="Arial"/>
          <w:shd w:val="clear" w:color="auto" w:fill="FFFFFF"/>
        </w:rPr>
      </w:pPr>
      <w:r w:rsidRPr="009B4339">
        <w:rPr>
          <w:rFonts w:ascii="Cambria" w:hAnsi="Cambria" w:cs="Arial"/>
          <w:shd w:val="clear" w:color="auto" w:fill="FFFFFF"/>
        </w:rPr>
        <w:tab/>
        <w:t>My Attendance History</w:t>
      </w:r>
    </w:p>
    <w:p w:rsidR="00402BC9" w:rsidRPr="009B4339" w:rsidRDefault="00402BC9" w:rsidP="00402BC9">
      <w:pPr>
        <w:pStyle w:val="ListParagraph"/>
        <w:numPr>
          <w:ilvl w:val="0"/>
          <w:numId w:val="50"/>
        </w:numPr>
        <w:rPr>
          <w:rFonts w:ascii="Cambria" w:hAnsi="Cambria"/>
        </w:rPr>
      </w:pPr>
      <w:r w:rsidRPr="009B4339">
        <w:rPr>
          <w:rFonts w:ascii="Cambria" w:hAnsi="Cambria"/>
        </w:rPr>
        <w:t>view/my_attendance_history2.php</w:t>
      </w:r>
    </w:p>
    <w:p w:rsidR="00402BC9" w:rsidRDefault="00402BC9" w:rsidP="00402BC9">
      <w:pPr>
        <w:pStyle w:val="ListParagraph"/>
        <w:numPr>
          <w:ilvl w:val="0"/>
          <w:numId w:val="50"/>
        </w:numPr>
        <w:rPr>
          <w:rFonts w:ascii="Cambria" w:hAnsi="Cambria"/>
        </w:rPr>
      </w:pPr>
      <w:r w:rsidRPr="009B4339">
        <w:rPr>
          <w:rFonts w:ascii="Cambria" w:hAnsi="Cambria"/>
        </w:rPr>
        <w:t>view/my_attendance_history3.php</w:t>
      </w:r>
    </w:p>
    <w:p w:rsidR="00402BC9" w:rsidRPr="00810DBF" w:rsidRDefault="00402BC9" w:rsidP="00402BC9">
      <w:pPr>
        <w:rPr>
          <w:rFonts w:ascii="Cambria" w:hAnsi="Cambria"/>
        </w:rPr>
      </w:pPr>
      <w:r w:rsidRPr="00810DBF">
        <w:rPr>
          <w:rFonts w:ascii="Cambria" w:hAnsi="Cambria"/>
        </w:rPr>
        <w:t>My Salary</w:t>
      </w:r>
    </w:p>
    <w:p w:rsidR="00402BC9" w:rsidRPr="00810DBF" w:rsidRDefault="00402BC9" w:rsidP="00402BC9">
      <w:pPr>
        <w:pStyle w:val="ListParagraph"/>
        <w:numPr>
          <w:ilvl w:val="0"/>
          <w:numId w:val="51"/>
        </w:numPr>
        <w:rPr>
          <w:rFonts w:ascii="Cambria" w:hAnsi="Cambria"/>
        </w:rPr>
      </w:pPr>
      <w:r w:rsidRPr="00810DBF">
        <w:rPr>
          <w:rFonts w:ascii="Cambria" w:hAnsi="Cambria"/>
        </w:rPr>
        <w:t>view/my_salary.php</w:t>
      </w:r>
    </w:p>
    <w:p w:rsidR="00402BC9" w:rsidRPr="00810DBF" w:rsidRDefault="00402BC9" w:rsidP="00402BC9">
      <w:pPr>
        <w:pStyle w:val="ListParagraph"/>
        <w:numPr>
          <w:ilvl w:val="0"/>
          <w:numId w:val="51"/>
        </w:numPr>
        <w:rPr>
          <w:rFonts w:ascii="Cambria" w:hAnsi="Cambria"/>
        </w:rPr>
      </w:pPr>
      <w:r w:rsidRPr="00810DBF">
        <w:rPr>
          <w:rFonts w:ascii="Cambria" w:hAnsi="Cambria"/>
        </w:rPr>
        <w:t>view/teacher_salary_details3.php</w:t>
      </w:r>
    </w:p>
    <w:p w:rsidR="00402BC9" w:rsidRDefault="00402BC9" w:rsidP="00402BC9">
      <w:pPr>
        <w:pStyle w:val="ListParagraph"/>
        <w:numPr>
          <w:ilvl w:val="0"/>
          <w:numId w:val="51"/>
        </w:numPr>
        <w:rPr>
          <w:rFonts w:ascii="Cambria" w:hAnsi="Cambria"/>
        </w:rPr>
      </w:pPr>
      <w:r w:rsidRPr="00810DBF">
        <w:rPr>
          <w:rFonts w:ascii="Cambria" w:hAnsi="Cambria"/>
        </w:rPr>
        <w:t>view/teacher_salary_invoice1.php</w:t>
      </w:r>
    </w:p>
    <w:p w:rsidR="00402BC9" w:rsidRPr="006B6397" w:rsidRDefault="00402BC9" w:rsidP="00402BC9">
      <w:pPr>
        <w:rPr>
          <w:rFonts w:ascii="Cambria" w:hAnsi="Cambria"/>
        </w:rPr>
      </w:pPr>
      <w:r w:rsidRPr="006B6397">
        <w:rPr>
          <w:rFonts w:ascii="Cambria" w:hAnsi="Cambria"/>
        </w:rPr>
        <w:t>My Petty Cash</w:t>
      </w:r>
    </w:p>
    <w:p w:rsidR="00402BC9" w:rsidRPr="006B6397" w:rsidRDefault="00402BC9" w:rsidP="00402BC9">
      <w:pPr>
        <w:pStyle w:val="ListParagraph"/>
        <w:numPr>
          <w:ilvl w:val="0"/>
          <w:numId w:val="52"/>
        </w:numPr>
        <w:rPr>
          <w:rFonts w:ascii="Cambria" w:hAnsi="Cambria"/>
        </w:rPr>
      </w:pPr>
      <w:r w:rsidRPr="006B6397">
        <w:rPr>
          <w:rFonts w:ascii="Cambria" w:hAnsi="Cambria"/>
        </w:rPr>
        <w:t>view/my_petty_cash.php</w:t>
      </w:r>
    </w:p>
    <w:p w:rsidR="00402BC9" w:rsidRPr="006B6397" w:rsidRDefault="00402BC9" w:rsidP="00402BC9">
      <w:pPr>
        <w:pStyle w:val="ListParagraph"/>
        <w:numPr>
          <w:ilvl w:val="0"/>
          <w:numId w:val="52"/>
        </w:numPr>
        <w:rPr>
          <w:rFonts w:ascii="Cambria" w:hAnsi="Cambria"/>
        </w:rPr>
      </w:pPr>
      <w:r w:rsidRPr="006B6397">
        <w:rPr>
          <w:rFonts w:ascii="Cambria" w:hAnsi="Cambria"/>
        </w:rPr>
        <w:t>view/petty_cash_details.php</w:t>
      </w:r>
    </w:p>
    <w:p w:rsidR="00402BC9" w:rsidRPr="006B6397" w:rsidRDefault="00402BC9" w:rsidP="00402BC9">
      <w:pPr>
        <w:pStyle w:val="ListParagraph"/>
        <w:numPr>
          <w:ilvl w:val="0"/>
          <w:numId w:val="52"/>
        </w:numPr>
        <w:rPr>
          <w:rFonts w:ascii="Cambria" w:hAnsi="Cambria"/>
        </w:rPr>
      </w:pPr>
      <w:r w:rsidRPr="006B6397">
        <w:rPr>
          <w:rFonts w:ascii="Cambria" w:hAnsi="Cambria"/>
        </w:rPr>
        <w:t>model/add_petty_cash.php</w:t>
      </w:r>
    </w:p>
    <w:p w:rsidR="00402BC9" w:rsidRPr="00A2602A" w:rsidRDefault="00402BC9" w:rsidP="00402BC9">
      <w:pPr>
        <w:pStyle w:val="ListParagraph"/>
        <w:ind w:left="1800"/>
        <w:rPr>
          <w:rFonts w:ascii="Cambria" w:hAnsi="Cambria"/>
          <w:color w:val="FF0000"/>
        </w:rPr>
      </w:pPr>
    </w:p>
    <w:p w:rsidR="00402BC9" w:rsidRPr="00A2602A" w:rsidRDefault="00402BC9" w:rsidP="00402BC9">
      <w:pPr>
        <w:rPr>
          <w:rFonts w:ascii="Cambria" w:hAnsi="Cambria"/>
          <w:color w:val="FF0000"/>
        </w:rPr>
      </w:pPr>
      <w:r w:rsidRPr="00A2602A">
        <w:rPr>
          <w:rFonts w:ascii="Cambria" w:hAnsi="Cambria"/>
          <w:color w:val="FF0000"/>
        </w:rPr>
        <w:t xml:space="preserve"> </w:t>
      </w:r>
      <w:r w:rsidRPr="00E153F9">
        <w:rPr>
          <w:rFonts w:ascii="Cambria" w:hAnsi="Cambria"/>
        </w:rPr>
        <w:t>Exam</w:t>
      </w:r>
    </w:p>
    <w:p w:rsidR="00402BC9" w:rsidRPr="0027535C" w:rsidRDefault="00402BC9" w:rsidP="00402BC9">
      <w:pPr>
        <w:rPr>
          <w:rFonts w:ascii="Cambria" w:hAnsi="Cambria"/>
        </w:rPr>
      </w:pPr>
      <w:r w:rsidRPr="00A2602A">
        <w:rPr>
          <w:rFonts w:ascii="Cambria" w:hAnsi="Cambria"/>
          <w:color w:val="FF0000"/>
        </w:rPr>
        <w:tab/>
      </w:r>
      <w:r w:rsidRPr="0027535C">
        <w:rPr>
          <w:rFonts w:ascii="Cambria" w:hAnsi="Cambria"/>
        </w:rPr>
        <w:t>My Student Exam Marks</w:t>
      </w:r>
    </w:p>
    <w:p w:rsidR="00402BC9" w:rsidRPr="0027535C" w:rsidRDefault="00402BC9" w:rsidP="00402BC9">
      <w:pPr>
        <w:pStyle w:val="ListParagraph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my_student_exam_marks.php</w:t>
      </w:r>
    </w:p>
    <w:p w:rsidR="00402BC9" w:rsidRPr="0027535C" w:rsidRDefault="00402BC9" w:rsidP="00402BC9">
      <w:pPr>
        <w:pStyle w:val="ListParagraph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show_my_student.php</w:t>
      </w:r>
    </w:p>
    <w:p w:rsidR="00402BC9" w:rsidRPr="0027535C" w:rsidRDefault="00402BC9" w:rsidP="00402BC9">
      <w:pPr>
        <w:pStyle w:val="ListParagraph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student_profile.php</w:t>
      </w:r>
    </w:p>
    <w:p w:rsidR="00402BC9" w:rsidRPr="0027535C" w:rsidRDefault="00402BC9" w:rsidP="00402BC9">
      <w:pPr>
        <w:pStyle w:val="ListParagraph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my_student_exam_mark_insert_form.php</w:t>
      </w:r>
    </w:p>
    <w:p w:rsidR="00402BC9" w:rsidRPr="0027535C" w:rsidRDefault="00402BC9" w:rsidP="00402BC9">
      <w:pPr>
        <w:pStyle w:val="ListParagraph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my_student_exam_mark_update_form.php</w:t>
      </w:r>
    </w:p>
    <w:p w:rsidR="00402BC9" w:rsidRDefault="00402BC9" w:rsidP="00402BC9">
      <w:pPr>
        <w:pStyle w:val="ListParagraph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my_student_exam_marks1.php</w:t>
      </w:r>
    </w:p>
    <w:p w:rsidR="00402BC9" w:rsidRDefault="00402BC9" w:rsidP="00402BC9">
      <w:pPr>
        <w:pStyle w:val="ListParagraph"/>
        <w:numPr>
          <w:ilvl w:val="0"/>
          <w:numId w:val="53"/>
        </w:numPr>
        <w:rPr>
          <w:rFonts w:ascii="Cambria" w:hAnsi="Cambria"/>
        </w:rPr>
      </w:pPr>
      <w:r>
        <w:rPr>
          <w:rFonts w:ascii="Cambria" w:hAnsi="Cambria"/>
        </w:rPr>
        <w:t>model/add_student_exam_mark.php</w:t>
      </w:r>
    </w:p>
    <w:p w:rsidR="00402BC9" w:rsidRDefault="00402BC9" w:rsidP="00402BC9">
      <w:pPr>
        <w:pStyle w:val="ListParagraph"/>
        <w:numPr>
          <w:ilvl w:val="0"/>
          <w:numId w:val="53"/>
        </w:numPr>
        <w:rPr>
          <w:rFonts w:ascii="Cambria" w:hAnsi="Cambria"/>
        </w:rPr>
      </w:pPr>
      <w:r>
        <w:rPr>
          <w:rFonts w:ascii="Cambria" w:hAnsi="Cambria"/>
        </w:rPr>
        <w:t>model/update_student_exam_mark.php</w:t>
      </w:r>
    </w:p>
    <w:p w:rsidR="00402BC9" w:rsidRDefault="00402BC9" w:rsidP="00402BC9">
      <w:pPr>
        <w:ind w:left="720"/>
        <w:rPr>
          <w:rFonts w:ascii="Cambria" w:hAnsi="Cambria"/>
        </w:rPr>
      </w:pPr>
    </w:p>
    <w:p w:rsidR="00402BC9" w:rsidRPr="0027078B" w:rsidRDefault="00402BC9" w:rsidP="00402BC9">
      <w:pPr>
        <w:ind w:left="720"/>
        <w:rPr>
          <w:rFonts w:ascii="Cambria" w:hAnsi="Cambria"/>
        </w:rPr>
      </w:pPr>
      <w:r w:rsidRPr="0027078B">
        <w:rPr>
          <w:rFonts w:ascii="Cambria" w:hAnsi="Cambria"/>
        </w:rPr>
        <w:t>My Student Exam Marks History</w:t>
      </w:r>
    </w:p>
    <w:p w:rsidR="00402BC9" w:rsidRPr="0027078B" w:rsidRDefault="00402BC9" w:rsidP="00402BC9">
      <w:pPr>
        <w:pStyle w:val="ListParagraph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my_student_exam_marks_history.php</w:t>
      </w:r>
    </w:p>
    <w:p w:rsidR="00402BC9" w:rsidRPr="0027078B" w:rsidRDefault="00402BC9" w:rsidP="00402BC9">
      <w:pPr>
        <w:pStyle w:val="ListParagraph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student_profile.php</w:t>
      </w:r>
    </w:p>
    <w:p w:rsidR="00402BC9" w:rsidRPr="0027078B" w:rsidRDefault="00402BC9" w:rsidP="00402BC9">
      <w:pPr>
        <w:pStyle w:val="ListParagraph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my_student_exam_marks1.php</w:t>
      </w:r>
    </w:p>
    <w:p w:rsidR="00402BC9" w:rsidRPr="0027078B" w:rsidRDefault="00402BC9" w:rsidP="00402BC9">
      <w:pPr>
        <w:pStyle w:val="ListParagraph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show_my_student1.php</w:t>
      </w:r>
    </w:p>
    <w:p w:rsidR="00402BC9" w:rsidRPr="00907905" w:rsidRDefault="00402BC9" w:rsidP="00402BC9">
      <w:pPr>
        <w:ind w:left="720"/>
        <w:rPr>
          <w:rFonts w:ascii="Cambria" w:hAnsi="Cambria"/>
        </w:rPr>
      </w:pPr>
      <w:r w:rsidRPr="00907905">
        <w:rPr>
          <w:rFonts w:ascii="Cambria" w:hAnsi="Cambria"/>
        </w:rPr>
        <w:t>Exam Timetable</w:t>
      </w:r>
    </w:p>
    <w:p w:rsidR="00402BC9" w:rsidRPr="00907905" w:rsidRDefault="00402BC9" w:rsidP="00402BC9">
      <w:pPr>
        <w:pStyle w:val="ListParagraph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2.php</w:t>
      </w:r>
    </w:p>
    <w:p w:rsidR="00402BC9" w:rsidRPr="00907905" w:rsidRDefault="00402BC9" w:rsidP="00402BC9">
      <w:pPr>
        <w:pStyle w:val="ListParagraph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_grade_wise.php</w:t>
      </w:r>
    </w:p>
    <w:p w:rsidR="00402BC9" w:rsidRPr="00907905" w:rsidRDefault="00402BC9" w:rsidP="00402BC9">
      <w:pPr>
        <w:pStyle w:val="ListParagraph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lastRenderedPageBreak/>
        <w:t>view/exam_timetable_insert_form2.php</w:t>
      </w:r>
    </w:p>
    <w:p w:rsidR="00402BC9" w:rsidRPr="00907905" w:rsidRDefault="00402BC9" w:rsidP="00402BC9">
      <w:pPr>
        <w:pStyle w:val="ListParagraph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_update_form2.php</w:t>
      </w:r>
    </w:p>
    <w:p w:rsidR="00402BC9" w:rsidRPr="00907905" w:rsidRDefault="00402BC9" w:rsidP="00402BC9">
      <w:pPr>
        <w:pStyle w:val="ListParagraph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model/get_exam_timetable.php</w:t>
      </w:r>
    </w:p>
    <w:p w:rsidR="00402BC9" w:rsidRDefault="00402BC9" w:rsidP="00402BC9">
      <w:pPr>
        <w:pStyle w:val="ListParagraph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model/delete_record.php</w:t>
      </w:r>
    </w:p>
    <w:p w:rsidR="00402BC9" w:rsidRDefault="00402BC9" w:rsidP="00402BC9">
      <w:pPr>
        <w:ind w:left="720"/>
        <w:rPr>
          <w:rFonts w:ascii="Cambria" w:hAnsi="Cambria"/>
        </w:rPr>
      </w:pPr>
    </w:p>
    <w:p w:rsidR="00402BC9" w:rsidRDefault="00402BC9" w:rsidP="00402BC9">
      <w:pPr>
        <w:ind w:left="720"/>
        <w:rPr>
          <w:rFonts w:ascii="Cambria" w:hAnsi="Cambria"/>
        </w:rPr>
      </w:pPr>
    </w:p>
    <w:p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>Friends</w:t>
      </w:r>
    </w:p>
    <w:p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ab/>
        <w:t>Add Friends</w:t>
      </w:r>
    </w:p>
    <w:p w:rsidR="00402BC9" w:rsidRPr="00E153F9" w:rsidRDefault="00402BC9" w:rsidP="00402BC9">
      <w:pPr>
        <w:pStyle w:val="ListParagraph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view/add_friends2.php</w:t>
      </w:r>
    </w:p>
    <w:p w:rsidR="00402BC9" w:rsidRPr="00E153F9" w:rsidRDefault="00402BC9" w:rsidP="00402BC9">
      <w:pPr>
        <w:pStyle w:val="ListParagraph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view/friend_profile.php</w:t>
      </w:r>
    </w:p>
    <w:p w:rsidR="00402BC9" w:rsidRPr="00E153F9" w:rsidRDefault="00402BC9" w:rsidP="00402BC9">
      <w:pPr>
        <w:pStyle w:val="ListParagraph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view/find_friends.php</w:t>
      </w:r>
    </w:p>
    <w:p w:rsidR="00402BC9" w:rsidRPr="00E153F9" w:rsidRDefault="00402BC9" w:rsidP="00402BC9">
      <w:pPr>
        <w:pStyle w:val="ListParagraph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model/add_friends.php</w:t>
      </w:r>
    </w:p>
    <w:p w:rsidR="00402BC9" w:rsidRPr="00E153F9" w:rsidRDefault="00402BC9" w:rsidP="00402BC9">
      <w:pPr>
        <w:pStyle w:val="ListParagraph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model/confirm_friends.php</w:t>
      </w:r>
    </w:p>
    <w:p w:rsidR="00402BC9" w:rsidRPr="00E153F9" w:rsidRDefault="00402BC9" w:rsidP="00402BC9">
      <w:pPr>
        <w:ind w:left="1440"/>
        <w:rPr>
          <w:rFonts w:ascii="Cambria" w:hAnsi="Cambria"/>
        </w:rPr>
      </w:pPr>
      <w:r w:rsidRPr="00E153F9">
        <w:rPr>
          <w:rFonts w:ascii="Cambria" w:hAnsi="Cambria"/>
        </w:rPr>
        <w:t>My Friends</w:t>
      </w:r>
    </w:p>
    <w:p w:rsidR="00402BC9" w:rsidRPr="00E153F9" w:rsidRDefault="00402BC9" w:rsidP="00402BC9">
      <w:pPr>
        <w:pStyle w:val="ListParagraph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my_friends2.php</w:t>
      </w:r>
    </w:p>
    <w:p w:rsidR="00402BC9" w:rsidRPr="00E153F9" w:rsidRDefault="00402BC9" w:rsidP="00402BC9">
      <w:pPr>
        <w:pStyle w:val="ListParagraph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friend_profile.php</w:t>
      </w:r>
    </w:p>
    <w:p w:rsidR="00402BC9" w:rsidRPr="00E153F9" w:rsidRDefault="00402BC9" w:rsidP="00402BC9">
      <w:pPr>
        <w:pStyle w:val="ListParagraph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teacher.php</w:t>
      </w:r>
    </w:p>
    <w:p w:rsidR="00402BC9" w:rsidRPr="00E153F9" w:rsidRDefault="00402BC9" w:rsidP="00402BC9">
      <w:pPr>
        <w:pStyle w:val="ListParagraph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model/add_message.php</w:t>
      </w:r>
    </w:p>
    <w:p w:rsidR="00402BC9" w:rsidRPr="00E153F9" w:rsidRDefault="00402BC9" w:rsidP="00402BC9">
      <w:pPr>
        <w:pStyle w:val="ListParagraph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teacher1.php</w:t>
      </w:r>
    </w:p>
    <w:p w:rsidR="00402BC9" w:rsidRPr="00E153F9" w:rsidRDefault="00402BC9" w:rsidP="00402BC9">
      <w:pPr>
        <w:pStyle w:val="ListParagraph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model/confirm_msg_read.php</w:t>
      </w:r>
    </w:p>
    <w:p w:rsidR="00402BC9" w:rsidRPr="00E153F9" w:rsidRDefault="00402BC9" w:rsidP="00402BC9">
      <w:pPr>
        <w:pStyle w:val="ListParagraph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unread_msg.php</w:t>
      </w:r>
    </w:p>
    <w:p w:rsidR="00402BC9" w:rsidRPr="007D7D52" w:rsidRDefault="00402BC9" w:rsidP="00402BC9">
      <w:pPr>
        <w:ind w:left="720"/>
        <w:rPr>
          <w:rFonts w:ascii="Cambria" w:hAnsi="Cambria"/>
        </w:rPr>
      </w:pPr>
      <w:r w:rsidRPr="007D7D52">
        <w:rPr>
          <w:rFonts w:ascii="Cambria" w:hAnsi="Cambria"/>
        </w:rPr>
        <w:t>Events</w:t>
      </w:r>
    </w:p>
    <w:p w:rsidR="00402BC9" w:rsidRPr="0043704A" w:rsidRDefault="00402BC9" w:rsidP="00402BC9">
      <w:pPr>
        <w:ind w:left="720"/>
        <w:rPr>
          <w:rFonts w:ascii="Cambria" w:hAnsi="Cambria"/>
        </w:rPr>
      </w:pPr>
      <w:r>
        <w:rPr>
          <w:rFonts w:ascii="Cambria" w:hAnsi="Cambria"/>
          <w:color w:val="FF0000"/>
        </w:rPr>
        <w:tab/>
      </w:r>
      <w:r w:rsidRPr="0043704A">
        <w:rPr>
          <w:rFonts w:ascii="Cambria" w:hAnsi="Cambria"/>
        </w:rPr>
        <w:t>My Events</w:t>
      </w:r>
    </w:p>
    <w:p w:rsidR="00402BC9" w:rsidRPr="0043704A" w:rsidRDefault="00402BC9" w:rsidP="00402BC9">
      <w:pPr>
        <w:pStyle w:val="ListParagraph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my_events2.php</w:t>
      </w:r>
    </w:p>
    <w:p w:rsidR="00402BC9" w:rsidRPr="0043704A" w:rsidRDefault="00402BC9" w:rsidP="00402BC9">
      <w:pPr>
        <w:pStyle w:val="ListParagraph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event1.php</w:t>
      </w:r>
    </w:p>
    <w:p w:rsidR="00402BC9" w:rsidRPr="0043704A" w:rsidRDefault="00402BC9" w:rsidP="00402BC9">
      <w:pPr>
        <w:pStyle w:val="ListParagraph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show_events.php</w:t>
      </w:r>
    </w:p>
    <w:p w:rsidR="00402BC9" w:rsidRPr="0043704A" w:rsidRDefault="00402BC9" w:rsidP="00402BC9">
      <w:pPr>
        <w:pStyle w:val="ListParagraph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create_events.php</w:t>
      </w:r>
    </w:p>
    <w:p w:rsidR="00402BC9" w:rsidRPr="0043704A" w:rsidRDefault="00402BC9" w:rsidP="00402BC9">
      <w:pPr>
        <w:pStyle w:val="ListParagraph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model/get_events.php</w:t>
      </w:r>
    </w:p>
    <w:p w:rsidR="00402BC9" w:rsidRPr="0043704A" w:rsidRDefault="00402BC9" w:rsidP="00402BC9">
      <w:pPr>
        <w:pStyle w:val="ListParagraph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model/delete_record1.php</w:t>
      </w:r>
    </w:p>
    <w:p w:rsidR="00402BC9" w:rsidRDefault="00402BC9" w:rsidP="00402BC9">
      <w:pPr>
        <w:pStyle w:val="ListParagraph"/>
        <w:numPr>
          <w:ilvl w:val="0"/>
          <w:numId w:val="58"/>
        </w:numPr>
        <w:rPr>
          <w:rFonts w:ascii="Cambria" w:hAnsi="Cambria"/>
        </w:rPr>
      </w:pPr>
      <w:r w:rsidRPr="002E6C17">
        <w:rPr>
          <w:rFonts w:ascii="Cambria" w:hAnsi="Cambria"/>
        </w:rPr>
        <w:t>model/add_events.php</w:t>
      </w:r>
    </w:p>
    <w:p w:rsidR="00402BC9" w:rsidRPr="00E153F9" w:rsidRDefault="00402BC9" w:rsidP="00402BC9">
      <w:pPr>
        <w:pStyle w:val="ListParagraph"/>
        <w:ind w:left="2520"/>
        <w:rPr>
          <w:rFonts w:ascii="Cambria" w:hAnsi="Cambria"/>
          <w:color w:val="FF0000"/>
        </w:rPr>
      </w:pPr>
    </w:p>
    <w:p w:rsidR="00402BC9" w:rsidRPr="0043704A" w:rsidRDefault="00402BC9" w:rsidP="00402BC9">
      <w:pPr>
        <w:ind w:left="1440"/>
        <w:rPr>
          <w:rFonts w:ascii="Cambria" w:hAnsi="Cambria"/>
        </w:rPr>
      </w:pPr>
      <w:r w:rsidRPr="0043704A">
        <w:rPr>
          <w:rFonts w:ascii="Cambria" w:hAnsi="Cambria"/>
        </w:rPr>
        <w:t>All Events</w:t>
      </w:r>
    </w:p>
    <w:p w:rsidR="00402BC9" w:rsidRPr="0043704A" w:rsidRDefault="00402BC9" w:rsidP="00402BC9">
      <w:pPr>
        <w:pStyle w:val="ListParagraph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view/all_events2.php</w:t>
      </w:r>
    </w:p>
    <w:p w:rsidR="00402BC9" w:rsidRPr="0043704A" w:rsidRDefault="00402BC9" w:rsidP="00402BC9">
      <w:pPr>
        <w:pStyle w:val="ListParagraph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view/all_events1.php</w:t>
      </w:r>
    </w:p>
    <w:p w:rsidR="00402BC9" w:rsidRPr="0043704A" w:rsidRDefault="00402BC9" w:rsidP="00402BC9">
      <w:pPr>
        <w:pStyle w:val="ListParagraph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view/show_events1.php</w:t>
      </w:r>
    </w:p>
    <w:p w:rsidR="00402BC9" w:rsidRPr="0043704A" w:rsidRDefault="00402BC9" w:rsidP="00402BC9">
      <w:pPr>
        <w:pStyle w:val="ListParagraph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model/get_events.php</w:t>
      </w:r>
    </w:p>
    <w:p w:rsidR="00402BC9" w:rsidRPr="0043704A" w:rsidRDefault="00402BC9" w:rsidP="00402BC9">
      <w:pPr>
        <w:pStyle w:val="ListParagraph"/>
        <w:ind w:left="2520"/>
        <w:rPr>
          <w:rFonts w:ascii="Cambria" w:hAnsi="Cambria"/>
          <w:color w:val="FF0000"/>
        </w:rPr>
      </w:pPr>
    </w:p>
    <w:p w:rsidR="00402BC9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</w:p>
    <w:p w:rsidR="00402BC9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  <w:r>
        <w:rPr>
          <w:rFonts w:ascii="Cambria" w:hAnsi="Cambria"/>
          <w:b/>
          <w:color w:val="7030A0"/>
          <w:sz w:val="44"/>
          <w:szCs w:val="44"/>
        </w:rPr>
        <w:lastRenderedPageBreak/>
        <w:t>Student</w:t>
      </w:r>
    </w:p>
    <w:p w:rsidR="00402BC9" w:rsidRPr="00FC725C" w:rsidRDefault="00402BC9" w:rsidP="00402BC9">
      <w:pPr>
        <w:rPr>
          <w:rFonts w:ascii="Cambria" w:hAnsi="Cambria"/>
        </w:rPr>
      </w:pPr>
      <w:r w:rsidRPr="00FC725C">
        <w:rPr>
          <w:rFonts w:ascii="Cambria" w:hAnsi="Cambria"/>
        </w:rPr>
        <w:t>Dashboard</w:t>
      </w:r>
    </w:p>
    <w:p w:rsidR="00402BC9" w:rsidRPr="00FC725C" w:rsidRDefault="00402BC9" w:rsidP="00402BC9">
      <w:pPr>
        <w:pStyle w:val="ListParagraph"/>
        <w:numPr>
          <w:ilvl w:val="0"/>
          <w:numId w:val="61"/>
        </w:numPr>
        <w:rPr>
          <w:rFonts w:ascii="Cambria" w:hAnsi="Cambria"/>
        </w:rPr>
      </w:pPr>
      <w:r w:rsidRPr="00FC725C">
        <w:rPr>
          <w:rFonts w:ascii="Cambria" w:hAnsi="Cambria"/>
        </w:rPr>
        <w:t>view/dashboard1.php</w:t>
      </w:r>
    </w:p>
    <w:p w:rsidR="00402BC9" w:rsidRPr="00FC725C" w:rsidRDefault="00402BC9" w:rsidP="00402BC9">
      <w:pPr>
        <w:pStyle w:val="ListParagraph"/>
        <w:numPr>
          <w:ilvl w:val="0"/>
          <w:numId w:val="61"/>
        </w:numPr>
        <w:rPr>
          <w:rFonts w:ascii="Cambria" w:hAnsi="Cambria"/>
        </w:rPr>
      </w:pPr>
      <w:r w:rsidRPr="00FC725C">
        <w:rPr>
          <w:rFonts w:ascii="Cambria" w:hAnsi="Cambria"/>
        </w:rPr>
        <w:t>view/all_events1.php</w:t>
      </w:r>
    </w:p>
    <w:p w:rsidR="00402BC9" w:rsidRDefault="00402BC9" w:rsidP="00402BC9">
      <w:pPr>
        <w:pStyle w:val="ListParagraph"/>
        <w:numPr>
          <w:ilvl w:val="0"/>
          <w:numId w:val="61"/>
        </w:numPr>
        <w:rPr>
          <w:rFonts w:ascii="Cambria" w:hAnsi="Cambria"/>
        </w:rPr>
      </w:pPr>
      <w:r w:rsidRPr="00FC725C">
        <w:rPr>
          <w:rFonts w:ascii="Cambria" w:hAnsi="Cambria"/>
        </w:rPr>
        <w:t>view/show_events1.php</w:t>
      </w:r>
    </w:p>
    <w:p w:rsidR="00402BC9" w:rsidRPr="004A591B" w:rsidRDefault="00402BC9" w:rsidP="00402BC9">
      <w:pPr>
        <w:rPr>
          <w:rFonts w:ascii="Cambria" w:hAnsi="Cambria"/>
        </w:rPr>
      </w:pPr>
      <w:r w:rsidRPr="004A591B">
        <w:rPr>
          <w:rFonts w:ascii="Cambria" w:hAnsi="Cambria"/>
        </w:rPr>
        <w:t>My Profile</w:t>
      </w:r>
    </w:p>
    <w:p w:rsidR="00402BC9" w:rsidRPr="004A591B" w:rsidRDefault="00402BC9" w:rsidP="00402BC9">
      <w:pPr>
        <w:pStyle w:val="ListParagraph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view/my_profile.php</w:t>
      </w:r>
    </w:p>
    <w:p w:rsidR="00402BC9" w:rsidRPr="004A591B" w:rsidRDefault="00402BC9" w:rsidP="00402BC9">
      <w:pPr>
        <w:pStyle w:val="ListParagraph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model/get_student_profile.php</w:t>
      </w:r>
    </w:p>
    <w:p w:rsidR="00402BC9" w:rsidRPr="004A591B" w:rsidRDefault="00402BC9" w:rsidP="00402BC9">
      <w:pPr>
        <w:pStyle w:val="ListParagraph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view/my_profile_update_form1.php</w:t>
      </w:r>
    </w:p>
    <w:p w:rsidR="00402BC9" w:rsidRDefault="00402BC9" w:rsidP="00402BC9">
      <w:pPr>
        <w:pStyle w:val="ListParagraph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model/update_student_profile.php</w:t>
      </w:r>
    </w:p>
    <w:p w:rsidR="00402BC9" w:rsidRPr="00533006" w:rsidRDefault="00402BC9" w:rsidP="00402BC9">
      <w:pPr>
        <w:rPr>
          <w:rFonts w:ascii="Cambria" w:hAnsi="Cambria"/>
        </w:rPr>
      </w:pPr>
      <w:r w:rsidRPr="00533006">
        <w:rPr>
          <w:rFonts w:ascii="Cambria" w:hAnsi="Cambria"/>
        </w:rPr>
        <w:t>Teacher</w:t>
      </w:r>
    </w:p>
    <w:p w:rsidR="00402BC9" w:rsidRPr="00533006" w:rsidRDefault="00402BC9" w:rsidP="00402BC9">
      <w:pPr>
        <w:rPr>
          <w:rFonts w:ascii="Cambria" w:hAnsi="Cambria"/>
        </w:rPr>
      </w:pPr>
      <w:r w:rsidRPr="00533006">
        <w:rPr>
          <w:rFonts w:ascii="Cambria" w:hAnsi="Cambria"/>
        </w:rPr>
        <w:tab/>
        <w:t>My Teacher</w:t>
      </w:r>
    </w:p>
    <w:p w:rsidR="00402BC9" w:rsidRPr="00533006" w:rsidRDefault="00402BC9" w:rsidP="00402BC9">
      <w:pPr>
        <w:pStyle w:val="ListParagraph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t>view/my_teacher.php</w:t>
      </w:r>
    </w:p>
    <w:p w:rsidR="00402BC9" w:rsidRPr="00533006" w:rsidRDefault="00402BC9" w:rsidP="00402BC9">
      <w:pPr>
        <w:pStyle w:val="ListParagraph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t>view/teacher_profile1.php</w:t>
      </w:r>
    </w:p>
    <w:p w:rsidR="00402BC9" w:rsidRPr="00533006" w:rsidRDefault="00402BC9" w:rsidP="00402BC9">
      <w:pPr>
        <w:ind w:left="720"/>
        <w:rPr>
          <w:rFonts w:ascii="Cambria" w:hAnsi="Cambria"/>
        </w:rPr>
      </w:pPr>
      <w:r w:rsidRPr="00533006">
        <w:rPr>
          <w:rFonts w:ascii="Cambria" w:hAnsi="Cambria"/>
        </w:rPr>
        <w:t>All Teacher</w:t>
      </w:r>
    </w:p>
    <w:p w:rsidR="00402BC9" w:rsidRPr="00533006" w:rsidRDefault="00402BC9" w:rsidP="00402BC9">
      <w:pPr>
        <w:pStyle w:val="ListParagraph"/>
        <w:numPr>
          <w:ilvl w:val="0"/>
          <w:numId w:val="64"/>
        </w:numPr>
        <w:rPr>
          <w:rFonts w:ascii="Cambria" w:hAnsi="Cambria"/>
        </w:rPr>
      </w:pPr>
      <w:r w:rsidRPr="00533006">
        <w:rPr>
          <w:rFonts w:ascii="Cambria" w:hAnsi="Cambria"/>
        </w:rPr>
        <w:t>view/all_teacher1.php</w:t>
      </w:r>
    </w:p>
    <w:p w:rsidR="00402BC9" w:rsidRDefault="00402BC9" w:rsidP="00402BC9">
      <w:pPr>
        <w:pStyle w:val="ListParagraph"/>
        <w:numPr>
          <w:ilvl w:val="0"/>
          <w:numId w:val="64"/>
        </w:numPr>
        <w:rPr>
          <w:rFonts w:ascii="Cambria" w:hAnsi="Cambria"/>
        </w:rPr>
      </w:pPr>
      <w:r w:rsidRPr="00533006">
        <w:rPr>
          <w:rFonts w:ascii="Cambria" w:hAnsi="Cambria"/>
        </w:rPr>
        <w:t>view/teacher_profile1.php</w:t>
      </w:r>
    </w:p>
    <w:p w:rsidR="00402BC9" w:rsidRPr="00533006" w:rsidRDefault="00402BC9" w:rsidP="00402BC9">
      <w:pPr>
        <w:rPr>
          <w:rFonts w:ascii="Cambria" w:hAnsi="Cambria"/>
        </w:rPr>
      </w:pPr>
      <w:r w:rsidRPr="00533006">
        <w:rPr>
          <w:rFonts w:ascii="Cambria" w:hAnsi="Cambria"/>
        </w:rPr>
        <w:t>Subject</w:t>
      </w:r>
    </w:p>
    <w:p w:rsidR="00402BC9" w:rsidRPr="00533006" w:rsidRDefault="00402BC9" w:rsidP="00402BC9">
      <w:pPr>
        <w:rPr>
          <w:rFonts w:ascii="Cambria" w:hAnsi="Cambria"/>
        </w:rPr>
      </w:pPr>
      <w:r w:rsidRPr="00533006">
        <w:rPr>
          <w:rFonts w:ascii="Cambria" w:hAnsi="Cambria"/>
        </w:rPr>
        <w:tab/>
        <w:t>My Subject</w:t>
      </w:r>
    </w:p>
    <w:p w:rsidR="00402BC9" w:rsidRPr="00533006" w:rsidRDefault="00402BC9" w:rsidP="00402BC9">
      <w:pPr>
        <w:pStyle w:val="ListParagraph"/>
        <w:numPr>
          <w:ilvl w:val="0"/>
          <w:numId w:val="65"/>
        </w:numPr>
        <w:rPr>
          <w:rFonts w:ascii="Cambria" w:hAnsi="Cambria"/>
        </w:rPr>
      </w:pPr>
      <w:r w:rsidRPr="00533006">
        <w:rPr>
          <w:rFonts w:ascii="Cambria" w:hAnsi="Cambria"/>
        </w:rPr>
        <w:t>view/my_subject.php</w:t>
      </w:r>
    </w:p>
    <w:p w:rsidR="00402BC9" w:rsidRPr="00533006" w:rsidRDefault="00402BC9" w:rsidP="00402BC9">
      <w:pPr>
        <w:ind w:left="720"/>
        <w:rPr>
          <w:rFonts w:ascii="Cambria" w:hAnsi="Cambria"/>
        </w:rPr>
      </w:pPr>
    </w:p>
    <w:p w:rsidR="00402BC9" w:rsidRPr="00533006" w:rsidRDefault="00402BC9" w:rsidP="00402BC9">
      <w:pPr>
        <w:ind w:left="720"/>
        <w:rPr>
          <w:rFonts w:ascii="Cambria" w:hAnsi="Cambria"/>
        </w:rPr>
      </w:pPr>
      <w:r w:rsidRPr="00533006">
        <w:rPr>
          <w:rFonts w:ascii="Cambria" w:hAnsi="Cambria"/>
        </w:rPr>
        <w:t>All Subject</w:t>
      </w:r>
    </w:p>
    <w:p w:rsidR="00402BC9" w:rsidRPr="00C20F8B" w:rsidRDefault="00402BC9" w:rsidP="00402BC9">
      <w:pPr>
        <w:pStyle w:val="ListParagraph"/>
        <w:numPr>
          <w:ilvl w:val="0"/>
          <w:numId w:val="66"/>
        </w:numPr>
        <w:rPr>
          <w:rFonts w:ascii="Cambria" w:hAnsi="Cambria"/>
        </w:rPr>
      </w:pPr>
      <w:r w:rsidRPr="00C20F8B">
        <w:rPr>
          <w:rFonts w:ascii="Cambria" w:hAnsi="Cambria"/>
        </w:rPr>
        <w:t>view/all_subject1.php</w:t>
      </w:r>
    </w:p>
    <w:p w:rsidR="00402BC9" w:rsidRPr="009B0A27" w:rsidRDefault="00402BC9" w:rsidP="00402BC9">
      <w:pPr>
        <w:rPr>
          <w:rFonts w:ascii="Cambria" w:hAnsi="Cambria"/>
        </w:rPr>
      </w:pPr>
      <w:r w:rsidRPr="009B0A27">
        <w:rPr>
          <w:rFonts w:ascii="Cambria" w:hAnsi="Cambria"/>
        </w:rPr>
        <w:t>Timetable</w:t>
      </w:r>
    </w:p>
    <w:p w:rsidR="00402BC9" w:rsidRPr="009B0A27" w:rsidRDefault="00402BC9" w:rsidP="00402BC9">
      <w:pPr>
        <w:rPr>
          <w:rFonts w:ascii="Cambria" w:hAnsi="Cambria"/>
        </w:rPr>
      </w:pPr>
      <w:r w:rsidRPr="009B0A27">
        <w:rPr>
          <w:rFonts w:ascii="Cambria" w:hAnsi="Cambria"/>
        </w:rPr>
        <w:tab/>
        <w:t>My Timetable</w:t>
      </w:r>
    </w:p>
    <w:p w:rsidR="00402BC9" w:rsidRPr="009B0A27" w:rsidRDefault="00402BC9" w:rsidP="00402BC9">
      <w:pPr>
        <w:pStyle w:val="ListParagraph"/>
        <w:numPr>
          <w:ilvl w:val="0"/>
          <w:numId w:val="67"/>
        </w:numPr>
        <w:rPr>
          <w:rFonts w:ascii="Cambria" w:hAnsi="Cambria"/>
        </w:rPr>
      </w:pPr>
      <w:r w:rsidRPr="009B0A27">
        <w:rPr>
          <w:rFonts w:ascii="Cambria" w:hAnsi="Cambria"/>
        </w:rPr>
        <w:t>view/my_timetable.php</w:t>
      </w:r>
    </w:p>
    <w:p w:rsidR="00402BC9" w:rsidRPr="009B0A27" w:rsidRDefault="00402BC9" w:rsidP="00402BC9">
      <w:pPr>
        <w:ind w:left="720"/>
        <w:rPr>
          <w:rFonts w:ascii="Cambria" w:hAnsi="Cambria"/>
        </w:rPr>
      </w:pPr>
      <w:r w:rsidRPr="009B0A27">
        <w:rPr>
          <w:rFonts w:ascii="Cambria" w:hAnsi="Cambria"/>
        </w:rPr>
        <w:t>All Timetable</w:t>
      </w:r>
    </w:p>
    <w:p w:rsidR="00402BC9" w:rsidRPr="009B0A27" w:rsidRDefault="00402BC9" w:rsidP="00402BC9">
      <w:pPr>
        <w:pStyle w:val="ListParagraph"/>
        <w:numPr>
          <w:ilvl w:val="0"/>
          <w:numId w:val="68"/>
        </w:numPr>
        <w:rPr>
          <w:rFonts w:ascii="Cambria" w:hAnsi="Cambria"/>
        </w:rPr>
      </w:pPr>
      <w:r w:rsidRPr="009B0A27">
        <w:rPr>
          <w:rFonts w:ascii="Cambria" w:hAnsi="Cambria"/>
        </w:rPr>
        <w:t>view/all_timetable1.php</w:t>
      </w:r>
    </w:p>
    <w:p w:rsidR="00402BC9" w:rsidRDefault="00402BC9" w:rsidP="00402BC9">
      <w:pPr>
        <w:rPr>
          <w:rFonts w:ascii="Cambria" w:hAnsi="Cambria"/>
        </w:rPr>
      </w:pPr>
    </w:p>
    <w:p w:rsidR="00402BC9" w:rsidRDefault="00402BC9" w:rsidP="00402BC9">
      <w:pPr>
        <w:rPr>
          <w:rFonts w:ascii="Cambria" w:hAnsi="Cambria"/>
        </w:rPr>
      </w:pPr>
    </w:p>
    <w:p w:rsidR="00402BC9" w:rsidRPr="00533006" w:rsidRDefault="00402BC9" w:rsidP="00402BC9">
      <w:pPr>
        <w:rPr>
          <w:rFonts w:ascii="Cambria" w:hAnsi="Cambria"/>
        </w:rPr>
      </w:pPr>
    </w:p>
    <w:p w:rsidR="00402BC9" w:rsidRPr="00F6334F" w:rsidRDefault="00402BC9" w:rsidP="00402BC9">
      <w:pPr>
        <w:rPr>
          <w:rFonts w:ascii="Cambria" w:hAnsi="Cambria"/>
        </w:rPr>
      </w:pPr>
      <w:r w:rsidRPr="00F6334F">
        <w:rPr>
          <w:rFonts w:ascii="Cambria" w:hAnsi="Cambria"/>
        </w:rPr>
        <w:lastRenderedPageBreak/>
        <w:t>Attendance</w:t>
      </w:r>
    </w:p>
    <w:p w:rsidR="00402BC9" w:rsidRPr="00F6334F" w:rsidRDefault="00402BC9" w:rsidP="00402BC9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t>My  Attendance</w:t>
      </w:r>
    </w:p>
    <w:p w:rsidR="00402BC9" w:rsidRPr="00F6334F" w:rsidRDefault="00402BC9" w:rsidP="00402BC9">
      <w:pPr>
        <w:pStyle w:val="ListParagraph"/>
        <w:numPr>
          <w:ilvl w:val="0"/>
          <w:numId w:val="69"/>
        </w:numPr>
        <w:rPr>
          <w:rFonts w:ascii="Cambria" w:hAnsi="Cambria"/>
        </w:rPr>
      </w:pPr>
      <w:r w:rsidRPr="00F6334F">
        <w:rPr>
          <w:rFonts w:ascii="Cambria" w:hAnsi="Cambria"/>
        </w:rPr>
        <w:t>view/my_attendance.php</w:t>
      </w:r>
    </w:p>
    <w:p w:rsidR="00402BC9" w:rsidRPr="00F6334F" w:rsidRDefault="00402BC9" w:rsidP="00402BC9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t xml:space="preserve"> </w:t>
      </w:r>
    </w:p>
    <w:p w:rsidR="00402BC9" w:rsidRPr="00F6334F" w:rsidRDefault="00402BC9" w:rsidP="00402BC9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t>My  Attendance History</w:t>
      </w:r>
    </w:p>
    <w:p w:rsidR="00402BC9" w:rsidRPr="00F6334F" w:rsidRDefault="00402BC9" w:rsidP="00402BC9">
      <w:pPr>
        <w:pStyle w:val="ListParagraph"/>
        <w:numPr>
          <w:ilvl w:val="0"/>
          <w:numId w:val="70"/>
        </w:numPr>
        <w:rPr>
          <w:rFonts w:ascii="Cambria" w:hAnsi="Cambria"/>
        </w:rPr>
      </w:pPr>
      <w:r w:rsidRPr="00F6334F">
        <w:rPr>
          <w:rFonts w:ascii="Cambria" w:hAnsi="Cambria"/>
        </w:rPr>
        <w:t>view/my_attendance_history.php</w:t>
      </w:r>
    </w:p>
    <w:p w:rsidR="00402BC9" w:rsidRPr="00F6334F" w:rsidRDefault="00402BC9" w:rsidP="00402BC9">
      <w:pPr>
        <w:pStyle w:val="ListParagraph"/>
        <w:numPr>
          <w:ilvl w:val="0"/>
          <w:numId w:val="70"/>
        </w:numPr>
        <w:rPr>
          <w:rFonts w:ascii="Cambria" w:hAnsi="Cambria"/>
        </w:rPr>
      </w:pPr>
      <w:r w:rsidRPr="00F6334F">
        <w:rPr>
          <w:rFonts w:ascii="Cambria" w:hAnsi="Cambria"/>
        </w:rPr>
        <w:t>view/my_attendance_history1.php</w:t>
      </w:r>
    </w:p>
    <w:p w:rsidR="00402BC9" w:rsidRPr="00EB78C1" w:rsidRDefault="00402BC9" w:rsidP="00402BC9">
      <w:pPr>
        <w:ind w:firstLine="720"/>
        <w:rPr>
          <w:rFonts w:ascii="Cambria" w:hAnsi="Cambria"/>
        </w:rPr>
      </w:pPr>
    </w:p>
    <w:p w:rsidR="00402BC9" w:rsidRPr="00EB78C1" w:rsidRDefault="00402BC9" w:rsidP="00402BC9">
      <w:pPr>
        <w:rPr>
          <w:rFonts w:ascii="Cambria" w:hAnsi="Cambria"/>
        </w:rPr>
      </w:pPr>
      <w:r w:rsidRPr="00EB78C1">
        <w:rPr>
          <w:rFonts w:ascii="Cambria" w:hAnsi="Cambria"/>
        </w:rPr>
        <w:t>My Payments</w:t>
      </w:r>
    </w:p>
    <w:p w:rsidR="00402BC9" w:rsidRPr="00EB78C1" w:rsidRDefault="00402BC9" w:rsidP="00402BC9">
      <w:pPr>
        <w:pStyle w:val="ListParagraph"/>
        <w:numPr>
          <w:ilvl w:val="0"/>
          <w:numId w:val="71"/>
        </w:numPr>
        <w:rPr>
          <w:rFonts w:ascii="Cambria" w:hAnsi="Cambria"/>
        </w:rPr>
      </w:pPr>
      <w:r w:rsidRPr="00EB78C1">
        <w:rPr>
          <w:rFonts w:ascii="Cambria" w:hAnsi="Cambria"/>
        </w:rPr>
        <w:t>view/my_payments.php</w:t>
      </w:r>
    </w:p>
    <w:p w:rsidR="00402BC9" w:rsidRPr="00EB78C1" w:rsidRDefault="00402BC9" w:rsidP="00402BC9">
      <w:pPr>
        <w:pStyle w:val="ListParagraph"/>
        <w:numPr>
          <w:ilvl w:val="0"/>
          <w:numId w:val="71"/>
        </w:numPr>
        <w:rPr>
          <w:rFonts w:ascii="Cambria" w:hAnsi="Cambria"/>
        </w:rPr>
      </w:pPr>
      <w:r w:rsidRPr="00EB78C1">
        <w:rPr>
          <w:rFonts w:ascii="Cambria" w:hAnsi="Cambria"/>
        </w:rPr>
        <w:t>view/student_payment_details3.php</w:t>
      </w:r>
    </w:p>
    <w:p w:rsidR="00402BC9" w:rsidRDefault="00402BC9" w:rsidP="00402BC9">
      <w:pPr>
        <w:pStyle w:val="ListParagraph"/>
        <w:numPr>
          <w:ilvl w:val="0"/>
          <w:numId w:val="71"/>
        </w:numPr>
        <w:rPr>
          <w:rFonts w:ascii="Cambria" w:hAnsi="Cambria"/>
        </w:rPr>
      </w:pPr>
      <w:r w:rsidRPr="00EB78C1">
        <w:rPr>
          <w:rFonts w:ascii="Cambria" w:hAnsi="Cambria"/>
        </w:rPr>
        <w:t>view/student_payment_invoice1.php</w:t>
      </w:r>
    </w:p>
    <w:p w:rsidR="00402BC9" w:rsidRPr="00DE4E6D" w:rsidRDefault="00402BC9" w:rsidP="00402BC9">
      <w:pPr>
        <w:rPr>
          <w:rFonts w:ascii="Cambria" w:hAnsi="Cambria"/>
        </w:rPr>
      </w:pPr>
      <w:r w:rsidRPr="00DE4E6D">
        <w:rPr>
          <w:rFonts w:ascii="Cambria" w:hAnsi="Cambria"/>
        </w:rPr>
        <w:t>Exam</w:t>
      </w:r>
    </w:p>
    <w:p w:rsidR="00402BC9" w:rsidRPr="00C20F8B" w:rsidRDefault="00402BC9" w:rsidP="00402BC9">
      <w:pPr>
        <w:rPr>
          <w:rFonts w:ascii="Cambria" w:hAnsi="Cambria"/>
        </w:rPr>
      </w:pPr>
      <w:r w:rsidRPr="00C20F8B">
        <w:rPr>
          <w:rFonts w:ascii="Cambria" w:hAnsi="Cambria"/>
          <w:color w:val="FF0000"/>
        </w:rPr>
        <w:tab/>
      </w:r>
      <w:r w:rsidRPr="00C20F8B">
        <w:rPr>
          <w:rFonts w:ascii="Cambria" w:hAnsi="Cambria"/>
        </w:rPr>
        <w:t>My Exam Marks</w:t>
      </w:r>
    </w:p>
    <w:p w:rsidR="00402BC9" w:rsidRPr="00C20F8B" w:rsidRDefault="00402BC9" w:rsidP="00402BC9">
      <w:pPr>
        <w:pStyle w:val="ListParagraph"/>
        <w:numPr>
          <w:ilvl w:val="0"/>
          <w:numId w:val="72"/>
        </w:numPr>
        <w:rPr>
          <w:rFonts w:ascii="Cambria" w:hAnsi="Cambria"/>
        </w:rPr>
      </w:pPr>
      <w:r w:rsidRPr="00C20F8B">
        <w:rPr>
          <w:rFonts w:ascii="Cambria" w:hAnsi="Cambria"/>
        </w:rPr>
        <w:t>view/my_exam_marks.php</w:t>
      </w:r>
    </w:p>
    <w:p w:rsidR="00402BC9" w:rsidRDefault="00402BC9" w:rsidP="00402BC9">
      <w:pPr>
        <w:pStyle w:val="ListParagraph"/>
        <w:numPr>
          <w:ilvl w:val="0"/>
          <w:numId w:val="72"/>
        </w:numPr>
        <w:rPr>
          <w:rFonts w:ascii="Cambria" w:hAnsi="Cambria"/>
        </w:rPr>
      </w:pPr>
      <w:r w:rsidRPr="00C20F8B">
        <w:rPr>
          <w:rFonts w:ascii="Cambria" w:hAnsi="Cambria"/>
        </w:rPr>
        <w:t>view/my_exam_marks1.php</w:t>
      </w:r>
    </w:p>
    <w:p w:rsidR="00402BC9" w:rsidRDefault="00402BC9" w:rsidP="00402BC9">
      <w:pPr>
        <w:rPr>
          <w:rFonts w:ascii="Cambria" w:hAnsi="Cambria"/>
        </w:rPr>
      </w:pPr>
    </w:p>
    <w:p w:rsidR="00402BC9" w:rsidRPr="00DE4E6D" w:rsidRDefault="00402BC9" w:rsidP="00402BC9">
      <w:pPr>
        <w:ind w:firstLine="720"/>
        <w:rPr>
          <w:rFonts w:ascii="Cambria" w:hAnsi="Cambria"/>
        </w:rPr>
      </w:pPr>
      <w:r w:rsidRPr="00DE4E6D">
        <w:rPr>
          <w:rFonts w:ascii="Cambria" w:hAnsi="Cambria"/>
        </w:rPr>
        <w:t>My Exam Marks History</w:t>
      </w:r>
    </w:p>
    <w:p w:rsidR="00402BC9" w:rsidRPr="00DE4E6D" w:rsidRDefault="00402BC9" w:rsidP="00402BC9">
      <w:pPr>
        <w:pStyle w:val="ListParagraph"/>
        <w:numPr>
          <w:ilvl w:val="0"/>
          <w:numId w:val="73"/>
        </w:numPr>
        <w:rPr>
          <w:rFonts w:ascii="Cambria" w:hAnsi="Cambria"/>
        </w:rPr>
      </w:pPr>
      <w:r w:rsidRPr="00DE4E6D">
        <w:rPr>
          <w:rFonts w:ascii="Cambria" w:hAnsi="Cambria"/>
        </w:rPr>
        <w:t>view/my_exam_marks_history.php</w:t>
      </w:r>
    </w:p>
    <w:p w:rsidR="00402BC9" w:rsidRDefault="00402BC9" w:rsidP="00402BC9">
      <w:pPr>
        <w:pStyle w:val="ListParagraph"/>
        <w:numPr>
          <w:ilvl w:val="0"/>
          <w:numId w:val="73"/>
        </w:numPr>
        <w:rPr>
          <w:rFonts w:ascii="Cambria" w:hAnsi="Cambria"/>
        </w:rPr>
      </w:pPr>
      <w:r w:rsidRPr="00DE4E6D">
        <w:rPr>
          <w:rFonts w:ascii="Cambria" w:hAnsi="Cambria"/>
        </w:rPr>
        <w:t>view/my_exam_marks1.php</w:t>
      </w:r>
    </w:p>
    <w:p w:rsidR="00402BC9" w:rsidRPr="00DE4E6D" w:rsidRDefault="00402BC9" w:rsidP="00402BC9">
      <w:pPr>
        <w:ind w:firstLine="720"/>
        <w:rPr>
          <w:rFonts w:ascii="Cambria" w:hAnsi="Cambria"/>
        </w:rPr>
      </w:pPr>
      <w:r w:rsidRPr="00DE4E6D">
        <w:rPr>
          <w:rFonts w:ascii="Cambria" w:hAnsi="Cambria"/>
        </w:rPr>
        <w:t>My Exam Timetable</w:t>
      </w:r>
    </w:p>
    <w:p w:rsidR="00402BC9" w:rsidRPr="00DE4E6D" w:rsidRDefault="00402BC9" w:rsidP="00402BC9">
      <w:pPr>
        <w:pStyle w:val="ListParagraph"/>
        <w:numPr>
          <w:ilvl w:val="0"/>
          <w:numId w:val="74"/>
        </w:numPr>
        <w:rPr>
          <w:rFonts w:ascii="Cambria" w:hAnsi="Cambria"/>
        </w:rPr>
      </w:pPr>
      <w:r w:rsidRPr="00DE4E6D">
        <w:rPr>
          <w:rFonts w:ascii="Cambria" w:hAnsi="Cambria"/>
        </w:rPr>
        <w:t>view/my_exam_timetable.php</w:t>
      </w:r>
    </w:p>
    <w:p w:rsidR="00402BC9" w:rsidRDefault="00402BC9" w:rsidP="00402BC9">
      <w:pPr>
        <w:pStyle w:val="ListParagraph"/>
        <w:numPr>
          <w:ilvl w:val="0"/>
          <w:numId w:val="74"/>
        </w:numPr>
        <w:rPr>
          <w:rFonts w:ascii="Cambria" w:hAnsi="Cambria"/>
        </w:rPr>
      </w:pPr>
      <w:r w:rsidRPr="00DE4E6D">
        <w:rPr>
          <w:rFonts w:ascii="Cambria" w:hAnsi="Cambria"/>
        </w:rPr>
        <w:t>view/</w:t>
      </w:r>
      <w:r w:rsidRPr="00DE4E6D">
        <w:t xml:space="preserve"> </w:t>
      </w:r>
      <w:r w:rsidRPr="00DE4E6D">
        <w:rPr>
          <w:rFonts w:ascii="Cambria" w:hAnsi="Cambria"/>
        </w:rPr>
        <w:t>my_exam_timetable1.php</w:t>
      </w:r>
    </w:p>
    <w:p w:rsidR="00402BC9" w:rsidRDefault="00402BC9" w:rsidP="00402BC9">
      <w:pPr>
        <w:rPr>
          <w:rFonts w:ascii="Cambria" w:hAnsi="Cambria"/>
        </w:rPr>
      </w:pPr>
    </w:p>
    <w:p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>Friends</w:t>
      </w:r>
    </w:p>
    <w:p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ab/>
        <w:t>Add Friends</w:t>
      </w:r>
    </w:p>
    <w:p w:rsidR="00402BC9" w:rsidRPr="00A61D3F" w:rsidRDefault="00402BC9" w:rsidP="00402BC9">
      <w:pPr>
        <w:pStyle w:val="ListParagraph"/>
        <w:numPr>
          <w:ilvl w:val="0"/>
          <w:numId w:val="80"/>
        </w:numPr>
        <w:rPr>
          <w:rFonts w:ascii="Cambria" w:hAnsi="Cambria"/>
        </w:rPr>
      </w:pPr>
      <w:r w:rsidRPr="00A61D3F">
        <w:rPr>
          <w:rFonts w:ascii="Cambria" w:hAnsi="Cambria"/>
        </w:rPr>
        <w:t>view/add_friends1.php</w:t>
      </w:r>
    </w:p>
    <w:p w:rsidR="00402BC9" w:rsidRPr="00A61D3F" w:rsidRDefault="00402BC9" w:rsidP="00402BC9">
      <w:pPr>
        <w:pStyle w:val="ListParagraph"/>
        <w:numPr>
          <w:ilvl w:val="0"/>
          <w:numId w:val="80"/>
        </w:numPr>
        <w:rPr>
          <w:rFonts w:ascii="Cambria" w:hAnsi="Cambria"/>
        </w:rPr>
      </w:pPr>
      <w:r w:rsidRPr="00A61D3F">
        <w:rPr>
          <w:rFonts w:ascii="Cambria" w:hAnsi="Cambria"/>
        </w:rPr>
        <w:t>view/friend_profile.php</w:t>
      </w:r>
    </w:p>
    <w:p w:rsidR="00402BC9" w:rsidRPr="00E153F9" w:rsidRDefault="00402BC9" w:rsidP="00402BC9">
      <w:pPr>
        <w:pStyle w:val="ListParagraph"/>
        <w:numPr>
          <w:ilvl w:val="0"/>
          <w:numId w:val="80"/>
        </w:numPr>
        <w:rPr>
          <w:rFonts w:ascii="Cambria" w:hAnsi="Cambria"/>
        </w:rPr>
      </w:pPr>
      <w:r w:rsidRPr="00E153F9">
        <w:rPr>
          <w:rFonts w:ascii="Cambria" w:hAnsi="Cambria"/>
        </w:rPr>
        <w:t>view/find_friends.php</w:t>
      </w:r>
    </w:p>
    <w:p w:rsidR="00402BC9" w:rsidRPr="00E153F9" w:rsidRDefault="00402BC9" w:rsidP="00402BC9">
      <w:pPr>
        <w:pStyle w:val="ListParagraph"/>
        <w:numPr>
          <w:ilvl w:val="0"/>
          <w:numId w:val="80"/>
        </w:numPr>
        <w:rPr>
          <w:rFonts w:ascii="Cambria" w:hAnsi="Cambria"/>
        </w:rPr>
      </w:pPr>
      <w:r w:rsidRPr="00E153F9">
        <w:rPr>
          <w:rFonts w:ascii="Cambria" w:hAnsi="Cambria"/>
        </w:rPr>
        <w:t>model/add_friends.php</w:t>
      </w:r>
    </w:p>
    <w:p w:rsidR="00402BC9" w:rsidRPr="00E153F9" w:rsidRDefault="00402BC9" w:rsidP="00402BC9">
      <w:pPr>
        <w:pStyle w:val="ListParagraph"/>
        <w:numPr>
          <w:ilvl w:val="0"/>
          <w:numId w:val="80"/>
        </w:numPr>
        <w:rPr>
          <w:rFonts w:ascii="Cambria" w:hAnsi="Cambria"/>
        </w:rPr>
      </w:pPr>
      <w:r w:rsidRPr="00E153F9">
        <w:rPr>
          <w:rFonts w:ascii="Cambria" w:hAnsi="Cambria"/>
        </w:rPr>
        <w:t>model/confirm_friends.php</w:t>
      </w:r>
    </w:p>
    <w:p w:rsidR="00402BC9" w:rsidRPr="00E153F9" w:rsidRDefault="00402BC9" w:rsidP="00402BC9">
      <w:pPr>
        <w:ind w:left="1440"/>
        <w:rPr>
          <w:rFonts w:ascii="Cambria" w:hAnsi="Cambria"/>
        </w:rPr>
      </w:pPr>
      <w:r w:rsidRPr="00E153F9">
        <w:rPr>
          <w:rFonts w:ascii="Cambria" w:hAnsi="Cambria"/>
        </w:rPr>
        <w:t>My Friends</w:t>
      </w:r>
    </w:p>
    <w:p w:rsidR="00402BC9" w:rsidRPr="00A61D3F" w:rsidRDefault="00402BC9" w:rsidP="00402BC9">
      <w:pPr>
        <w:pStyle w:val="ListParagraph"/>
        <w:numPr>
          <w:ilvl w:val="0"/>
          <w:numId w:val="81"/>
        </w:numPr>
        <w:rPr>
          <w:rFonts w:ascii="Cambria" w:hAnsi="Cambria"/>
        </w:rPr>
      </w:pPr>
      <w:r w:rsidRPr="00A61D3F">
        <w:rPr>
          <w:rFonts w:ascii="Cambria" w:hAnsi="Cambria"/>
        </w:rPr>
        <w:t>view/my_friends1.php</w:t>
      </w:r>
    </w:p>
    <w:p w:rsidR="00402BC9" w:rsidRPr="00A61D3F" w:rsidRDefault="00402BC9" w:rsidP="00402BC9">
      <w:pPr>
        <w:pStyle w:val="ListParagraph"/>
        <w:numPr>
          <w:ilvl w:val="0"/>
          <w:numId w:val="81"/>
        </w:numPr>
        <w:rPr>
          <w:rFonts w:ascii="Cambria" w:hAnsi="Cambria"/>
        </w:rPr>
      </w:pPr>
      <w:r w:rsidRPr="00A61D3F">
        <w:rPr>
          <w:rFonts w:ascii="Cambria" w:hAnsi="Cambria"/>
        </w:rPr>
        <w:lastRenderedPageBreak/>
        <w:t>view/friend_profile.php</w:t>
      </w:r>
    </w:p>
    <w:p w:rsidR="00402BC9" w:rsidRPr="00E153F9" w:rsidRDefault="00402BC9" w:rsidP="00402BC9">
      <w:pPr>
        <w:pStyle w:val="ListParagraph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</w:t>
      </w:r>
      <w:r>
        <w:rPr>
          <w:rFonts w:ascii="Cambria" w:hAnsi="Cambria"/>
        </w:rPr>
        <w:t>student</w:t>
      </w:r>
      <w:r w:rsidRPr="00E153F9">
        <w:rPr>
          <w:rFonts w:ascii="Cambria" w:hAnsi="Cambria"/>
        </w:rPr>
        <w:t>.php</w:t>
      </w:r>
    </w:p>
    <w:p w:rsidR="00402BC9" w:rsidRPr="00E153F9" w:rsidRDefault="00402BC9" w:rsidP="00402BC9">
      <w:pPr>
        <w:pStyle w:val="ListParagraph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model/add_message.php</w:t>
      </w:r>
    </w:p>
    <w:p w:rsidR="00402BC9" w:rsidRPr="00E153F9" w:rsidRDefault="00402BC9" w:rsidP="00402BC9">
      <w:pPr>
        <w:pStyle w:val="ListParagraph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</w:t>
      </w:r>
      <w:r>
        <w:rPr>
          <w:rFonts w:ascii="Cambria" w:hAnsi="Cambria"/>
        </w:rPr>
        <w:t>student</w:t>
      </w:r>
      <w:r w:rsidRPr="00E153F9">
        <w:rPr>
          <w:rFonts w:ascii="Cambria" w:hAnsi="Cambria"/>
        </w:rPr>
        <w:t>1.php</w:t>
      </w:r>
    </w:p>
    <w:p w:rsidR="00402BC9" w:rsidRPr="00E153F9" w:rsidRDefault="00402BC9" w:rsidP="00402BC9">
      <w:pPr>
        <w:pStyle w:val="ListParagraph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model/confirm_msg_read.php</w:t>
      </w:r>
    </w:p>
    <w:p w:rsidR="00402BC9" w:rsidRPr="00E153F9" w:rsidRDefault="00402BC9" w:rsidP="00402BC9">
      <w:pPr>
        <w:pStyle w:val="ListParagraph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view/unread_msg.php</w:t>
      </w:r>
    </w:p>
    <w:p w:rsidR="00402BC9" w:rsidRDefault="00402BC9" w:rsidP="00402BC9">
      <w:pPr>
        <w:rPr>
          <w:rFonts w:ascii="Cambria" w:hAnsi="Cambria"/>
        </w:rPr>
      </w:pPr>
    </w:p>
    <w:p w:rsidR="00F12426" w:rsidRDefault="00F12426" w:rsidP="00F12426">
      <w:pPr>
        <w:rPr>
          <w:rFonts w:ascii="Cambria" w:hAnsi="Cambria"/>
          <w:b/>
          <w:color w:val="7030A0"/>
          <w:sz w:val="44"/>
          <w:szCs w:val="44"/>
        </w:rPr>
      </w:pPr>
      <w:r>
        <w:rPr>
          <w:rFonts w:ascii="Cambria" w:hAnsi="Cambria"/>
          <w:b/>
          <w:color w:val="7030A0"/>
          <w:sz w:val="44"/>
          <w:szCs w:val="44"/>
        </w:rPr>
        <w:t>Parents</w:t>
      </w:r>
    </w:p>
    <w:p w:rsidR="00F12426" w:rsidRPr="00FC725C" w:rsidRDefault="00F12426" w:rsidP="00F12426">
      <w:pPr>
        <w:rPr>
          <w:rFonts w:ascii="Cambria" w:hAnsi="Cambria"/>
        </w:rPr>
      </w:pPr>
      <w:r w:rsidRPr="00FC725C">
        <w:rPr>
          <w:rFonts w:ascii="Cambria" w:hAnsi="Cambria"/>
        </w:rPr>
        <w:t>Dashboard</w:t>
      </w:r>
    </w:p>
    <w:p w:rsidR="00F12426" w:rsidRPr="00F12426" w:rsidRDefault="00F12426" w:rsidP="00F12426">
      <w:pPr>
        <w:pStyle w:val="ListParagraph"/>
        <w:numPr>
          <w:ilvl w:val="1"/>
          <w:numId w:val="82"/>
        </w:numPr>
        <w:rPr>
          <w:rFonts w:ascii="Cambria" w:hAnsi="Cambria"/>
        </w:rPr>
      </w:pPr>
      <w:r>
        <w:rPr>
          <w:rFonts w:ascii="Cambria" w:hAnsi="Cambria"/>
        </w:rPr>
        <w:t>view/dashboard3</w:t>
      </w:r>
      <w:r w:rsidRPr="00F12426">
        <w:rPr>
          <w:rFonts w:ascii="Cambria" w:hAnsi="Cambria"/>
        </w:rPr>
        <w:t>.php</w:t>
      </w:r>
    </w:p>
    <w:p w:rsidR="00F12426" w:rsidRDefault="00F12426" w:rsidP="00F12426">
      <w:pPr>
        <w:pStyle w:val="ListParagraph"/>
        <w:numPr>
          <w:ilvl w:val="1"/>
          <w:numId w:val="82"/>
        </w:numPr>
        <w:rPr>
          <w:rFonts w:ascii="Cambria" w:hAnsi="Cambria"/>
        </w:rPr>
      </w:pPr>
      <w:r w:rsidRPr="00F12426">
        <w:rPr>
          <w:rFonts w:ascii="Cambria" w:hAnsi="Cambria"/>
        </w:rPr>
        <w:t>view/all_events1.php</w:t>
      </w:r>
    </w:p>
    <w:p w:rsidR="00F12426" w:rsidRDefault="00F12426" w:rsidP="00F12426">
      <w:pPr>
        <w:pStyle w:val="ListParagraph"/>
        <w:numPr>
          <w:ilvl w:val="1"/>
          <w:numId w:val="82"/>
        </w:numPr>
        <w:rPr>
          <w:rFonts w:ascii="Cambria" w:hAnsi="Cambria"/>
        </w:rPr>
      </w:pPr>
      <w:r>
        <w:rPr>
          <w:rFonts w:ascii="Cambria" w:hAnsi="Cambria"/>
        </w:rPr>
        <w:t>view/show_events1.php</w:t>
      </w:r>
    </w:p>
    <w:p w:rsidR="00F12426" w:rsidRDefault="00F12426" w:rsidP="00F12426">
      <w:pPr>
        <w:rPr>
          <w:rFonts w:ascii="Cambria" w:hAnsi="Cambria"/>
        </w:rPr>
      </w:pPr>
      <w:r w:rsidRPr="004A591B">
        <w:rPr>
          <w:rFonts w:ascii="Cambria" w:hAnsi="Cambria"/>
        </w:rPr>
        <w:t>Profile</w:t>
      </w:r>
    </w:p>
    <w:p w:rsidR="00972ED9" w:rsidRDefault="00972ED9" w:rsidP="00F12426">
      <w:pPr>
        <w:rPr>
          <w:rFonts w:ascii="Cambria" w:hAnsi="Cambria"/>
        </w:rPr>
      </w:pPr>
      <w:r>
        <w:rPr>
          <w:rFonts w:ascii="Cambria" w:hAnsi="Cambria"/>
        </w:rPr>
        <w:tab/>
        <w:t>My Profile</w:t>
      </w:r>
    </w:p>
    <w:p w:rsidR="00972ED9" w:rsidRPr="004A591B" w:rsidRDefault="00972ED9" w:rsidP="00972ED9">
      <w:pPr>
        <w:pStyle w:val="ListParagraph"/>
        <w:numPr>
          <w:ilvl w:val="0"/>
          <w:numId w:val="85"/>
        </w:numPr>
        <w:rPr>
          <w:rFonts w:ascii="Cambria" w:hAnsi="Cambria"/>
        </w:rPr>
      </w:pPr>
      <w:r w:rsidRPr="004A591B">
        <w:rPr>
          <w:rFonts w:ascii="Cambria" w:hAnsi="Cambria"/>
        </w:rPr>
        <w:t>view/</w:t>
      </w:r>
      <w:r w:rsidRPr="00972ED9">
        <w:rPr>
          <w:rFonts w:ascii="Cambria" w:hAnsi="Cambria"/>
        </w:rPr>
        <w:t>parents_profile.php</w:t>
      </w:r>
    </w:p>
    <w:p w:rsidR="00972ED9" w:rsidRPr="004A591B" w:rsidRDefault="00972ED9" w:rsidP="00972ED9">
      <w:pPr>
        <w:pStyle w:val="ListParagraph"/>
        <w:numPr>
          <w:ilvl w:val="0"/>
          <w:numId w:val="85"/>
        </w:numPr>
        <w:rPr>
          <w:rFonts w:ascii="Cambria" w:hAnsi="Cambria"/>
        </w:rPr>
      </w:pPr>
      <w:r w:rsidRPr="004A591B">
        <w:rPr>
          <w:rFonts w:ascii="Cambria" w:hAnsi="Cambria"/>
        </w:rPr>
        <w:t>model/get_</w:t>
      </w:r>
      <w:r w:rsidR="00295D4E">
        <w:rPr>
          <w:rFonts w:ascii="Cambria" w:hAnsi="Cambria"/>
        </w:rPr>
        <w:t>parents</w:t>
      </w:r>
      <w:r w:rsidRPr="004A591B">
        <w:rPr>
          <w:rFonts w:ascii="Cambria" w:hAnsi="Cambria"/>
        </w:rPr>
        <w:t>_profile.php</w:t>
      </w:r>
    </w:p>
    <w:p w:rsidR="00972ED9" w:rsidRPr="004A591B" w:rsidRDefault="00295D4E" w:rsidP="00972ED9">
      <w:pPr>
        <w:pStyle w:val="ListParagraph"/>
        <w:numPr>
          <w:ilvl w:val="0"/>
          <w:numId w:val="85"/>
        </w:numPr>
        <w:rPr>
          <w:rFonts w:ascii="Cambria" w:hAnsi="Cambria"/>
        </w:rPr>
      </w:pPr>
      <w:r>
        <w:rPr>
          <w:rFonts w:ascii="Cambria" w:hAnsi="Cambria"/>
        </w:rPr>
        <w:t>view/my_profile_update_form3</w:t>
      </w:r>
      <w:r w:rsidR="00972ED9" w:rsidRPr="004A591B">
        <w:rPr>
          <w:rFonts w:ascii="Cambria" w:hAnsi="Cambria"/>
        </w:rPr>
        <w:t>.php</w:t>
      </w:r>
    </w:p>
    <w:p w:rsidR="00972ED9" w:rsidRPr="00972ED9" w:rsidRDefault="00972ED9" w:rsidP="00F12426">
      <w:pPr>
        <w:pStyle w:val="ListParagraph"/>
        <w:numPr>
          <w:ilvl w:val="0"/>
          <w:numId w:val="85"/>
        </w:numPr>
        <w:rPr>
          <w:rFonts w:ascii="Cambria" w:hAnsi="Cambria"/>
        </w:rPr>
      </w:pPr>
      <w:r w:rsidRPr="004A591B">
        <w:rPr>
          <w:rFonts w:ascii="Cambria" w:hAnsi="Cambria"/>
        </w:rPr>
        <w:t>model/update_</w:t>
      </w:r>
      <w:r w:rsidR="00295D4E">
        <w:rPr>
          <w:rFonts w:ascii="Cambria" w:hAnsi="Cambria"/>
        </w:rPr>
        <w:t>parents</w:t>
      </w:r>
      <w:bookmarkStart w:id="0" w:name="_GoBack"/>
      <w:bookmarkEnd w:id="0"/>
      <w:r w:rsidRPr="004A591B">
        <w:rPr>
          <w:rFonts w:ascii="Cambria" w:hAnsi="Cambria"/>
        </w:rPr>
        <w:t>_profile.php</w:t>
      </w:r>
      <w:r w:rsidRPr="00972ED9">
        <w:rPr>
          <w:rFonts w:ascii="Cambria" w:hAnsi="Cambria"/>
        </w:rPr>
        <w:tab/>
      </w:r>
    </w:p>
    <w:p w:rsidR="00972ED9" w:rsidRDefault="00972ED9" w:rsidP="00F12426">
      <w:pPr>
        <w:rPr>
          <w:rFonts w:ascii="Cambria" w:hAnsi="Cambria"/>
        </w:rPr>
      </w:pPr>
      <w:r>
        <w:rPr>
          <w:rFonts w:ascii="Cambria" w:hAnsi="Cambria"/>
        </w:rPr>
        <w:tab/>
        <w:t>My Son’s Profile</w:t>
      </w:r>
    </w:p>
    <w:p w:rsidR="00972ED9" w:rsidRPr="00972ED9" w:rsidRDefault="00972ED9" w:rsidP="00295D4E">
      <w:pPr>
        <w:pStyle w:val="ListParagraph"/>
        <w:numPr>
          <w:ilvl w:val="0"/>
          <w:numId w:val="86"/>
        </w:numPr>
        <w:rPr>
          <w:rFonts w:ascii="Cambria" w:hAnsi="Cambria"/>
        </w:rPr>
      </w:pPr>
      <w:r w:rsidRPr="00972ED9">
        <w:rPr>
          <w:rFonts w:ascii="Cambria" w:hAnsi="Cambria"/>
        </w:rPr>
        <w:t>view/my_sons_profile.php</w:t>
      </w:r>
    </w:p>
    <w:p w:rsidR="00972ED9" w:rsidRPr="00972ED9" w:rsidRDefault="00972ED9" w:rsidP="00972ED9">
      <w:pPr>
        <w:pStyle w:val="ListParagraph"/>
        <w:ind w:left="1800"/>
        <w:rPr>
          <w:rFonts w:ascii="Cambria" w:hAnsi="Cambria"/>
        </w:rPr>
      </w:pPr>
    </w:p>
    <w:p w:rsidR="00F12426" w:rsidRPr="00533006" w:rsidRDefault="00F12426" w:rsidP="00F12426">
      <w:pPr>
        <w:rPr>
          <w:rFonts w:ascii="Cambria" w:hAnsi="Cambria"/>
        </w:rPr>
      </w:pPr>
      <w:r w:rsidRPr="00533006">
        <w:rPr>
          <w:rFonts w:ascii="Cambria" w:hAnsi="Cambria"/>
        </w:rPr>
        <w:t>Teacher</w:t>
      </w:r>
    </w:p>
    <w:p w:rsidR="00F12426" w:rsidRPr="00533006" w:rsidRDefault="00F12426" w:rsidP="00F12426">
      <w:pPr>
        <w:rPr>
          <w:rFonts w:ascii="Cambria" w:hAnsi="Cambria"/>
        </w:rPr>
      </w:pPr>
      <w:r w:rsidRPr="00533006">
        <w:rPr>
          <w:rFonts w:ascii="Cambria" w:hAnsi="Cambria"/>
        </w:rPr>
        <w:tab/>
        <w:t>My</w:t>
      </w:r>
      <w:r w:rsidR="00972ED9">
        <w:rPr>
          <w:rFonts w:ascii="Cambria" w:hAnsi="Cambria"/>
        </w:rPr>
        <w:t xml:space="preserve"> Son’s</w:t>
      </w:r>
      <w:r w:rsidRPr="00533006">
        <w:rPr>
          <w:rFonts w:ascii="Cambria" w:hAnsi="Cambria"/>
        </w:rPr>
        <w:t xml:space="preserve"> Teacher</w:t>
      </w:r>
    </w:p>
    <w:p w:rsidR="00F12426" w:rsidRPr="00533006" w:rsidRDefault="00F12426" w:rsidP="00F12426">
      <w:pPr>
        <w:pStyle w:val="ListParagraph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t>view/my</w:t>
      </w:r>
      <w:r w:rsidR="00972ED9">
        <w:rPr>
          <w:rFonts w:ascii="Cambria" w:hAnsi="Cambria"/>
        </w:rPr>
        <w:t>_sons</w:t>
      </w:r>
      <w:r w:rsidRPr="00533006">
        <w:rPr>
          <w:rFonts w:ascii="Cambria" w:hAnsi="Cambria"/>
        </w:rPr>
        <w:t>_teacher.php</w:t>
      </w:r>
    </w:p>
    <w:p w:rsidR="00F12426" w:rsidRPr="00533006" w:rsidRDefault="00F12426" w:rsidP="00F12426">
      <w:pPr>
        <w:pStyle w:val="ListParagraph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t>view/teacher_profile1.php</w:t>
      </w:r>
    </w:p>
    <w:p w:rsidR="00F12426" w:rsidRPr="00533006" w:rsidRDefault="00F12426" w:rsidP="00F12426">
      <w:pPr>
        <w:ind w:left="720"/>
        <w:rPr>
          <w:rFonts w:ascii="Cambria" w:hAnsi="Cambria"/>
        </w:rPr>
      </w:pPr>
      <w:r w:rsidRPr="00533006">
        <w:rPr>
          <w:rFonts w:ascii="Cambria" w:hAnsi="Cambria"/>
        </w:rPr>
        <w:t>All Teacher</w:t>
      </w:r>
    </w:p>
    <w:p w:rsidR="00F12426" w:rsidRPr="00533006" w:rsidRDefault="00972ED9" w:rsidP="00F12426">
      <w:pPr>
        <w:pStyle w:val="ListParagraph"/>
        <w:numPr>
          <w:ilvl w:val="0"/>
          <w:numId w:val="64"/>
        </w:numPr>
        <w:rPr>
          <w:rFonts w:ascii="Cambria" w:hAnsi="Cambria"/>
        </w:rPr>
      </w:pPr>
      <w:r>
        <w:rPr>
          <w:rFonts w:ascii="Cambria" w:hAnsi="Cambria"/>
        </w:rPr>
        <w:t>view/all_teacher3</w:t>
      </w:r>
      <w:r w:rsidR="00F12426" w:rsidRPr="00533006">
        <w:rPr>
          <w:rFonts w:ascii="Cambria" w:hAnsi="Cambria"/>
        </w:rPr>
        <w:t>.php</w:t>
      </w:r>
    </w:p>
    <w:p w:rsidR="00F12426" w:rsidRDefault="00F12426" w:rsidP="00F12426">
      <w:pPr>
        <w:pStyle w:val="ListParagraph"/>
        <w:numPr>
          <w:ilvl w:val="0"/>
          <w:numId w:val="64"/>
        </w:numPr>
        <w:rPr>
          <w:rFonts w:ascii="Cambria" w:hAnsi="Cambria"/>
        </w:rPr>
      </w:pPr>
      <w:r w:rsidRPr="00533006">
        <w:rPr>
          <w:rFonts w:ascii="Cambria" w:hAnsi="Cambria"/>
        </w:rPr>
        <w:t>view/teacher_profile1.php</w:t>
      </w:r>
    </w:p>
    <w:p w:rsidR="00F12426" w:rsidRPr="00533006" w:rsidRDefault="00F12426" w:rsidP="00F12426">
      <w:pPr>
        <w:rPr>
          <w:rFonts w:ascii="Cambria" w:hAnsi="Cambria"/>
        </w:rPr>
      </w:pPr>
      <w:r w:rsidRPr="00533006">
        <w:rPr>
          <w:rFonts w:ascii="Cambria" w:hAnsi="Cambria"/>
        </w:rPr>
        <w:t>Subject</w:t>
      </w:r>
    </w:p>
    <w:p w:rsidR="00F12426" w:rsidRPr="00533006" w:rsidRDefault="00F12426" w:rsidP="00F12426">
      <w:pPr>
        <w:rPr>
          <w:rFonts w:ascii="Cambria" w:hAnsi="Cambria"/>
        </w:rPr>
      </w:pPr>
      <w:r w:rsidRPr="00533006">
        <w:rPr>
          <w:rFonts w:ascii="Cambria" w:hAnsi="Cambria"/>
        </w:rPr>
        <w:tab/>
        <w:t xml:space="preserve">My </w:t>
      </w:r>
      <w:r w:rsidR="0078589E">
        <w:rPr>
          <w:rFonts w:ascii="Cambria" w:hAnsi="Cambria"/>
        </w:rPr>
        <w:t xml:space="preserve">Son’s </w:t>
      </w:r>
      <w:r w:rsidRPr="00533006">
        <w:rPr>
          <w:rFonts w:ascii="Cambria" w:hAnsi="Cambria"/>
        </w:rPr>
        <w:t>Subject</w:t>
      </w:r>
    </w:p>
    <w:p w:rsidR="00F12426" w:rsidRPr="0078589E" w:rsidRDefault="00F12426" w:rsidP="00295D4E">
      <w:pPr>
        <w:pStyle w:val="ListParagraph"/>
        <w:numPr>
          <w:ilvl w:val="0"/>
          <w:numId w:val="87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r w:rsidR="0078589E" w:rsidRPr="0078589E">
        <w:rPr>
          <w:rFonts w:ascii="Cambria" w:hAnsi="Cambria"/>
        </w:rPr>
        <w:t>my_sons_subject.php</w:t>
      </w:r>
    </w:p>
    <w:p w:rsidR="00F12426" w:rsidRPr="00533006" w:rsidRDefault="00F12426" w:rsidP="00F12426">
      <w:pPr>
        <w:ind w:left="720"/>
        <w:rPr>
          <w:rFonts w:ascii="Cambria" w:hAnsi="Cambria"/>
        </w:rPr>
      </w:pPr>
      <w:r w:rsidRPr="00533006">
        <w:rPr>
          <w:rFonts w:ascii="Cambria" w:hAnsi="Cambria"/>
        </w:rPr>
        <w:t>All Subject</w:t>
      </w:r>
    </w:p>
    <w:p w:rsidR="00F12426" w:rsidRPr="0078589E" w:rsidRDefault="0078589E" w:rsidP="00295D4E">
      <w:pPr>
        <w:pStyle w:val="ListParagraph"/>
        <w:numPr>
          <w:ilvl w:val="0"/>
          <w:numId w:val="88"/>
        </w:numPr>
        <w:rPr>
          <w:rFonts w:ascii="Cambria" w:hAnsi="Cambria"/>
        </w:rPr>
      </w:pPr>
      <w:r w:rsidRPr="0078589E">
        <w:rPr>
          <w:rFonts w:ascii="Cambria" w:hAnsi="Cambria"/>
        </w:rPr>
        <w:t>view/all_subject3</w:t>
      </w:r>
      <w:r w:rsidR="00F12426" w:rsidRPr="0078589E">
        <w:rPr>
          <w:rFonts w:ascii="Cambria" w:hAnsi="Cambria"/>
        </w:rPr>
        <w:t>.php</w:t>
      </w:r>
    </w:p>
    <w:p w:rsidR="00F12426" w:rsidRPr="009B0A27" w:rsidRDefault="00F12426" w:rsidP="00F12426">
      <w:pPr>
        <w:rPr>
          <w:rFonts w:ascii="Cambria" w:hAnsi="Cambria"/>
        </w:rPr>
      </w:pPr>
      <w:r w:rsidRPr="009B0A27">
        <w:rPr>
          <w:rFonts w:ascii="Cambria" w:hAnsi="Cambria"/>
        </w:rPr>
        <w:t>Timetable</w:t>
      </w:r>
    </w:p>
    <w:p w:rsidR="00F12426" w:rsidRPr="009B0A27" w:rsidRDefault="00F12426" w:rsidP="00F12426">
      <w:pPr>
        <w:rPr>
          <w:rFonts w:ascii="Cambria" w:hAnsi="Cambria"/>
        </w:rPr>
      </w:pPr>
      <w:r w:rsidRPr="009B0A27">
        <w:rPr>
          <w:rFonts w:ascii="Cambria" w:hAnsi="Cambria"/>
        </w:rPr>
        <w:lastRenderedPageBreak/>
        <w:tab/>
        <w:t xml:space="preserve">My </w:t>
      </w:r>
      <w:r w:rsidR="0078589E">
        <w:rPr>
          <w:rFonts w:ascii="Cambria" w:hAnsi="Cambria"/>
        </w:rPr>
        <w:t xml:space="preserve">Son’s </w:t>
      </w:r>
      <w:r w:rsidRPr="009B0A27">
        <w:rPr>
          <w:rFonts w:ascii="Cambria" w:hAnsi="Cambria"/>
        </w:rPr>
        <w:t>Timetable</w:t>
      </w:r>
    </w:p>
    <w:p w:rsidR="00F12426" w:rsidRPr="0078589E" w:rsidRDefault="00F12426" w:rsidP="00295D4E">
      <w:pPr>
        <w:pStyle w:val="ListParagraph"/>
        <w:numPr>
          <w:ilvl w:val="0"/>
          <w:numId w:val="89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r w:rsidR="0078589E" w:rsidRPr="0078589E">
        <w:rPr>
          <w:rFonts w:ascii="Cambria" w:hAnsi="Cambria"/>
        </w:rPr>
        <w:t>my_sons_timetable.php</w:t>
      </w:r>
    </w:p>
    <w:p w:rsidR="00F12426" w:rsidRPr="009B0A27" w:rsidRDefault="00F12426" w:rsidP="00F12426">
      <w:pPr>
        <w:ind w:left="720"/>
        <w:rPr>
          <w:rFonts w:ascii="Cambria" w:hAnsi="Cambria"/>
        </w:rPr>
      </w:pPr>
      <w:r w:rsidRPr="009B0A27">
        <w:rPr>
          <w:rFonts w:ascii="Cambria" w:hAnsi="Cambria"/>
        </w:rPr>
        <w:t>All Timetable</w:t>
      </w:r>
    </w:p>
    <w:p w:rsidR="00F12426" w:rsidRPr="0078589E" w:rsidRDefault="0078589E" w:rsidP="00295D4E">
      <w:pPr>
        <w:pStyle w:val="ListParagraph"/>
        <w:numPr>
          <w:ilvl w:val="0"/>
          <w:numId w:val="90"/>
        </w:numPr>
        <w:rPr>
          <w:rFonts w:ascii="Cambria" w:hAnsi="Cambria"/>
        </w:rPr>
      </w:pPr>
      <w:r>
        <w:rPr>
          <w:rFonts w:ascii="Cambria" w:hAnsi="Cambria"/>
        </w:rPr>
        <w:t>view/all_timetable3</w:t>
      </w:r>
      <w:r w:rsidR="00F12426" w:rsidRPr="0078589E">
        <w:rPr>
          <w:rFonts w:ascii="Cambria" w:hAnsi="Cambria"/>
        </w:rPr>
        <w:t>.php</w:t>
      </w:r>
    </w:p>
    <w:p w:rsidR="00F12426" w:rsidRDefault="00F12426" w:rsidP="00F12426">
      <w:pPr>
        <w:rPr>
          <w:rFonts w:ascii="Cambria" w:hAnsi="Cambria"/>
        </w:rPr>
      </w:pPr>
    </w:p>
    <w:p w:rsidR="00F12426" w:rsidRDefault="00F12426" w:rsidP="00F12426">
      <w:pPr>
        <w:rPr>
          <w:rFonts w:ascii="Cambria" w:hAnsi="Cambria"/>
        </w:rPr>
      </w:pPr>
    </w:p>
    <w:p w:rsidR="00F12426" w:rsidRPr="00533006" w:rsidRDefault="00F12426" w:rsidP="00F12426">
      <w:pPr>
        <w:rPr>
          <w:rFonts w:ascii="Cambria" w:hAnsi="Cambria"/>
        </w:rPr>
      </w:pPr>
    </w:p>
    <w:p w:rsidR="00F12426" w:rsidRPr="00F6334F" w:rsidRDefault="00F12426" w:rsidP="00F12426">
      <w:pPr>
        <w:rPr>
          <w:rFonts w:ascii="Cambria" w:hAnsi="Cambria"/>
        </w:rPr>
      </w:pPr>
      <w:r w:rsidRPr="00F6334F">
        <w:rPr>
          <w:rFonts w:ascii="Cambria" w:hAnsi="Cambria"/>
        </w:rPr>
        <w:t>Attendance</w:t>
      </w:r>
    </w:p>
    <w:p w:rsidR="00F12426" w:rsidRPr="00F6334F" w:rsidRDefault="00F12426" w:rsidP="00F12426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t>My</w:t>
      </w:r>
      <w:r w:rsidR="0078589E">
        <w:rPr>
          <w:rFonts w:ascii="Cambria" w:hAnsi="Cambria"/>
        </w:rPr>
        <w:t xml:space="preserve"> Son’s</w:t>
      </w:r>
      <w:r w:rsidRPr="00F6334F">
        <w:rPr>
          <w:rFonts w:ascii="Cambria" w:hAnsi="Cambria"/>
        </w:rPr>
        <w:t xml:space="preserve">  Attendance</w:t>
      </w:r>
    </w:p>
    <w:p w:rsidR="00F12426" w:rsidRPr="0078589E" w:rsidRDefault="00F12426" w:rsidP="00295D4E">
      <w:pPr>
        <w:pStyle w:val="ListParagraph"/>
        <w:numPr>
          <w:ilvl w:val="0"/>
          <w:numId w:val="91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r w:rsidR="0078589E" w:rsidRPr="0078589E">
        <w:rPr>
          <w:rFonts w:ascii="Cambria" w:hAnsi="Cambria"/>
        </w:rPr>
        <w:t>my_sons_attendance.php</w:t>
      </w:r>
    </w:p>
    <w:p w:rsidR="00F12426" w:rsidRPr="00F6334F" w:rsidRDefault="00F12426" w:rsidP="00F12426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t xml:space="preserve"> </w:t>
      </w:r>
    </w:p>
    <w:p w:rsidR="00F12426" w:rsidRPr="00F6334F" w:rsidRDefault="00F12426" w:rsidP="00F12426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t>My</w:t>
      </w:r>
      <w:r w:rsidR="0078589E">
        <w:rPr>
          <w:rFonts w:ascii="Cambria" w:hAnsi="Cambria"/>
        </w:rPr>
        <w:t xml:space="preserve"> Son’s</w:t>
      </w:r>
      <w:r w:rsidRPr="00F6334F">
        <w:rPr>
          <w:rFonts w:ascii="Cambria" w:hAnsi="Cambria"/>
        </w:rPr>
        <w:t xml:space="preserve">  Attendance History</w:t>
      </w:r>
    </w:p>
    <w:p w:rsidR="00F12426" w:rsidRPr="0078589E" w:rsidRDefault="00F12426" w:rsidP="00295D4E">
      <w:pPr>
        <w:pStyle w:val="ListParagraph"/>
        <w:numPr>
          <w:ilvl w:val="0"/>
          <w:numId w:val="92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r w:rsidR="0078589E" w:rsidRPr="0078589E">
        <w:rPr>
          <w:rFonts w:ascii="Cambria" w:hAnsi="Cambria"/>
        </w:rPr>
        <w:t>my_sons_attendance_history.php</w:t>
      </w:r>
    </w:p>
    <w:p w:rsidR="00F12426" w:rsidRPr="0078589E" w:rsidRDefault="00F12426" w:rsidP="00295D4E">
      <w:pPr>
        <w:pStyle w:val="ListParagraph"/>
        <w:numPr>
          <w:ilvl w:val="0"/>
          <w:numId w:val="92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r w:rsidR="0078589E" w:rsidRPr="0078589E">
        <w:rPr>
          <w:rFonts w:ascii="Cambria" w:hAnsi="Cambria"/>
        </w:rPr>
        <w:t>my_sons_attendance_history1</w:t>
      </w:r>
      <w:r w:rsidRPr="0078589E">
        <w:rPr>
          <w:rFonts w:ascii="Cambria" w:hAnsi="Cambria"/>
        </w:rPr>
        <w:t>.php</w:t>
      </w:r>
    </w:p>
    <w:p w:rsidR="00F12426" w:rsidRPr="00EB78C1" w:rsidRDefault="00F12426" w:rsidP="00F12426">
      <w:pPr>
        <w:ind w:firstLine="720"/>
        <w:rPr>
          <w:rFonts w:ascii="Cambria" w:hAnsi="Cambria"/>
        </w:rPr>
      </w:pPr>
    </w:p>
    <w:p w:rsidR="00F12426" w:rsidRPr="00EB78C1" w:rsidRDefault="00F12426" w:rsidP="00F12426">
      <w:pPr>
        <w:rPr>
          <w:rFonts w:ascii="Cambria" w:hAnsi="Cambria"/>
        </w:rPr>
      </w:pPr>
      <w:r w:rsidRPr="00EB78C1">
        <w:rPr>
          <w:rFonts w:ascii="Cambria" w:hAnsi="Cambria"/>
        </w:rPr>
        <w:t>My</w:t>
      </w:r>
      <w:r w:rsidR="0078589E">
        <w:rPr>
          <w:rFonts w:ascii="Cambria" w:hAnsi="Cambria"/>
        </w:rPr>
        <w:t xml:space="preserve"> Son’s </w:t>
      </w:r>
      <w:r w:rsidRPr="00EB78C1">
        <w:rPr>
          <w:rFonts w:ascii="Cambria" w:hAnsi="Cambria"/>
        </w:rPr>
        <w:t>Payments</w:t>
      </w:r>
    </w:p>
    <w:p w:rsidR="00F12426" w:rsidRPr="0078589E" w:rsidRDefault="00F12426" w:rsidP="00295D4E">
      <w:pPr>
        <w:pStyle w:val="ListParagraph"/>
        <w:numPr>
          <w:ilvl w:val="0"/>
          <w:numId w:val="93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r w:rsidR="0078589E" w:rsidRPr="0078589E">
        <w:rPr>
          <w:rFonts w:ascii="Cambria" w:hAnsi="Cambria"/>
        </w:rPr>
        <w:t>my_sons_payments</w:t>
      </w:r>
      <w:r w:rsidRPr="0078589E">
        <w:rPr>
          <w:rFonts w:ascii="Cambria" w:hAnsi="Cambria"/>
        </w:rPr>
        <w:t>.php</w:t>
      </w:r>
    </w:p>
    <w:p w:rsidR="00F12426" w:rsidRPr="0078589E" w:rsidRDefault="00F12426" w:rsidP="00295D4E">
      <w:pPr>
        <w:pStyle w:val="ListParagraph"/>
        <w:numPr>
          <w:ilvl w:val="0"/>
          <w:numId w:val="93"/>
        </w:numPr>
        <w:rPr>
          <w:rFonts w:ascii="Cambria" w:hAnsi="Cambria"/>
        </w:rPr>
      </w:pPr>
      <w:r w:rsidRPr="0078589E">
        <w:rPr>
          <w:rFonts w:ascii="Cambria" w:hAnsi="Cambria"/>
        </w:rPr>
        <w:t>view/student_payment_details3.php</w:t>
      </w:r>
    </w:p>
    <w:p w:rsidR="00F12426" w:rsidRDefault="00F12426" w:rsidP="00295D4E">
      <w:pPr>
        <w:pStyle w:val="ListParagraph"/>
        <w:numPr>
          <w:ilvl w:val="0"/>
          <w:numId w:val="93"/>
        </w:numPr>
        <w:rPr>
          <w:rFonts w:ascii="Cambria" w:hAnsi="Cambria"/>
        </w:rPr>
      </w:pPr>
      <w:r w:rsidRPr="00EB78C1">
        <w:rPr>
          <w:rFonts w:ascii="Cambria" w:hAnsi="Cambria"/>
        </w:rPr>
        <w:t>view/student_payment_invoice1.php</w:t>
      </w:r>
    </w:p>
    <w:p w:rsidR="00F12426" w:rsidRPr="00DE4E6D" w:rsidRDefault="00F12426" w:rsidP="00F12426">
      <w:pPr>
        <w:rPr>
          <w:rFonts w:ascii="Cambria" w:hAnsi="Cambria"/>
        </w:rPr>
      </w:pPr>
      <w:r w:rsidRPr="00DE4E6D">
        <w:rPr>
          <w:rFonts w:ascii="Cambria" w:hAnsi="Cambria"/>
        </w:rPr>
        <w:t>Exam</w:t>
      </w:r>
    </w:p>
    <w:p w:rsidR="00F12426" w:rsidRPr="00C20F8B" w:rsidRDefault="00F12426" w:rsidP="00F12426">
      <w:pPr>
        <w:rPr>
          <w:rFonts w:ascii="Cambria" w:hAnsi="Cambria"/>
        </w:rPr>
      </w:pPr>
      <w:r w:rsidRPr="00C20F8B">
        <w:rPr>
          <w:rFonts w:ascii="Cambria" w:hAnsi="Cambria"/>
          <w:color w:val="FF0000"/>
        </w:rPr>
        <w:tab/>
      </w:r>
      <w:r w:rsidRPr="00C20F8B">
        <w:rPr>
          <w:rFonts w:ascii="Cambria" w:hAnsi="Cambria"/>
        </w:rPr>
        <w:t xml:space="preserve">My </w:t>
      </w:r>
      <w:r w:rsidR="0078589E">
        <w:rPr>
          <w:rFonts w:ascii="Cambria" w:hAnsi="Cambria"/>
        </w:rPr>
        <w:t xml:space="preserve">Son’s </w:t>
      </w:r>
      <w:r w:rsidRPr="00C20F8B">
        <w:rPr>
          <w:rFonts w:ascii="Cambria" w:hAnsi="Cambria"/>
        </w:rPr>
        <w:t>Exam Marks</w:t>
      </w:r>
    </w:p>
    <w:p w:rsidR="00F12426" w:rsidRPr="0078589E" w:rsidRDefault="00F12426" w:rsidP="00295D4E">
      <w:pPr>
        <w:pStyle w:val="ListParagraph"/>
        <w:numPr>
          <w:ilvl w:val="0"/>
          <w:numId w:val="94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r w:rsidR="0078589E" w:rsidRPr="0078589E">
        <w:rPr>
          <w:rFonts w:ascii="Cambria" w:hAnsi="Cambria"/>
        </w:rPr>
        <w:t>my_sons_exam_marks.php</w:t>
      </w:r>
    </w:p>
    <w:p w:rsidR="00F12426" w:rsidRPr="0078589E" w:rsidRDefault="00F12426" w:rsidP="00295D4E">
      <w:pPr>
        <w:pStyle w:val="ListParagraph"/>
        <w:numPr>
          <w:ilvl w:val="0"/>
          <w:numId w:val="94"/>
        </w:numPr>
        <w:rPr>
          <w:rFonts w:ascii="Cambria" w:hAnsi="Cambria"/>
        </w:rPr>
      </w:pPr>
      <w:r w:rsidRPr="0078589E">
        <w:rPr>
          <w:rFonts w:ascii="Cambria" w:hAnsi="Cambria"/>
        </w:rPr>
        <w:t>view/my_exam_marks1.php</w:t>
      </w:r>
    </w:p>
    <w:p w:rsidR="00F12426" w:rsidRDefault="00F12426" w:rsidP="00F12426">
      <w:pPr>
        <w:rPr>
          <w:rFonts w:ascii="Cambria" w:hAnsi="Cambria"/>
        </w:rPr>
      </w:pPr>
    </w:p>
    <w:p w:rsidR="00F12426" w:rsidRPr="00DE4E6D" w:rsidRDefault="00F12426" w:rsidP="00F12426">
      <w:pPr>
        <w:ind w:firstLine="720"/>
        <w:rPr>
          <w:rFonts w:ascii="Cambria" w:hAnsi="Cambria"/>
        </w:rPr>
      </w:pPr>
      <w:r w:rsidRPr="00DE4E6D">
        <w:rPr>
          <w:rFonts w:ascii="Cambria" w:hAnsi="Cambria"/>
        </w:rPr>
        <w:t>My</w:t>
      </w:r>
      <w:r w:rsidR="000E61BA">
        <w:rPr>
          <w:rFonts w:ascii="Cambria" w:hAnsi="Cambria"/>
        </w:rPr>
        <w:t xml:space="preserve"> Son’s </w:t>
      </w:r>
      <w:r w:rsidRPr="00DE4E6D">
        <w:rPr>
          <w:rFonts w:ascii="Cambria" w:hAnsi="Cambria"/>
        </w:rPr>
        <w:t>Exam Marks History</w:t>
      </w:r>
    </w:p>
    <w:p w:rsidR="00F12426" w:rsidRPr="000E61BA" w:rsidRDefault="00F12426" w:rsidP="00295D4E">
      <w:pPr>
        <w:pStyle w:val="ListParagraph"/>
        <w:numPr>
          <w:ilvl w:val="0"/>
          <w:numId w:val="95"/>
        </w:numPr>
        <w:rPr>
          <w:rFonts w:ascii="Cambria" w:hAnsi="Cambria"/>
        </w:rPr>
      </w:pPr>
      <w:r w:rsidRPr="000E61BA">
        <w:rPr>
          <w:rFonts w:ascii="Cambria" w:hAnsi="Cambria"/>
        </w:rPr>
        <w:t>view/</w:t>
      </w:r>
      <w:r w:rsidR="000E61BA" w:rsidRPr="000E61BA">
        <w:rPr>
          <w:rFonts w:ascii="Cambria" w:hAnsi="Cambria"/>
        </w:rPr>
        <w:t>my_sons_exam_marks_history</w:t>
      </w:r>
      <w:r w:rsidRPr="000E61BA">
        <w:rPr>
          <w:rFonts w:ascii="Cambria" w:hAnsi="Cambria"/>
        </w:rPr>
        <w:t>.php</w:t>
      </w:r>
    </w:p>
    <w:p w:rsidR="00F12426" w:rsidRPr="000E61BA" w:rsidRDefault="00F12426" w:rsidP="00295D4E">
      <w:pPr>
        <w:pStyle w:val="ListParagraph"/>
        <w:numPr>
          <w:ilvl w:val="0"/>
          <w:numId w:val="95"/>
        </w:numPr>
        <w:rPr>
          <w:rFonts w:ascii="Cambria" w:hAnsi="Cambria"/>
        </w:rPr>
      </w:pPr>
      <w:r w:rsidRPr="000E61BA">
        <w:rPr>
          <w:rFonts w:ascii="Cambria" w:hAnsi="Cambria"/>
        </w:rPr>
        <w:t>view/my_exam_marks1.php</w:t>
      </w:r>
    </w:p>
    <w:p w:rsidR="00F12426" w:rsidRPr="00DE4E6D" w:rsidRDefault="00F12426" w:rsidP="00F12426">
      <w:pPr>
        <w:ind w:firstLine="720"/>
        <w:rPr>
          <w:rFonts w:ascii="Cambria" w:hAnsi="Cambria"/>
        </w:rPr>
      </w:pPr>
      <w:r w:rsidRPr="00DE4E6D">
        <w:rPr>
          <w:rFonts w:ascii="Cambria" w:hAnsi="Cambria"/>
        </w:rPr>
        <w:t>My</w:t>
      </w:r>
      <w:r w:rsidR="000E61BA">
        <w:rPr>
          <w:rFonts w:ascii="Cambria" w:hAnsi="Cambria"/>
        </w:rPr>
        <w:t xml:space="preserve"> Son’s </w:t>
      </w:r>
      <w:r w:rsidRPr="00DE4E6D">
        <w:rPr>
          <w:rFonts w:ascii="Cambria" w:hAnsi="Cambria"/>
        </w:rPr>
        <w:t>Exam Timetable</w:t>
      </w:r>
    </w:p>
    <w:p w:rsidR="00F12426" w:rsidRPr="000E61BA" w:rsidRDefault="00F12426" w:rsidP="00295D4E">
      <w:pPr>
        <w:pStyle w:val="ListParagraph"/>
        <w:numPr>
          <w:ilvl w:val="0"/>
          <w:numId w:val="96"/>
        </w:numPr>
        <w:rPr>
          <w:rFonts w:ascii="Cambria" w:hAnsi="Cambria"/>
        </w:rPr>
      </w:pPr>
      <w:r w:rsidRPr="000E61BA">
        <w:rPr>
          <w:rFonts w:ascii="Cambria" w:hAnsi="Cambria"/>
        </w:rPr>
        <w:t>view/</w:t>
      </w:r>
      <w:r w:rsidR="000E61BA" w:rsidRPr="000E61BA">
        <w:rPr>
          <w:rFonts w:ascii="Cambria" w:hAnsi="Cambria"/>
        </w:rPr>
        <w:t>my_sons_exam_timetable.php</w:t>
      </w:r>
    </w:p>
    <w:p w:rsidR="00F12426" w:rsidRPr="000E61BA" w:rsidRDefault="00F12426" w:rsidP="00295D4E">
      <w:pPr>
        <w:pStyle w:val="ListParagraph"/>
        <w:numPr>
          <w:ilvl w:val="0"/>
          <w:numId w:val="96"/>
        </w:numPr>
        <w:rPr>
          <w:rFonts w:ascii="Cambria" w:hAnsi="Cambria"/>
        </w:rPr>
      </w:pPr>
      <w:r w:rsidRPr="000E61BA">
        <w:rPr>
          <w:rFonts w:ascii="Cambria" w:hAnsi="Cambria"/>
        </w:rPr>
        <w:t>view/</w:t>
      </w:r>
      <w:r w:rsidRPr="00DE4E6D">
        <w:t xml:space="preserve"> </w:t>
      </w:r>
      <w:r w:rsidRPr="000E61BA">
        <w:rPr>
          <w:rFonts w:ascii="Cambria" w:hAnsi="Cambria"/>
        </w:rPr>
        <w:t>my_exam_timetable1.php</w:t>
      </w:r>
    </w:p>
    <w:p w:rsidR="00F12426" w:rsidRDefault="00F12426" w:rsidP="00402BC9">
      <w:pPr>
        <w:rPr>
          <w:rFonts w:ascii="Cambria" w:hAnsi="Cambria"/>
        </w:rPr>
      </w:pPr>
    </w:p>
    <w:p w:rsidR="00402BC9" w:rsidRPr="00A61D3F" w:rsidRDefault="00402BC9" w:rsidP="00402BC9">
      <w:pPr>
        <w:rPr>
          <w:rFonts w:ascii="Cambria" w:hAnsi="Cambria"/>
        </w:rPr>
      </w:pPr>
    </w:p>
    <w:p w:rsidR="00402BC9" w:rsidRPr="0003345C" w:rsidRDefault="00402BC9" w:rsidP="00402BC9">
      <w:pPr>
        <w:rPr>
          <w:rFonts w:ascii="Cambria" w:hAnsi="Cambria"/>
        </w:rPr>
      </w:pPr>
      <w:r w:rsidRPr="0003345C">
        <w:rPr>
          <w:rFonts w:ascii="Cambria" w:hAnsi="Cambria"/>
        </w:rPr>
        <w:lastRenderedPageBreak/>
        <w:t>Main Files</w:t>
      </w:r>
    </w:p>
    <w:p w:rsidR="00402BC9" w:rsidRPr="00806A89" w:rsidRDefault="00402BC9" w:rsidP="00402BC9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head.php</w:t>
      </w:r>
    </w:p>
    <w:p w:rsidR="00402BC9" w:rsidRDefault="00402BC9" w:rsidP="00402BC9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7E2AE3">
        <w:rPr>
          <w:rFonts w:ascii="Cambria" w:hAnsi="Cambria"/>
        </w:rPr>
        <w:t>view/header</w:t>
      </w:r>
      <w:r w:rsidR="000E61BA">
        <w:rPr>
          <w:rFonts w:ascii="Cambria" w:hAnsi="Cambria"/>
        </w:rPr>
        <w:t>_admin</w:t>
      </w:r>
      <w:r w:rsidRPr="007E2AE3">
        <w:rPr>
          <w:rFonts w:ascii="Cambria" w:hAnsi="Cambria"/>
        </w:rPr>
        <w:t>.php</w:t>
      </w:r>
    </w:p>
    <w:p w:rsidR="000E61BA" w:rsidRDefault="000E61BA" w:rsidP="000E61BA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7E2AE3">
        <w:rPr>
          <w:rFonts w:ascii="Cambria" w:hAnsi="Cambria"/>
        </w:rPr>
        <w:t>view/header</w:t>
      </w:r>
      <w:r>
        <w:rPr>
          <w:rFonts w:ascii="Cambria" w:hAnsi="Cambria"/>
        </w:rPr>
        <w:t>_</w:t>
      </w:r>
      <w:r>
        <w:rPr>
          <w:rFonts w:ascii="Cambria" w:hAnsi="Cambria"/>
        </w:rPr>
        <w:t>student</w:t>
      </w:r>
      <w:r w:rsidRPr="007E2AE3">
        <w:rPr>
          <w:rFonts w:ascii="Cambria" w:hAnsi="Cambria"/>
        </w:rPr>
        <w:t>.php</w:t>
      </w:r>
    </w:p>
    <w:p w:rsidR="000E61BA" w:rsidRDefault="000E61BA" w:rsidP="000E61BA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7E2AE3">
        <w:rPr>
          <w:rFonts w:ascii="Cambria" w:hAnsi="Cambria"/>
        </w:rPr>
        <w:t>view/header</w:t>
      </w:r>
      <w:r>
        <w:rPr>
          <w:rFonts w:ascii="Cambria" w:hAnsi="Cambria"/>
        </w:rPr>
        <w:t>_</w:t>
      </w:r>
      <w:r>
        <w:rPr>
          <w:rFonts w:ascii="Cambria" w:hAnsi="Cambria"/>
        </w:rPr>
        <w:t>teacher</w:t>
      </w:r>
      <w:r w:rsidRPr="007E2AE3">
        <w:rPr>
          <w:rFonts w:ascii="Cambria" w:hAnsi="Cambria"/>
        </w:rPr>
        <w:t>.php</w:t>
      </w:r>
    </w:p>
    <w:p w:rsidR="000E61BA" w:rsidRPr="000E61BA" w:rsidRDefault="000E61BA" w:rsidP="000E61BA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7E2AE3">
        <w:rPr>
          <w:rFonts w:ascii="Cambria" w:hAnsi="Cambria"/>
        </w:rPr>
        <w:t>view/header</w:t>
      </w:r>
      <w:r>
        <w:rPr>
          <w:rFonts w:ascii="Cambria" w:hAnsi="Cambria"/>
        </w:rPr>
        <w:t>_</w:t>
      </w:r>
      <w:r>
        <w:rPr>
          <w:rFonts w:ascii="Cambria" w:hAnsi="Cambria"/>
        </w:rPr>
        <w:t>parents</w:t>
      </w:r>
      <w:r w:rsidRPr="007E2AE3">
        <w:rPr>
          <w:rFonts w:ascii="Cambria" w:hAnsi="Cambria"/>
        </w:rPr>
        <w:t>.php</w:t>
      </w:r>
    </w:p>
    <w:p w:rsidR="00402BC9" w:rsidRPr="007E2AE3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all_student_due_payment.php</w:t>
      </w:r>
    </w:p>
    <w:p w:rsidR="00402BC9" w:rsidRPr="007E2AE3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student_due_payment.php</w:t>
      </w:r>
    </w:p>
    <w:p w:rsidR="00402BC9" w:rsidRPr="007E2AE3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show_friend_request.php</w:t>
      </w:r>
    </w:p>
    <w:p w:rsidR="00402BC9" w:rsidRPr="007E2AE3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friend_profile.php</w:t>
      </w:r>
    </w:p>
    <w:p w:rsidR="00402BC9" w:rsidRPr="007E2AE3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student_profile1.php</w:t>
      </w:r>
    </w:p>
    <w:p w:rsidR="00402BC9" w:rsidRPr="007E2AE3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model/confirm_friends.php</w:t>
      </w:r>
    </w:p>
    <w:p w:rsidR="00402BC9" w:rsidRPr="007E2AE3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unread_msg.php</w:t>
      </w:r>
    </w:p>
    <w:p w:rsidR="00402BC9" w:rsidRPr="007E2AE3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model/confirm_notifications_read.php</w:t>
      </w:r>
    </w:p>
    <w:p w:rsidR="00402BC9" w:rsidRPr="00EF1CE7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EF1CE7">
        <w:rPr>
          <w:rFonts w:ascii="Cambria" w:hAnsi="Cambria"/>
        </w:rPr>
        <w:t>model/confirm_msg_read.php</w:t>
      </w:r>
    </w:p>
    <w:p w:rsidR="00402BC9" w:rsidRPr="00EF1CE7" w:rsidRDefault="00402BC9" w:rsidP="00402BC9">
      <w:pPr>
        <w:pStyle w:val="ListParagraph"/>
        <w:numPr>
          <w:ilvl w:val="0"/>
          <w:numId w:val="76"/>
        </w:numPr>
        <w:rPr>
          <w:rFonts w:ascii="Cambria" w:hAnsi="Cambria"/>
        </w:rPr>
      </w:pPr>
      <w:r w:rsidRPr="00EF1CE7">
        <w:rPr>
          <w:rFonts w:ascii="Cambria" w:hAnsi="Cambria"/>
        </w:rPr>
        <w:t>model/delete_friend_request.php</w:t>
      </w:r>
    </w:p>
    <w:p w:rsidR="00402BC9" w:rsidRPr="007E2AE3" w:rsidRDefault="00402BC9" w:rsidP="00402BC9">
      <w:pPr>
        <w:pStyle w:val="ListParagraph"/>
        <w:ind w:left="1440"/>
        <w:rPr>
          <w:rFonts w:ascii="Cambria" w:hAnsi="Cambria"/>
          <w:color w:val="FF0000"/>
        </w:rPr>
      </w:pPr>
    </w:p>
    <w:p w:rsidR="00402BC9" w:rsidRPr="007E2AE3" w:rsidRDefault="00402BC9" w:rsidP="00402BC9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sidebar.php</w:t>
      </w:r>
    </w:p>
    <w:p w:rsidR="00402BC9" w:rsidRPr="00806A89" w:rsidRDefault="00402BC9" w:rsidP="00402BC9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sidebar1.php</w:t>
      </w:r>
    </w:p>
    <w:p w:rsidR="00402BC9" w:rsidRPr="00806A89" w:rsidRDefault="00402BC9" w:rsidP="00402BC9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sidebar2.php</w:t>
      </w:r>
    </w:p>
    <w:p w:rsidR="00402BC9" w:rsidRPr="0003345C" w:rsidRDefault="00402BC9" w:rsidP="00402BC9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03345C">
        <w:rPr>
          <w:rFonts w:ascii="Cambria" w:hAnsi="Cambria"/>
        </w:rPr>
        <w:t>view/footer.php</w:t>
      </w:r>
    </w:p>
    <w:p w:rsidR="00402BC9" w:rsidRPr="00806A89" w:rsidRDefault="00402BC9" w:rsidP="00402BC9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alert.php</w:t>
      </w:r>
    </w:p>
    <w:p w:rsidR="00402BC9" w:rsidRDefault="00402BC9" w:rsidP="00402BC9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controler/config.php</w:t>
      </w:r>
    </w:p>
    <w:p w:rsidR="00402BC9" w:rsidRPr="0003345C" w:rsidRDefault="00402BC9" w:rsidP="00402BC9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03345C">
        <w:rPr>
          <w:rFonts w:ascii="Cambria" w:hAnsi="Cambria"/>
        </w:rPr>
        <w:t>view/login.php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402BC9" w:rsidRDefault="00402BC9" w:rsidP="00402BC9">
      <w:pPr>
        <w:jc w:val="center"/>
        <w:rPr>
          <w:rFonts w:ascii="Cambria" w:hAnsi="Cambria"/>
          <w:b/>
          <w:color w:val="7030A0"/>
          <w:sz w:val="44"/>
          <w:szCs w:val="44"/>
        </w:rPr>
      </w:pPr>
      <w:r w:rsidRPr="00402BC9">
        <w:rPr>
          <w:rFonts w:ascii="Cambria" w:hAnsi="Cambria"/>
          <w:b/>
          <w:color w:val="7030A0"/>
          <w:sz w:val="44"/>
          <w:szCs w:val="44"/>
        </w:rPr>
        <w:t>Alerts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lassroom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ListParagraph"/>
        <w:numPr>
          <w:ilvl w:val="0"/>
          <w:numId w:val="1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 xml:space="preserve">classroom_Duplicated  </w:t>
      </w:r>
    </w:p>
    <w:p w:rsidR="00402BC9" w:rsidRPr="00402BC9" w:rsidRDefault="00402BC9" w:rsidP="00402BC9">
      <w:pPr>
        <w:pStyle w:val="ListParagraph"/>
        <w:numPr>
          <w:ilvl w:val="0"/>
          <w:numId w:val="1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:rsidR="00402BC9" w:rsidRPr="00402BC9" w:rsidRDefault="00402BC9" w:rsidP="00402BC9">
      <w:pPr>
        <w:pStyle w:val="ListParagraph"/>
        <w:numPr>
          <w:ilvl w:val="0"/>
          <w:numId w:val="1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ListParagraph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:rsidR="00402BC9" w:rsidRPr="00402BC9" w:rsidRDefault="00402BC9" w:rsidP="00402BC9">
      <w:pPr>
        <w:pStyle w:val="ListParagraph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pStyle w:val="ListParagraph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ListParagraph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lassroom_Duplicated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ListParagraph"/>
        <w:numPr>
          <w:ilvl w:val="0"/>
          <w:numId w:val="1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:rsidR="00402BC9" w:rsidRPr="00402BC9" w:rsidRDefault="00402BC9" w:rsidP="00402BC9">
      <w:pPr>
        <w:pStyle w:val="ListParagraph"/>
        <w:numPr>
          <w:ilvl w:val="0"/>
          <w:numId w:val="1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lastRenderedPageBreak/>
        <w:t>connection_Problem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Grade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ListParagraph"/>
        <w:numPr>
          <w:ilvl w:val="0"/>
          <w:numId w:val="1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 xml:space="preserve">grade_Duplicated  </w:t>
      </w:r>
    </w:p>
    <w:p w:rsidR="00402BC9" w:rsidRPr="00402BC9" w:rsidRDefault="00402BC9" w:rsidP="00402BC9">
      <w:pPr>
        <w:pStyle w:val="ListParagraph"/>
        <w:numPr>
          <w:ilvl w:val="0"/>
          <w:numId w:val="1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:rsidR="00402BC9" w:rsidRPr="00402BC9" w:rsidRDefault="00402BC9" w:rsidP="00402BC9">
      <w:pPr>
        <w:pStyle w:val="ListParagraph"/>
        <w:numPr>
          <w:ilvl w:val="0"/>
          <w:numId w:val="1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ListParagraph"/>
        <w:numPr>
          <w:ilvl w:val="0"/>
          <w:numId w:val="1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:rsidR="00402BC9" w:rsidRPr="00402BC9" w:rsidRDefault="00402BC9" w:rsidP="00402BC9">
      <w:pPr>
        <w:pStyle w:val="ListParagraph"/>
        <w:numPr>
          <w:ilvl w:val="0"/>
          <w:numId w:val="1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pStyle w:val="ListParagraph"/>
        <w:numPr>
          <w:ilvl w:val="0"/>
          <w:numId w:val="1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ListParagraph"/>
        <w:numPr>
          <w:ilvl w:val="0"/>
          <w:numId w:val="1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grade_Duplicated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ListParagraph"/>
        <w:numPr>
          <w:ilvl w:val="0"/>
          <w:numId w:val="1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:rsidR="00402BC9" w:rsidRPr="00402BC9" w:rsidRDefault="00402BC9" w:rsidP="00402BC9">
      <w:pPr>
        <w:pStyle w:val="ListParagraph"/>
        <w:numPr>
          <w:ilvl w:val="0"/>
          <w:numId w:val="1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Subject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ListParagraph"/>
        <w:numPr>
          <w:ilvl w:val="0"/>
          <w:numId w:val="1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 xml:space="preserve">subject_Duplicated  </w:t>
      </w:r>
    </w:p>
    <w:p w:rsidR="00402BC9" w:rsidRPr="00402BC9" w:rsidRDefault="00402BC9" w:rsidP="00402BC9">
      <w:pPr>
        <w:pStyle w:val="ListParagraph"/>
        <w:numPr>
          <w:ilvl w:val="0"/>
          <w:numId w:val="1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:rsidR="00402BC9" w:rsidRPr="00402BC9" w:rsidRDefault="00402BC9" w:rsidP="00402BC9">
      <w:pPr>
        <w:pStyle w:val="ListParagraph"/>
        <w:numPr>
          <w:ilvl w:val="0"/>
          <w:numId w:val="1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ListParagraph"/>
        <w:numPr>
          <w:ilvl w:val="0"/>
          <w:numId w:val="1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:rsidR="00402BC9" w:rsidRPr="00402BC9" w:rsidRDefault="00402BC9" w:rsidP="00402BC9">
      <w:pPr>
        <w:pStyle w:val="ListParagraph"/>
        <w:numPr>
          <w:ilvl w:val="0"/>
          <w:numId w:val="1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pStyle w:val="ListParagraph"/>
        <w:numPr>
          <w:ilvl w:val="0"/>
          <w:numId w:val="1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ListParagraph"/>
        <w:numPr>
          <w:ilvl w:val="0"/>
          <w:numId w:val="1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subject_Duplicated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ListParagraph"/>
        <w:numPr>
          <w:ilvl w:val="0"/>
          <w:numId w:val="17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:rsidR="00402BC9" w:rsidRPr="00402BC9" w:rsidRDefault="00402BC9" w:rsidP="00402BC9">
      <w:pPr>
        <w:pStyle w:val="ListParagraph"/>
        <w:numPr>
          <w:ilvl w:val="0"/>
          <w:numId w:val="17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lastRenderedPageBreak/>
        <w:t>Subject Routing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ListParagraph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1</w:t>
      </w:r>
    </w:p>
    <w:p w:rsidR="00402BC9" w:rsidRPr="00402BC9" w:rsidRDefault="00402BC9" w:rsidP="00402BC9">
      <w:pPr>
        <w:pStyle w:val="ListParagraph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:rsidR="00402BC9" w:rsidRPr="00402BC9" w:rsidRDefault="00402BC9" w:rsidP="00402BC9">
      <w:pPr>
        <w:pStyle w:val="ListParagraph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ListParagraph"/>
        <w:numPr>
          <w:ilvl w:val="0"/>
          <w:numId w:val="2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:rsidR="00402BC9" w:rsidRPr="00402BC9" w:rsidRDefault="00402BC9" w:rsidP="00402BC9">
      <w:pPr>
        <w:pStyle w:val="ListParagraph"/>
        <w:numPr>
          <w:ilvl w:val="0"/>
          <w:numId w:val="2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pStyle w:val="ListParagraph"/>
        <w:numPr>
          <w:ilvl w:val="0"/>
          <w:numId w:val="2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ListParagraph"/>
        <w:numPr>
          <w:ilvl w:val="0"/>
          <w:numId w:val="2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1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ListParagraph"/>
        <w:numPr>
          <w:ilvl w:val="0"/>
          <w:numId w:val="2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:rsidR="00402BC9" w:rsidRPr="00402BC9" w:rsidRDefault="00402BC9" w:rsidP="00402BC9">
      <w:pPr>
        <w:pStyle w:val="ListParagraph"/>
        <w:numPr>
          <w:ilvl w:val="0"/>
          <w:numId w:val="2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Teacher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ListParagraph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dex_Duplicated</w:t>
      </w:r>
    </w:p>
    <w:p w:rsidR="00402BC9" w:rsidRPr="00402BC9" w:rsidRDefault="00402BC9" w:rsidP="00402BC9">
      <w:pPr>
        <w:pStyle w:val="ListParagraph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:rsidR="00402BC9" w:rsidRPr="00402BC9" w:rsidRDefault="00402BC9" w:rsidP="00402BC9">
      <w:pPr>
        <w:pStyle w:val="ListParagraph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pStyle w:val="ListParagraph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dex_email_Duplicated</w:t>
      </w:r>
    </w:p>
    <w:p w:rsidR="00402BC9" w:rsidRPr="00402BC9" w:rsidRDefault="00402BC9" w:rsidP="00402BC9">
      <w:pPr>
        <w:pStyle w:val="ListParagraph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email_Duplicated</w:t>
      </w:r>
    </w:p>
    <w:p w:rsidR="00402BC9" w:rsidRPr="00402BC9" w:rsidRDefault="00402BC9" w:rsidP="00402BC9">
      <w:pPr>
        <w:pStyle w:val="ListParagraph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ListParagraph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:rsidR="00402BC9" w:rsidRPr="00402BC9" w:rsidRDefault="00402BC9" w:rsidP="00402BC9">
      <w:pPr>
        <w:pStyle w:val="ListParagraph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pStyle w:val="ListParagraph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:rsidR="00402BC9" w:rsidRPr="00402BC9" w:rsidRDefault="00402BC9" w:rsidP="00402BC9">
      <w:pPr>
        <w:pStyle w:val="ListParagraph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ListParagraph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email_Duplicated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ListParagraph"/>
        <w:numPr>
          <w:ilvl w:val="0"/>
          <w:numId w:val="2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lastRenderedPageBreak/>
        <w:t>delete_Success</w:t>
      </w:r>
    </w:p>
    <w:p w:rsidR="00402BC9" w:rsidRPr="00402BC9" w:rsidRDefault="00402BC9" w:rsidP="00402BC9">
      <w:pPr>
        <w:pStyle w:val="ListParagraph"/>
        <w:numPr>
          <w:ilvl w:val="0"/>
          <w:numId w:val="2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Student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ListParagraph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dex_Duplicated</w:t>
      </w:r>
    </w:p>
    <w:p w:rsidR="00402BC9" w:rsidRPr="00402BC9" w:rsidRDefault="00402BC9" w:rsidP="00402BC9">
      <w:pPr>
        <w:pStyle w:val="ListParagraph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:rsidR="00402BC9" w:rsidRPr="00402BC9" w:rsidRDefault="00402BC9" w:rsidP="00402BC9">
      <w:pPr>
        <w:pStyle w:val="ListParagraph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pStyle w:val="ListParagraph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dex_email_Duplicated</w:t>
      </w:r>
    </w:p>
    <w:p w:rsidR="00402BC9" w:rsidRPr="00402BC9" w:rsidRDefault="00402BC9" w:rsidP="00402BC9">
      <w:pPr>
        <w:pStyle w:val="ListParagraph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email_Duplicated</w:t>
      </w:r>
    </w:p>
    <w:p w:rsidR="00402BC9" w:rsidRPr="00402BC9" w:rsidRDefault="00402BC9" w:rsidP="00402BC9">
      <w:pPr>
        <w:pStyle w:val="ListParagraph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:rsidR="00402BC9" w:rsidRPr="00402BC9" w:rsidRDefault="00402BC9" w:rsidP="00402BC9">
      <w:pPr>
        <w:jc w:val="both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All Student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ListParagraph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:rsidR="00402BC9" w:rsidRPr="00402BC9" w:rsidRDefault="00402BC9" w:rsidP="00402BC9">
      <w:pPr>
        <w:pStyle w:val="ListParagraph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pStyle w:val="ListParagraph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:rsidR="00402BC9" w:rsidRPr="00402BC9" w:rsidRDefault="00402BC9" w:rsidP="00402BC9">
      <w:pPr>
        <w:pStyle w:val="ListParagraph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ListParagraph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email_Duplicated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ListParagraph"/>
        <w:numPr>
          <w:ilvl w:val="0"/>
          <w:numId w:val="27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:rsidR="00402BC9" w:rsidRPr="00402BC9" w:rsidRDefault="00402BC9" w:rsidP="00402BC9">
      <w:pPr>
        <w:pStyle w:val="ListParagraph"/>
        <w:numPr>
          <w:ilvl w:val="0"/>
          <w:numId w:val="27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Timetable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ListParagraph"/>
        <w:numPr>
          <w:ilvl w:val="0"/>
          <w:numId w:val="2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2</w:t>
      </w:r>
    </w:p>
    <w:p w:rsidR="00402BC9" w:rsidRPr="00402BC9" w:rsidRDefault="00402BC9" w:rsidP="00402BC9">
      <w:pPr>
        <w:pStyle w:val="ListParagraph"/>
        <w:numPr>
          <w:ilvl w:val="0"/>
          <w:numId w:val="2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:rsidR="00402BC9" w:rsidRPr="00402BC9" w:rsidRDefault="00402BC9" w:rsidP="00402BC9">
      <w:pPr>
        <w:pStyle w:val="ListParagraph"/>
        <w:numPr>
          <w:ilvl w:val="0"/>
          <w:numId w:val="2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ListParagraph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:rsidR="00402BC9" w:rsidRPr="00402BC9" w:rsidRDefault="00402BC9" w:rsidP="00402BC9">
      <w:pPr>
        <w:pStyle w:val="ListParagraph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402BC9" w:rsidRPr="00402BC9" w:rsidRDefault="00402BC9" w:rsidP="00402BC9">
      <w:pPr>
        <w:pStyle w:val="ListParagraph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ListParagraph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2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ListParagraph"/>
        <w:numPr>
          <w:ilvl w:val="0"/>
          <w:numId w:val="3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:rsidR="00402BC9" w:rsidRDefault="00402BC9" w:rsidP="00402BC9">
      <w:pPr>
        <w:pStyle w:val="ListParagraph"/>
        <w:numPr>
          <w:ilvl w:val="0"/>
          <w:numId w:val="3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:rsidR="003568D4" w:rsidRDefault="003568D4" w:rsidP="003568D4">
      <w:pPr>
        <w:rPr>
          <w:rFonts w:ascii="Cambria" w:hAnsi="Cambria"/>
          <w:sz w:val="24"/>
          <w:szCs w:val="24"/>
        </w:rPr>
      </w:pPr>
    </w:p>
    <w:p w:rsidR="003568D4" w:rsidRPr="003568D4" w:rsidRDefault="003568D4" w:rsidP="003568D4">
      <w:pPr>
        <w:rPr>
          <w:rFonts w:ascii="Cambria" w:hAnsi="Cambria"/>
          <w:sz w:val="24"/>
          <w:szCs w:val="24"/>
        </w:rPr>
      </w:pPr>
    </w:p>
    <w:p w:rsidR="00402BC9" w:rsidRPr="00C3100E" w:rsidRDefault="00402BC9" w:rsidP="00C42A92">
      <w:pPr>
        <w:rPr>
          <w:rFonts w:ascii="Cambria" w:hAnsi="Cambria"/>
        </w:rPr>
      </w:pPr>
    </w:p>
    <w:p w:rsidR="00C42A92" w:rsidRPr="008515CB" w:rsidRDefault="00C42A92">
      <w:pPr>
        <w:rPr>
          <w:rFonts w:ascii="Cambria" w:hAnsi="Cambria"/>
        </w:rPr>
      </w:pPr>
    </w:p>
    <w:p w:rsidR="005749CB" w:rsidRPr="008515CB" w:rsidRDefault="005749CB">
      <w:pPr>
        <w:rPr>
          <w:rFonts w:ascii="Cambria" w:hAnsi="Cambria"/>
        </w:rPr>
      </w:pPr>
    </w:p>
    <w:p w:rsidR="00674EE5" w:rsidRPr="008515CB" w:rsidRDefault="00674EE5">
      <w:pPr>
        <w:rPr>
          <w:rFonts w:ascii="Cambria" w:hAnsi="Cambria"/>
        </w:rPr>
      </w:pPr>
    </w:p>
    <w:p w:rsidR="00674EE5" w:rsidRPr="008515CB" w:rsidRDefault="00674EE5">
      <w:pPr>
        <w:rPr>
          <w:rFonts w:ascii="Cambria" w:hAnsi="Cambria"/>
        </w:rPr>
      </w:pPr>
    </w:p>
    <w:p w:rsidR="00573578" w:rsidRPr="008515CB" w:rsidRDefault="00573578">
      <w:pPr>
        <w:rPr>
          <w:rFonts w:ascii="Cambria" w:hAnsi="Cambria"/>
        </w:rPr>
      </w:pPr>
    </w:p>
    <w:p w:rsidR="00573578" w:rsidRPr="008515CB" w:rsidRDefault="00573578">
      <w:pPr>
        <w:rPr>
          <w:rFonts w:ascii="Cambria" w:hAnsi="Cambria"/>
        </w:rPr>
      </w:pPr>
    </w:p>
    <w:p w:rsidR="00573578" w:rsidRPr="008515CB" w:rsidRDefault="00573578">
      <w:pPr>
        <w:rPr>
          <w:rFonts w:ascii="Cambria" w:hAnsi="Cambria"/>
        </w:rPr>
      </w:pPr>
    </w:p>
    <w:p w:rsidR="00573578" w:rsidRPr="008515CB" w:rsidRDefault="00573578">
      <w:pPr>
        <w:rPr>
          <w:rFonts w:ascii="Cambria" w:hAnsi="Cambria"/>
        </w:rPr>
      </w:pPr>
    </w:p>
    <w:sectPr w:rsidR="00573578" w:rsidRPr="00851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23F9B"/>
    <w:multiLevelType w:val="hybridMultilevel"/>
    <w:tmpl w:val="8D4AD28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3BA2913"/>
    <w:multiLevelType w:val="multilevel"/>
    <w:tmpl w:val="FBF80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361D4F"/>
    <w:multiLevelType w:val="hybridMultilevel"/>
    <w:tmpl w:val="AF2CC67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60B7EAF"/>
    <w:multiLevelType w:val="hybridMultilevel"/>
    <w:tmpl w:val="4DCA9FDA"/>
    <w:lvl w:ilvl="0" w:tplc="5CB0456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074919D4"/>
    <w:multiLevelType w:val="hybridMultilevel"/>
    <w:tmpl w:val="48508F76"/>
    <w:lvl w:ilvl="0" w:tplc="E57E9A6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">
    <w:nsid w:val="0923438D"/>
    <w:multiLevelType w:val="hybridMultilevel"/>
    <w:tmpl w:val="816A2780"/>
    <w:lvl w:ilvl="0" w:tplc="168ECF1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>
    <w:nsid w:val="0AF040BF"/>
    <w:multiLevelType w:val="hybridMultilevel"/>
    <w:tmpl w:val="A70C16D0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">
    <w:nsid w:val="0B0D2789"/>
    <w:multiLevelType w:val="hybridMultilevel"/>
    <w:tmpl w:val="9746C97A"/>
    <w:lvl w:ilvl="0" w:tplc="89867F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CD746DF"/>
    <w:multiLevelType w:val="hybridMultilevel"/>
    <w:tmpl w:val="15B4F754"/>
    <w:lvl w:ilvl="0" w:tplc="F83E1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0D0B2081"/>
    <w:multiLevelType w:val="hybridMultilevel"/>
    <w:tmpl w:val="5D808AEC"/>
    <w:lvl w:ilvl="0" w:tplc="B8C636A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0D2B59EA"/>
    <w:multiLevelType w:val="hybridMultilevel"/>
    <w:tmpl w:val="BA6E92C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0DB21A8D"/>
    <w:multiLevelType w:val="hybridMultilevel"/>
    <w:tmpl w:val="82C8CF72"/>
    <w:lvl w:ilvl="0" w:tplc="6D3033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0E0B006D"/>
    <w:multiLevelType w:val="hybridMultilevel"/>
    <w:tmpl w:val="163A1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0F462A21"/>
    <w:multiLevelType w:val="hybridMultilevel"/>
    <w:tmpl w:val="3988737A"/>
    <w:lvl w:ilvl="0" w:tplc="7CB2218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10122D9F"/>
    <w:multiLevelType w:val="hybridMultilevel"/>
    <w:tmpl w:val="C82AA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0360C5B"/>
    <w:multiLevelType w:val="hybridMultilevel"/>
    <w:tmpl w:val="4592456E"/>
    <w:lvl w:ilvl="0" w:tplc="E1003F2E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11AA5033"/>
    <w:multiLevelType w:val="hybridMultilevel"/>
    <w:tmpl w:val="DE284B36"/>
    <w:lvl w:ilvl="0" w:tplc="92EE548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>
    <w:nsid w:val="13554F8E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4942196"/>
    <w:multiLevelType w:val="hybridMultilevel"/>
    <w:tmpl w:val="420C1D58"/>
    <w:lvl w:ilvl="0" w:tplc="17521C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1B5A7201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1C32676A"/>
    <w:multiLevelType w:val="hybridMultilevel"/>
    <w:tmpl w:val="6EE85292"/>
    <w:lvl w:ilvl="0" w:tplc="74F0764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1CDB2A96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1F3B486F"/>
    <w:multiLevelType w:val="hybridMultilevel"/>
    <w:tmpl w:val="68DE8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0F5012B"/>
    <w:multiLevelType w:val="hybridMultilevel"/>
    <w:tmpl w:val="189A0B12"/>
    <w:lvl w:ilvl="0" w:tplc="33A6EE2E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4">
    <w:nsid w:val="217F398F"/>
    <w:multiLevelType w:val="hybridMultilevel"/>
    <w:tmpl w:val="CCFA4144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>
    <w:nsid w:val="229E3808"/>
    <w:multiLevelType w:val="hybridMultilevel"/>
    <w:tmpl w:val="4378E5FC"/>
    <w:lvl w:ilvl="0" w:tplc="A2622E3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>
    <w:nsid w:val="259E4CB2"/>
    <w:multiLevelType w:val="hybridMultilevel"/>
    <w:tmpl w:val="956A68AE"/>
    <w:lvl w:ilvl="0" w:tplc="6ACEF042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7">
    <w:nsid w:val="25AD1DA8"/>
    <w:multiLevelType w:val="hybridMultilevel"/>
    <w:tmpl w:val="548A87BE"/>
    <w:lvl w:ilvl="0" w:tplc="52724C8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>
    <w:nsid w:val="2B1C7CA6"/>
    <w:multiLevelType w:val="hybridMultilevel"/>
    <w:tmpl w:val="753ACAAE"/>
    <w:lvl w:ilvl="0" w:tplc="275C4718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2BE652CA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C7B15F7"/>
    <w:multiLevelType w:val="hybridMultilevel"/>
    <w:tmpl w:val="0EF679B2"/>
    <w:lvl w:ilvl="0" w:tplc="C5CA50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>
    <w:nsid w:val="2C9E5D22"/>
    <w:multiLevelType w:val="hybridMultilevel"/>
    <w:tmpl w:val="852A0678"/>
    <w:lvl w:ilvl="0" w:tplc="672A2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2CDB1633"/>
    <w:multiLevelType w:val="hybridMultilevel"/>
    <w:tmpl w:val="CDA86252"/>
    <w:lvl w:ilvl="0" w:tplc="E5905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>
    <w:nsid w:val="2E843750"/>
    <w:multiLevelType w:val="hybridMultilevel"/>
    <w:tmpl w:val="0EECC4D2"/>
    <w:lvl w:ilvl="0" w:tplc="C1BA7190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4">
    <w:nsid w:val="305F6434"/>
    <w:multiLevelType w:val="hybridMultilevel"/>
    <w:tmpl w:val="CDA86252"/>
    <w:lvl w:ilvl="0" w:tplc="E5905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>
    <w:nsid w:val="32842039"/>
    <w:multiLevelType w:val="hybridMultilevel"/>
    <w:tmpl w:val="9DD0AD14"/>
    <w:lvl w:ilvl="0" w:tplc="8A7064BA">
      <w:start w:val="1"/>
      <w:numFmt w:val="decimal"/>
      <w:lvlText w:val="%1."/>
      <w:lvlJc w:val="left"/>
      <w:pPr>
        <w:ind w:left="1980" w:hanging="360"/>
      </w:pPr>
      <w:rPr>
        <w:rFonts w:ascii="Cambria" w:eastAsiaTheme="minorHAnsi" w:hAnsi="Cambria" w:cstheme="minorBidi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6">
    <w:nsid w:val="388A55A7"/>
    <w:multiLevelType w:val="hybridMultilevel"/>
    <w:tmpl w:val="F7948EB6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7">
    <w:nsid w:val="38AF4C38"/>
    <w:multiLevelType w:val="hybridMultilevel"/>
    <w:tmpl w:val="54DCF928"/>
    <w:lvl w:ilvl="0" w:tplc="C024A1F8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8">
    <w:nsid w:val="3C985054"/>
    <w:multiLevelType w:val="hybridMultilevel"/>
    <w:tmpl w:val="167AAC2C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9">
    <w:nsid w:val="3DFA5144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3E2250D9"/>
    <w:multiLevelType w:val="hybridMultilevel"/>
    <w:tmpl w:val="965E3E7E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1">
    <w:nsid w:val="3E4C1E6D"/>
    <w:multiLevelType w:val="hybridMultilevel"/>
    <w:tmpl w:val="7DD6024E"/>
    <w:lvl w:ilvl="0" w:tplc="1BBA250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>
    <w:nsid w:val="412B4703"/>
    <w:multiLevelType w:val="hybridMultilevel"/>
    <w:tmpl w:val="3640B69A"/>
    <w:lvl w:ilvl="0" w:tplc="58B0F2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>
    <w:nsid w:val="41B572A5"/>
    <w:multiLevelType w:val="hybridMultilevel"/>
    <w:tmpl w:val="B1E88818"/>
    <w:lvl w:ilvl="0" w:tplc="56A0C2C0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4">
    <w:nsid w:val="41B57B30"/>
    <w:multiLevelType w:val="hybridMultilevel"/>
    <w:tmpl w:val="388813E0"/>
    <w:lvl w:ilvl="0" w:tplc="9752BFB6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5">
    <w:nsid w:val="43FD0623"/>
    <w:multiLevelType w:val="hybridMultilevel"/>
    <w:tmpl w:val="DF067D70"/>
    <w:lvl w:ilvl="0" w:tplc="2D1275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>
    <w:nsid w:val="490338CF"/>
    <w:multiLevelType w:val="hybridMultilevel"/>
    <w:tmpl w:val="C1FC8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49533F09"/>
    <w:multiLevelType w:val="hybridMultilevel"/>
    <w:tmpl w:val="74542278"/>
    <w:lvl w:ilvl="0" w:tplc="DE0641F2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8">
    <w:nsid w:val="4B496CC2"/>
    <w:multiLevelType w:val="hybridMultilevel"/>
    <w:tmpl w:val="B89E3028"/>
    <w:lvl w:ilvl="0" w:tplc="8BD4C20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>
    <w:nsid w:val="4CDE14E4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>
    <w:nsid w:val="4D847B57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4E5D0A2D"/>
    <w:multiLevelType w:val="hybridMultilevel"/>
    <w:tmpl w:val="9E9C72B4"/>
    <w:lvl w:ilvl="0" w:tplc="74F686E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>
    <w:nsid w:val="4FBD4F8F"/>
    <w:multiLevelType w:val="hybridMultilevel"/>
    <w:tmpl w:val="DDF0F86C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3">
    <w:nsid w:val="52414303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64F57DE"/>
    <w:multiLevelType w:val="hybridMultilevel"/>
    <w:tmpl w:val="965E3E7E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5">
    <w:nsid w:val="57CC63F6"/>
    <w:multiLevelType w:val="hybridMultilevel"/>
    <w:tmpl w:val="327AC5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>
    <w:nsid w:val="57CE4A9F"/>
    <w:multiLevelType w:val="hybridMultilevel"/>
    <w:tmpl w:val="1304E39A"/>
    <w:lvl w:ilvl="0" w:tplc="3D987D0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7">
    <w:nsid w:val="585B5C51"/>
    <w:multiLevelType w:val="hybridMultilevel"/>
    <w:tmpl w:val="178A6866"/>
    <w:lvl w:ilvl="0" w:tplc="5DB6AB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8">
    <w:nsid w:val="5A0946CA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>
    <w:nsid w:val="5AE968AB"/>
    <w:multiLevelType w:val="hybridMultilevel"/>
    <w:tmpl w:val="4AA63122"/>
    <w:lvl w:ilvl="0" w:tplc="14205D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0">
    <w:nsid w:val="5B0A5A00"/>
    <w:multiLevelType w:val="hybridMultilevel"/>
    <w:tmpl w:val="440C1728"/>
    <w:lvl w:ilvl="0" w:tplc="3ED85C6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1">
    <w:nsid w:val="5B16348C"/>
    <w:multiLevelType w:val="hybridMultilevel"/>
    <w:tmpl w:val="816A2780"/>
    <w:lvl w:ilvl="0" w:tplc="168ECF1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2">
    <w:nsid w:val="5B383CA8"/>
    <w:multiLevelType w:val="multilevel"/>
    <w:tmpl w:val="5D9CA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>
    <w:nsid w:val="5B63304C"/>
    <w:multiLevelType w:val="hybridMultilevel"/>
    <w:tmpl w:val="1FB47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5BE225B6"/>
    <w:multiLevelType w:val="hybridMultilevel"/>
    <w:tmpl w:val="8FA068D0"/>
    <w:lvl w:ilvl="0" w:tplc="B922F2B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>
    <w:nsid w:val="5C33680C"/>
    <w:multiLevelType w:val="hybridMultilevel"/>
    <w:tmpl w:val="B4001456"/>
    <w:lvl w:ilvl="0" w:tplc="CBA63A86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6">
    <w:nsid w:val="5DAE36FC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5E03634D"/>
    <w:multiLevelType w:val="hybridMultilevel"/>
    <w:tmpl w:val="015A1960"/>
    <w:lvl w:ilvl="0" w:tplc="29BEDF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8">
    <w:nsid w:val="62D968AB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63712CAD"/>
    <w:multiLevelType w:val="hybridMultilevel"/>
    <w:tmpl w:val="2A484FAA"/>
    <w:lvl w:ilvl="0" w:tplc="D2CEBBE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0">
    <w:nsid w:val="644B7061"/>
    <w:multiLevelType w:val="hybridMultilevel"/>
    <w:tmpl w:val="4C78F83C"/>
    <w:lvl w:ilvl="0" w:tplc="02D2839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1">
    <w:nsid w:val="65BD5504"/>
    <w:multiLevelType w:val="hybridMultilevel"/>
    <w:tmpl w:val="E4DC582A"/>
    <w:lvl w:ilvl="0" w:tplc="0C7C3DB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2">
    <w:nsid w:val="66191500"/>
    <w:multiLevelType w:val="hybridMultilevel"/>
    <w:tmpl w:val="F2DEB2AA"/>
    <w:lvl w:ilvl="0" w:tplc="56BA8A2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3">
    <w:nsid w:val="66E6476B"/>
    <w:multiLevelType w:val="hybridMultilevel"/>
    <w:tmpl w:val="D60AE964"/>
    <w:lvl w:ilvl="0" w:tplc="D9423D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4">
    <w:nsid w:val="697B6499"/>
    <w:multiLevelType w:val="hybridMultilevel"/>
    <w:tmpl w:val="EE4A437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5">
    <w:nsid w:val="6AAE536B"/>
    <w:multiLevelType w:val="hybridMultilevel"/>
    <w:tmpl w:val="DE00238A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6">
    <w:nsid w:val="6AD52D06"/>
    <w:multiLevelType w:val="hybridMultilevel"/>
    <w:tmpl w:val="DFD2F6C2"/>
    <w:lvl w:ilvl="0" w:tplc="9D1A76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>
    <w:nsid w:val="6C4A21C8"/>
    <w:multiLevelType w:val="hybridMultilevel"/>
    <w:tmpl w:val="34B2D878"/>
    <w:lvl w:ilvl="0" w:tplc="078A78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>
    <w:nsid w:val="6C541FB6"/>
    <w:multiLevelType w:val="hybridMultilevel"/>
    <w:tmpl w:val="7074A6A2"/>
    <w:lvl w:ilvl="0" w:tplc="143A6B36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>
    <w:nsid w:val="6E870A95"/>
    <w:multiLevelType w:val="hybridMultilevel"/>
    <w:tmpl w:val="6A40AFD4"/>
    <w:lvl w:ilvl="0" w:tplc="DCBA4766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80">
    <w:nsid w:val="6EC5487C"/>
    <w:multiLevelType w:val="hybridMultilevel"/>
    <w:tmpl w:val="CDA86252"/>
    <w:lvl w:ilvl="0" w:tplc="E5905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1">
    <w:nsid w:val="6F1D7EAC"/>
    <w:multiLevelType w:val="hybridMultilevel"/>
    <w:tmpl w:val="90848294"/>
    <w:lvl w:ilvl="0" w:tplc="8B70C1E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2">
    <w:nsid w:val="70DB628D"/>
    <w:multiLevelType w:val="hybridMultilevel"/>
    <w:tmpl w:val="F844E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716B5763"/>
    <w:multiLevelType w:val="hybridMultilevel"/>
    <w:tmpl w:val="601685F4"/>
    <w:lvl w:ilvl="0" w:tplc="9FC01A96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4">
    <w:nsid w:val="72FB6310"/>
    <w:multiLevelType w:val="hybridMultilevel"/>
    <w:tmpl w:val="A9466DDC"/>
    <w:lvl w:ilvl="0" w:tplc="91EA3E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75755B9B"/>
    <w:multiLevelType w:val="hybridMultilevel"/>
    <w:tmpl w:val="B15C9E00"/>
    <w:lvl w:ilvl="0" w:tplc="6E0C517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6">
    <w:nsid w:val="77D16033"/>
    <w:multiLevelType w:val="hybridMultilevel"/>
    <w:tmpl w:val="31AE5542"/>
    <w:lvl w:ilvl="0" w:tplc="70EEE2F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87">
    <w:nsid w:val="784E0C50"/>
    <w:multiLevelType w:val="hybridMultilevel"/>
    <w:tmpl w:val="96E8E0F4"/>
    <w:lvl w:ilvl="0" w:tplc="A3B606FE">
      <w:start w:val="1"/>
      <w:numFmt w:val="decimal"/>
      <w:lvlText w:val="%1."/>
      <w:lvlJc w:val="left"/>
      <w:pPr>
        <w:ind w:left="23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8">
    <w:nsid w:val="79382971"/>
    <w:multiLevelType w:val="hybridMultilevel"/>
    <w:tmpl w:val="BB505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79DA63EC"/>
    <w:multiLevelType w:val="hybridMultilevel"/>
    <w:tmpl w:val="65F8363C"/>
    <w:lvl w:ilvl="0" w:tplc="15E08C0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0">
    <w:nsid w:val="7AF13532"/>
    <w:multiLevelType w:val="multilevel"/>
    <w:tmpl w:val="1CC62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>
    <w:nsid w:val="7B40221F"/>
    <w:multiLevelType w:val="hybridMultilevel"/>
    <w:tmpl w:val="EB70C928"/>
    <w:lvl w:ilvl="0" w:tplc="4CFCEE62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2">
    <w:nsid w:val="7BB36223"/>
    <w:multiLevelType w:val="hybridMultilevel"/>
    <w:tmpl w:val="80F6E63C"/>
    <w:lvl w:ilvl="0" w:tplc="1AD6ED10">
      <w:start w:val="1"/>
      <w:numFmt w:val="decimal"/>
      <w:lvlText w:val="%1."/>
      <w:lvlJc w:val="left"/>
      <w:pPr>
        <w:ind w:left="1800" w:hanging="360"/>
      </w:pPr>
      <w:rPr>
        <w:rFonts w:cs="Aria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3">
    <w:nsid w:val="7BF00005"/>
    <w:multiLevelType w:val="hybridMultilevel"/>
    <w:tmpl w:val="E78EBEA0"/>
    <w:lvl w:ilvl="0" w:tplc="084CC7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4">
    <w:nsid w:val="7DC40AC3"/>
    <w:multiLevelType w:val="hybridMultilevel"/>
    <w:tmpl w:val="33B27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7FB7710F"/>
    <w:multiLevelType w:val="hybridMultilevel"/>
    <w:tmpl w:val="AF2CC67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2"/>
  </w:num>
  <w:num w:numId="2">
    <w:abstractNumId w:val="46"/>
  </w:num>
  <w:num w:numId="3">
    <w:abstractNumId w:val="94"/>
  </w:num>
  <w:num w:numId="4">
    <w:abstractNumId w:val="88"/>
  </w:num>
  <w:num w:numId="5">
    <w:abstractNumId w:val="95"/>
  </w:num>
  <w:num w:numId="6">
    <w:abstractNumId w:val="0"/>
  </w:num>
  <w:num w:numId="7">
    <w:abstractNumId w:val="63"/>
  </w:num>
  <w:num w:numId="8">
    <w:abstractNumId w:val="29"/>
  </w:num>
  <w:num w:numId="9">
    <w:abstractNumId w:val="14"/>
  </w:num>
  <w:num w:numId="10">
    <w:abstractNumId w:val="41"/>
  </w:num>
  <w:num w:numId="11">
    <w:abstractNumId w:val="91"/>
  </w:num>
  <w:num w:numId="12">
    <w:abstractNumId w:val="93"/>
  </w:num>
  <w:num w:numId="13">
    <w:abstractNumId w:val="15"/>
  </w:num>
  <w:num w:numId="14">
    <w:abstractNumId w:val="35"/>
  </w:num>
  <w:num w:numId="15">
    <w:abstractNumId w:val="26"/>
  </w:num>
  <w:num w:numId="16">
    <w:abstractNumId w:val="44"/>
  </w:num>
  <w:num w:numId="17">
    <w:abstractNumId w:val="60"/>
  </w:num>
  <w:num w:numId="18">
    <w:abstractNumId w:val="23"/>
  </w:num>
  <w:num w:numId="19">
    <w:abstractNumId w:val="47"/>
  </w:num>
  <w:num w:numId="20">
    <w:abstractNumId w:val="40"/>
  </w:num>
  <w:num w:numId="21">
    <w:abstractNumId w:val="4"/>
  </w:num>
  <w:num w:numId="22">
    <w:abstractNumId w:val="16"/>
  </w:num>
  <w:num w:numId="23">
    <w:abstractNumId w:val="33"/>
  </w:num>
  <w:num w:numId="24">
    <w:abstractNumId w:val="54"/>
  </w:num>
  <w:num w:numId="25">
    <w:abstractNumId w:val="86"/>
  </w:num>
  <w:num w:numId="26">
    <w:abstractNumId w:val="38"/>
  </w:num>
  <w:num w:numId="27">
    <w:abstractNumId w:val="52"/>
  </w:num>
  <w:num w:numId="28">
    <w:abstractNumId w:val="6"/>
  </w:num>
  <w:num w:numId="29">
    <w:abstractNumId w:val="36"/>
  </w:num>
  <w:num w:numId="30">
    <w:abstractNumId w:val="75"/>
  </w:num>
  <w:num w:numId="31">
    <w:abstractNumId w:val="2"/>
  </w:num>
  <w:num w:numId="32">
    <w:abstractNumId w:val="8"/>
  </w:num>
  <w:num w:numId="33">
    <w:abstractNumId w:val="18"/>
  </w:num>
  <w:num w:numId="34">
    <w:abstractNumId w:val="3"/>
  </w:num>
  <w:num w:numId="35">
    <w:abstractNumId w:val="84"/>
  </w:num>
  <w:num w:numId="36">
    <w:abstractNumId w:val="76"/>
  </w:num>
  <w:num w:numId="37">
    <w:abstractNumId w:val="73"/>
  </w:num>
  <w:num w:numId="38">
    <w:abstractNumId w:val="77"/>
  </w:num>
  <w:num w:numId="39">
    <w:abstractNumId w:val="64"/>
  </w:num>
  <w:num w:numId="40">
    <w:abstractNumId w:val="51"/>
  </w:num>
  <w:num w:numId="41">
    <w:abstractNumId w:val="22"/>
  </w:num>
  <w:num w:numId="42">
    <w:abstractNumId w:val="68"/>
  </w:num>
  <w:num w:numId="43">
    <w:abstractNumId w:val="39"/>
  </w:num>
  <w:num w:numId="44">
    <w:abstractNumId w:val="11"/>
  </w:num>
  <w:num w:numId="45">
    <w:abstractNumId w:val="56"/>
  </w:num>
  <w:num w:numId="46">
    <w:abstractNumId w:val="71"/>
  </w:num>
  <w:num w:numId="47">
    <w:abstractNumId w:val="85"/>
  </w:num>
  <w:num w:numId="48">
    <w:abstractNumId w:val="70"/>
  </w:num>
  <w:num w:numId="49">
    <w:abstractNumId w:val="30"/>
  </w:num>
  <w:num w:numId="50">
    <w:abstractNumId w:val="92"/>
  </w:num>
  <w:num w:numId="51">
    <w:abstractNumId w:val="7"/>
  </w:num>
  <w:num w:numId="52">
    <w:abstractNumId w:val="28"/>
  </w:num>
  <w:num w:numId="53">
    <w:abstractNumId w:val="81"/>
  </w:num>
  <w:num w:numId="54">
    <w:abstractNumId w:val="9"/>
  </w:num>
  <w:num w:numId="55">
    <w:abstractNumId w:val="20"/>
  </w:num>
  <w:num w:numId="56">
    <w:abstractNumId w:val="43"/>
  </w:num>
  <w:num w:numId="57">
    <w:abstractNumId w:val="83"/>
  </w:num>
  <w:num w:numId="58">
    <w:abstractNumId w:val="61"/>
  </w:num>
  <w:num w:numId="59">
    <w:abstractNumId w:val="5"/>
  </w:num>
  <w:num w:numId="60">
    <w:abstractNumId w:val="53"/>
  </w:num>
  <w:num w:numId="61">
    <w:abstractNumId w:val="50"/>
  </w:num>
  <w:num w:numId="62">
    <w:abstractNumId w:val="66"/>
  </w:num>
  <w:num w:numId="63">
    <w:abstractNumId w:val="65"/>
  </w:num>
  <w:num w:numId="64">
    <w:abstractNumId w:val="67"/>
  </w:num>
  <w:num w:numId="65">
    <w:abstractNumId w:val="79"/>
  </w:num>
  <w:num w:numId="66">
    <w:abstractNumId w:val="87"/>
  </w:num>
  <w:num w:numId="67">
    <w:abstractNumId w:val="42"/>
  </w:num>
  <w:num w:numId="68">
    <w:abstractNumId w:val="48"/>
  </w:num>
  <w:num w:numId="69">
    <w:abstractNumId w:val="69"/>
  </w:num>
  <w:num w:numId="70">
    <w:abstractNumId w:val="89"/>
  </w:num>
  <w:num w:numId="71">
    <w:abstractNumId w:val="78"/>
  </w:num>
  <w:num w:numId="72">
    <w:abstractNumId w:val="34"/>
  </w:num>
  <w:num w:numId="73">
    <w:abstractNumId w:val="32"/>
  </w:num>
  <w:num w:numId="74">
    <w:abstractNumId w:val="80"/>
  </w:num>
  <w:num w:numId="75">
    <w:abstractNumId w:val="17"/>
  </w:num>
  <w:num w:numId="76">
    <w:abstractNumId w:val="12"/>
  </w:num>
  <w:num w:numId="77">
    <w:abstractNumId w:val="19"/>
  </w:num>
  <w:num w:numId="78">
    <w:abstractNumId w:val="58"/>
  </w:num>
  <w:num w:numId="79">
    <w:abstractNumId w:val="21"/>
  </w:num>
  <w:num w:numId="80">
    <w:abstractNumId w:val="72"/>
  </w:num>
  <w:num w:numId="81">
    <w:abstractNumId w:val="37"/>
  </w:num>
  <w:num w:numId="82">
    <w:abstractNumId w:val="1"/>
  </w:num>
  <w:num w:numId="83">
    <w:abstractNumId w:val="62"/>
  </w:num>
  <w:num w:numId="84">
    <w:abstractNumId w:val="90"/>
  </w:num>
  <w:num w:numId="85">
    <w:abstractNumId w:val="49"/>
  </w:num>
  <w:num w:numId="86">
    <w:abstractNumId w:val="74"/>
  </w:num>
  <w:num w:numId="87">
    <w:abstractNumId w:val="24"/>
  </w:num>
  <w:num w:numId="88">
    <w:abstractNumId w:val="10"/>
  </w:num>
  <w:num w:numId="89">
    <w:abstractNumId w:val="55"/>
  </w:num>
  <w:num w:numId="90">
    <w:abstractNumId w:val="25"/>
  </w:num>
  <w:num w:numId="91">
    <w:abstractNumId w:val="27"/>
  </w:num>
  <w:num w:numId="92">
    <w:abstractNumId w:val="59"/>
  </w:num>
  <w:num w:numId="93">
    <w:abstractNumId w:val="31"/>
  </w:num>
  <w:num w:numId="94">
    <w:abstractNumId w:val="57"/>
  </w:num>
  <w:num w:numId="95">
    <w:abstractNumId w:val="13"/>
  </w:num>
  <w:num w:numId="96">
    <w:abstractNumId w:val="45"/>
  </w:num>
  <w:numIdMacAtCleanup w:val="9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jexMDIzMzc2MzZX0lEKTi0uzszPAykwrAUApL7OeCwAAAA="/>
  </w:docVars>
  <w:rsids>
    <w:rsidRoot w:val="00573578"/>
    <w:rsid w:val="000E61BA"/>
    <w:rsid w:val="0026058C"/>
    <w:rsid w:val="00295D4E"/>
    <w:rsid w:val="003568D4"/>
    <w:rsid w:val="00402BC9"/>
    <w:rsid w:val="004A1F1B"/>
    <w:rsid w:val="004D0497"/>
    <w:rsid w:val="00573578"/>
    <w:rsid w:val="005749CB"/>
    <w:rsid w:val="00674EE5"/>
    <w:rsid w:val="0078589E"/>
    <w:rsid w:val="008515CB"/>
    <w:rsid w:val="008B312C"/>
    <w:rsid w:val="00972ED9"/>
    <w:rsid w:val="00AE4FCB"/>
    <w:rsid w:val="00C3100E"/>
    <w:rsid w:val="00C42A92"/>
    <w:rsid w:val="00E86F98"/>
    <w:rsid w:val="00F12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89CADE-D553-4C0E-99B4-EAC5F35CD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515C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515C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402B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60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70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9</Pages>
  <Words>1879</Words>
  <Characters>1071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un Pushpakumara</dc:creator>
  <cp:keywords/>
  <dc:description/>
  <cp:lastModifiedBy>Sandun Pushpakumara</cp:lastModifiedBy>
  <cp:revision>21</cp:revision>
  <dcterms:created xsi:type="dcterms:W3CDTF">2017-09-23T07:44:00Z</dcterms:created>
  <dcterms:modified xsi:type="dcterms:W3CDTF">2017-11-27T04:38:00Z</dcterms:modified>
</cp:coreProperties>
</file>